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21706" w14:textId="7D45D64B" w:rsidR="00BA33F9" w:rsidRPr="007E37A3" w:rsidRDefault="007E37A3" w:rsidP="007E37A3">
      <w:pPr>
        <w:spacing w:after="200" w:line="276" w:lineRule="auto"/>
        <w:jc w:val="center"/>
        <w:rPr>
          <w:b/>
          <w:bCs/>
          <w:lang w:val="en-ZA"/>
        </w:rPr>
      </w:pPr>
      <w:r w:rsidRPr="007E37A3">
        <w:rPr>
          <w:b/>
          <w:bCs/>
          <w:lang w:val="en-ZA"/>
        </w:rPr>
        <w:t>DATA BREACH REPORTING TEMPLATE</w:t>
      </w:r>
    </w:p>
    <w:tbl>
      <w:tblPr>
        <w:tblStyle w:val="TableGrid"/>
        <w:tblpPr w:leftFromText="180" w:rightFromText="180" w:vertAnchor="page" w:horzAnchor="margin" w:tblpY="1906"/>
        <w:tblW w:w="0" w:type="auto"/>
        <w:tblLook w:val="04A0" w:firstRow="1" w:lastRow="0" w:firstColumn="1" w:lastColumn="0" w:noHBand="0" w:noVBand="1"/>
      </w:tblPr>
      <w:tblGrid>
        <w:gridCol w:w="1696"/>
        <w:gridCol w:w="2694"/>
        <w:gridCol w:w="1742"/>
        <w:gridCol w:w="2884"/>
      </w:tblGrid>
      <w:tr w:rsidR="00F038AC" w:rsidRPr="00D15ED4" w14:paraId="3CE9B096" w14:textId="77777777" w:rsidTr="00F038AC">
        <w:tc>
          <w:tcPr>
            <w:tcW w:w="9016" w:type="dxa"/>
            <w:gridSpan w:val="4"/>
            <w:shd w:val="clear" w:color="auto" w:fill="FFC000" w:themeFill="accent4"/>
          </w:tcPr>
          <w:p w14:paraId="6559B10A" w14:textId="77777777" w:rsidR="00F038AC" w:rsidRPr="00D15ED4" w:rsidRDefault="00F038AC" w:rsidP="00F038AC">
            <w:pPr>
              <w:jc w:val="center"/>
              <w:rPr>
                <w:rFonts w:asciiTheme="minorHAnsi" w:hAnsiTheme="minorHAnsi" w:cstheme="minorHAnsi"/>
                <w:b/>
                <w:sz w:val="20"/>
                <w:szCs w:val="20"/>
              </w:rPr>
            </w:pPr>
            <w:r w:rsidRPr="00D15ED4">
              <w:rPr>
                <w:rFonts w:asciiTheme="minorHAnsi" w:hAnsiTheme="minorHAnsi" w:cstheme="minorHAnsi"/>
                <w:b/>
                <w:sz w:val="20"/>
                <w:szCs w:val="20"/>
              </w:rPr>
              <w:t>REPORTER DETAILS</w:t>
            </w:r>
          </w:p>
        </w:tc>
      </w:tr>
      <w:tr w:rsidR="00F038AC" w:rsidRPr="00D15ED4" w14:paraId="65173764" w14:textId="77777777" w:rsidTr="00F038AC">
        <w:trPr>
          <w:trHeight w:val="70"/>
        </w:trPr>
        <w:tc>
          <w:tcPr>
            <w:tcW w:w="1696" w:type="dxa"/>
          </w:tcPr>
          <w:p w14:paraId="6C28502B" w14:textId="77777777" w:rsidR="00F038AC" w:rsidRPr="00D15ED4" w:rsidRDefault="00F038AC" w:rsidP="00F038AC">
            <w:pPr>
              <w:jc w:val="right"/>
              <w:rPr>
                <w:rFonts w:asciiTheme="minorHAnsi" w:hAnsiTheme="minorHAnsi" w:cstheme="minorHAnsi"/>
                <w:b/>
                <w:sz w:val="20"/>
                <w:szCs w:val="20"/>
              </w:rPr>
            </w:pPr>
            <w:r>
              <w:rPr>
                <w:rFonts w:asciiTheme="minorHAnsi" w:hAnsiTheme="minorHAnsi" w:cstheme="minorHAnsi"/>
                <w:b/>
                <w:sz w:val="20"/>
                <w:szCs w:val="20"/>
              </w:rPr>
              <w:t>First Name</w:t>
            </w:r>
            <w:r w:rsidRPr="00D15ED4">
              <w:rPr>
                <w:rFonts w:asciiTheme="minorHAnsi" w:hAnsiTheme="minorHAnsi" w:cstheme="minorHAnsi"/>
                <w:b/>
                <w:sz w:val="20"/>
                <w:szCs w:val="20"/>
              </w:rPr>
              <w:t>:</w:t>
            </w:r>
          </w:p>
        </w:tc>
        <w:tc>
          <w:tcPr>
            <w:tcW w:w="2694" w:type="dxa"/>
          </w:tcPr>
          <w:p w14:paraId="61986E1E" w14:textId="77777777" w:rsidR="00F038AC" w:rsidRPr="00D15ED4" w:rsidRDefault="00F038AC" w:rsidP="00F038AC">
            <w:pPr>
              <w:rPr>
                <w:rFonts w:asciiTheme="minorHAnsi" w:hAnsiTheme="minorHAnsi" w:cstheme="minorHAnsi"/>
                <w:sz w:val="20"/>
                <w:szCs w:val="20"/>
              </w:rPr>
            </w:pPr>
          </w:p>
        </w:tc>
        <w:tc>
          <w:tcPr>
            <w:tcW w:w="1742" w:type="dxa"/>
          </w:tcPr>
          <w:p w14:paraId="2FC54F57" w14:textId="77777777" w:rsidR="00F038AC" w:rsidRPr="00D15ED4" w:rsidRDefault="00F038AC" w:rsidP="00F038AC">
            <w:pPr>
              <w:jc w:val="right"/>
              <w:rPr>
                <w:rFonts w:asciiTheme="minorHAnsi" w:hAnsiTheme="minorHAnsi" w:cstheme="minorHAnsi"/>
                <w:b/>
                <w:sz w:val="20"/>
                <w:szCs w:val="20"/>
              </w:rPr>
            </w:pPr>
            <w:r>
              <w:rPr>
                <w:rFonts w:asciiTheme="minorHAnsi" w:hAnsiTheme="minorHAnsi" w:cstheme="minorHAnsi"/>
                <w:b/>
                <w:sz w:val="20"/>
                <w:szCs w:val="20"/>
              </w:rPr>
              <w:t>Surname:</w:t>
            </w:r>
          </w:p>
        </w:tc>
        <w:tc>
          <w:tcPr>
            <w:tcW w:w="2884" w:type="dxa"/>
          </w:tcPr>
          <w:p w14:paraId="3F81794C" w14:textId="77777777" w:rsidR="00F038AC" w:rsidRPr="00D15ED4" w:rsidRDefault="00F038AC" w:rsidP="00F038AC">
            <w:pPr>
              <w:rPr>
                <w:rFonts w:asciiTheme="minorHAnsi" w:hAnsiTheme="minorHAnsi" w:cstheme="minorHAnsi"/>
                <w:sz w:val="20"/>
                <w:szCs w:val="20"/>
              </w:rPr>
            </w:pPr>
          </w:p>
        </w:tc>
      </w:tr>
      <w:tr w:rsidR="00F038AC" w:rsidRPr="00D15ED4" w14:paraId="24695D4C" w14:textId="77777777" w:rsidTr="00F038AC">
        <w:tc>
          <w:tcPr>
            <w:tcW w:w="1696" w:type="dxa"/>
          </w:tcPr>
          <w:p w14:paraId="46B4EEEA" w14:textId="317F6B68" w:rsidR="00F038AC" w:rsidRPr="00D15ED4" w:rsidRDefault="00EE0768" w:rsidP="00F038AC">
            <w:pPr>
              <w:jc w:val="right"/>
              <w:rPr>
                <w:rFonts w:asciiTheme="minorHAnsi" w:hAnsiTheme="minorHAnsi" w:cstheme="minorHAnsi"/>
                <w:b/>
                <w:sz w:val="20"/>
                <w:szCs w:val="20"/>
              </w:rPr>
            </w:pPr>
            <w:r w:rsidRPr="00D15ED4">
              <w:rPr>
                <w:rFonts w:asciiTheme="minorHAnsi" w:hAnsiTheme="minorHAnsi" w:cstheme="minorHAnsi"/>
                <w:b/>
                <w:sz w:val="20"/>
                <w:szCs w:val="20"/>
              </w:rPr>
              <w:t>Email Address:</w:t>
            </w:r>
          </w:p>
        </w:tc>
        <w:tc>
          <w:tcPr>
            <w:tcW w:w="2694" w:type="dxa"/>
          </w:tcPr>
          <w:p w14:paraId="263E5CF4" w14:textId="77777777" w:rsidR="00F038AC" w:rsidRPr="00D15ED4" w:rsidRDefault="00F038AC" w:rsidP="00F038AC">
            <w:pPr>
              <w:rPr>
                <w:rFonts w:asciiTheme="minorHAnsi" w:hAnsiTheme="minorHAnsi" w:cstheme="minorHAnsi"/>
                <w:sz w:val="20"/>
                <w:szCs w:val="20"/>
              </w:rPr>
            </w:pPr>
          </w:p>
        </w:tc>
        <w:tc>
          <w:tcPr>
            <w:tcW w:w="1742" w:type="dxa"/>
          </w:tcPr>
          <w:p w14:paraId="4180BD3B" w14:textId="272DD417" w:rsidR="00F038AC" w:rsidRPr="00D15ED4" w:rsidRDefault="00EE0768" w:rsidP="00F038AC">
            <w:pPr>
              <w:jc w:val="right"/>
              <w:rPr>
                <w:rFonts w:asciiTheme="minorHAnsi" w:hAnsiTheme="minorHAnsi" w:cstheme="minorHAnsi"/>
                <w:b/>
                <w:sz w:val="20"/>
                <w:szCs w:val="20"/>
              </w:rPr>
            </w:pPr>
            <w:r w:rsidRPr="00D15ED4">
              <w:rPr>
                <w:rFonts w:asciiTheme="minorHAnsi" w:hAnsiTheme="minorHAnsi" w:cstheme="minorHAnsi"/>
                <w:b/>
                <w:sz w:val="20"/>
                <w:szCs w:val="20"/>
              </w:rPr>
              <w:t>Contact Number:</w:t>
            </w:r>
          </w:p>
        </w:tc>
        <w:tc>
          <w:tcPr>
            <w:tcW w:w="2884" w:type="dxa"/>
          </w:tcPr>
          <w:p w14:paraId="02E849F1" w14:textId="77777777" w:rsidR="00F038AC" w:rsidRPr="00D15ED4" w:rsidRDefault="00F038AC" w:rsidP="00F038AC">
            <w:pPr>
              <w:rPr>
                <w:rFonts w:asciiTheme="minorHAnsi" w:hAnsiTheme="minorHAnsi" w:cstheme="minorHAnsi"/>
                <w:sz w:val="20"/>
                <w:szCs w:val="20"/>
              </w:rPr>
            </w:pPr>
          </w:p>
        </w:tc>
      </w:tr>
      <w:tr w:rsidR="00F038AC" w:rsidRPr="00D15ED4" w14:paraId="7F59AF8C" w14:textId="77777777" w:rsidTr="00F038AC">
        <w:tc>
          <w:tcPr>
            <w:tcW w:w="1696" w:type="dxa"/>
          </w:tcPr>
          <w:p w14:paraId="792CEFAB" w14:textId="77777777" w:rsidR="00F038AC" w:rsidRPr="00D15ED4" w:rsidRDefault="00F038AC" w:rsidP="00F038AC">
            <w:pPr>
              <w:jc w:val="right"/>
              <w:rPr>
                <w:rFonts w:asciiTheme="minorHAnsi" w:hAnsiTheme="minorHAnsi" w:cstheme="minorHAnsi"/>
                <w:b/>
                <w:sz w:val="20"/>
                <w:szCs w:val="20"/>
              </w:rPr>
            </w:pPr>
            <w:r>
              <w:rPr>
                <w:rFonts w:asciiTheme="minorHAnsi" w:hAnsiTheme="minorHAnsi" w:cstheme="minorHAnsi"/>
                <w:b/>
                <w:sz w:val="20"/>
                <w:szCs w:val="20"/>
              </w:rPr>
              <w:t>Date:</w:t>
            </w:r>
          </w:p>
        </w:tc>
        <w:tc>
          <w:tcPr>
            <w:tcW w:w="2694" w:type="dxa"/>
          </w:tcPr>
          <w:p w14:paraId="4BF379C4" w14:textId="77777777" w:rsidR="00F038AC" w:rsidRPr="00D15ED4" w:rsidRDefault="00F038AC" w:rsidP="00F038AC">
            <w:pPr>
              <w:rPr>
                <w:rFonts w:asciiTheme="minorHAnsi" w:hAnsiTheme="minorHAnsi" w:cstheme="minorHAnsi"/>
                <w:sz w:val="20"/>
                <w:szCs w:val="20"/>
              </w:rPr>
            </w:pPr>
          </w:p>
        </w:tc>
        <w:tc>
          <w:tcPr>
            <w:tcW w:w="1742" w:type="dxa"/>
          </w:tcPr>
          <w:p w14:paraId="56933DC7" w14:textId="62641CAF" w:rsidR="00F038AC" w:rsidRPr="00D15ED4" w:rsidRDefault="00F038AC" w:rsidP="00926680">
            <w:pPr>
              <w:rPr>
                <w:rFonts w:asciiTheme="minorHAnsi" w:hAnsiTheme="minorHAnsi" w:cstheme="minorHAnsi"/>
                <w:sz w:val="20"/>
                <w:szCs w:val="20"/>
              </w:rPr>
            </w:pPr>
          </w:p>
        </w:tc>
        <w:tc>
          <w:tcPr>
            <w:tcW w:w="2884" w:type="dxa"/>
          </w:tcPr>
          <w:p w14:paraId="69B5D282" w14:textId="77777777" w:rsidR="00F038AC" w:rsidRPr="00D15ED4" w:rsidRDefault="00F038AC" w:rsidP="00F038AC">
            <w:pPr>
              <w:rPr>
                <w:rFonts w:asciiTheme="minorHAnsi" w:hAnsiTheme="minorHAnsi" w:cstheme="minorHAnsi"/>
                <w:sz w:val="20"/>
                <w:szCs w:val="20"/>
              </w:rPr>
            </w:pPr>
          </w:p>
        </w:tc>
      </w:tr>
      <w:tr w:rsidR="00F038AC" w:rsidRPr="00D15ED4" w14:paraId="44D3FE51" w14:textId="77777777" w:rsidTr="00F038AC">
        <w:tc>
          <w:tcPr>
            <w:tcW w:w="9016" w:type="dxa"/>
            <w:gridSpan w:val="4"/>
            <w:shd w:val="clear" w:color="auto" w:fill="FFC000" w:themeFill="accent4"/>
          </w:tcPr>
          <w:p w14:paraId="2EB08466" w14:textId="77777777" w:rsidR="00F038AC" w:rsidRPr="00D15ED4" w:rsidRDefault="00F038AC" w:rsidP="00F038AC">
            <w:pPr>
              <w:jc w:val="center"/>
              <w:rPr>
                <w:rFonts w:asciiTheme="minorHAnsi" w:hAnsiTheme="minorHAnsi" w:cstheme="minorHAnsi"/>
                <w:b/>
                <w:sz w:val="20"/>
                <w:szCs w:val="20"/>
              </w:rPr>
            </w:pPr>
            <w:r w:rsidRPr="00D15ED4">
              <w:rPr>
                <w:rFonts w:asciiTheme="minorHAnsi" w:hAnsiTheme="minorHAnsi" w:cstheme="minorHAnsi"/>
                <w:b/>
                <w:sz w:val="20"/>
                <w:szCs w:val="20"/>
              </w:rPr>
              <w:t>BACKGROUND</w:t>
            </w:r>
            <w:r>
              <w:rPr>
                <w:rFonts w:asciiTheme="minorHAnsi" w:hAnsiTheme="minorHAnsi" w:cstheme="minorHAnsi"/>
                <w:b/>
                <w:sz w:val="20"/>
                <w:szCs w:val="20"/>
              </w:rPr>
              <w:t xml:space="preserve"> DETAILS</w:t>
            </w:r>
          </w:p>
        </w:tc>
      </w:tr>
      <w:tr w:rsidR="00F038AC" w:rsidRPr="00D15ED4" w14:paraId="38E4EB8A" w14:textId="77777777" w:rsidTr="003F48F1">
        <w:trPr>
          <w:trHeight w:val="523"/>
        </w:trPr>
        <w:tc>
          <w:tcPr>
            <w:tcW w:w="9016" w:type="dxa"/>
            <w:gridSpan w:val="4"/>
            <w:shd w:val="clear" w:color="auto" w:fill="FFF2CC" w:themeFill="accent4" w:themeFillTint="33"/>
          </w:tcPr>
          <w:p w14:paraId="13D04B49" w14:textId="77777777" w:rsidR="00F038AC" w:rsidRPr="00D15ED4" w:rsidRDefault="00F038AC" w:rsidP="00F038AC">
            <w:pPr>
              <w:rPr>
                <w:rFonts w:asciiTheme="minorHAnsi" w:hAnsiTheme="minorHAnsi" w:cstheme="minorBidi"/>
                <w:b/>
                <w:bCs/>
                <w:sz w:val="20"/>
                <w:szCs w:val="20"/>
              </w:rPr>
            </w:pPr>
            <w:r w:rsidRPr="3A7767D3">
              <w:rPr>
                <w:rFonts w:asciiTheme="minorHAnsi" w:hAnsiTheme="minorHAnsi" w:cstheme="minorBidi"/>
                <w:b/>
                <w:bCs/>
                <w:sz w:val="20"/>
                <w:szCs w:val="20"/>
              </w:rPr>
              <w:t xml:space="preserve">What personal data has been compromised </w:t>
            </w:r>
            <w:r w:rsidRPr="3A7767D3">
              <w:rPr>
                <w:rFonts w:asciiTheme="minorHAnsi" w:hAnsiTheme="minorHAnsi" w:cstheme="minorBidi"/>
                <w:i/>
                <w:iCs/>
                <w:sz w:val="20"/>
                <w:szCs w:val="20"/>
              </w:rPr>
              <w:t xml:space="preserve">&lt;List all personal data that has been affected because of this incident&gt; </w:t>
            </w:r>
          </w:p>
        </w:tc>
      </w:tr>
      <w:tr w:rsidR="00F038AC" w:rsidRPr="00D15ED4" w14:paraId="6FBD319F" w14:textId="77777777" w:rsidTr="00F038AC">
        <w:trPr>
          <w:trHeight w:val="850"/>
        </w:trPr>
        <w:tc>
          <w:tcPr>
            <w:tcW w:w="9016" w:type="dxa"/>
            <w:gridSpan w:val="4"/>
          </w:tcPr>
          <w:p w14:paraId="412CD391" w14:textId="77777777" w:rsidR="00F038AC" w:rsidRPr="00D15ED4" w:rsidRDefault="00F038AC" w:rsidP="00F038AC">
            <w:pPr>
              <w:rPr>
                <w:rFonts w:asciiTheme="minorHAnsi" w:hAnsiTheme="minorHAnsi" w:cstheme="minorHAnsi"/>
                <w:sz w:val="20"/>
                <w:szCs w:val="20"/>
              </w:rPr>
            </w:pPr>
          </w:p>
        </w:tc>
      </w:tr>
      <w:tr w:rsidR="00F038AC" w:rsidRPr="00D15ED4" w14:paraId="65862218" w14:textId="77777777" w:rsidTr="00F038AC">
        <w:trPr>
          <w:trHeight w:val="60"/>
        </w:trPr>
        <w:tc>
          <w:tcPr>
            <w:tcW w:w="9016" w:type="dxa"/>
            <w:gridSpan w:val="4"/>
            <w:shd w:val="clear" w:color="auto" w:fill="FFF2CC" w:themeFill="accent4" w:themeFillTint="33"/>
          </w:tcPr>
          <w:p w14:paraId="482599B2" w14:textId="77777777" w:rsidR="00F038AC" w:rsidRPr="00D15ED4" w:rsidRDefault="00F038AC" w:rsidP="00F038AC">
            <w:pPr>
              <w:rPr>
                <w:rFonts w:asciiTheme="minorHAnsi" w:hAnsiTheme="minorHAnsi" w:cstheme="minorBidi"/>
                <w:b/>
                <w:bCs/>
                <w:sz w:val="20"/>
                <w:szCs w:val="20"/>
              </w:rPr>
            </w:pPr>
            <w:r w:rsidRPr="3A7767D3">
              <w:rPr>
                <w:rFonts w:asciiTheme="minorHAnsi" w:hAnsiTheme="minorHAnsi" w:cstheme="minorBidi"/>
                <w:b/>
                <w:bCs/>
                <w:sz w:val="20"/>
                <w:szCs w:val="20"/>
              </w:rPr>
              <w:t xml:space="preserve">Affected Data Subjects </w:t>
            </w:r>
            <w:r w:rsidRPr="3A7767D3">
              <w:rPr>
                <w:rFonts w:asciiTheme="minorHAnsi" w:hAnsiTheme="minorHAnsi" w:cstheme="minorBidi"/>
                <w:i/>
                <w:iCs/>
                <w:sz w:val="20"/>
                <w:szCs w:val="20"/>
              </w:rPr>
              <w:t>&lt;Indicate whose Data has been compromised&gt;</w:t>
            </w:r>
          </w:p>
        </w:tc>
      </w:tr>
      <w:tr w:rsidR="00F038AC" w:rsidRPr="00D15ED4" w14:paraId="00E1C88B" w14:textId="77777777" w:rsidTr="00F038AC">
        <w:trPr>
          <w:trHeight w:val="850"/>
        </w:trPr>
        <w:tc>
          <w:tcPr>
            <w:tcW w:w="9016" w:type="dxa"/>
            <w:gridSpan w:val="4"/>
          </w:tcPr>
          <w:p w14:paraId="65D6EA27" w14:textId="1D917548" w:rsidR="00F038AC" w:rsidRPr="00D15ED4" w:rsidRDefault="00F038AC" w:rsidP="00F038AC">
            <w:pPr>
              <w:rPr>
                <w:rFonts w:asciiTheme="minorHAnsi" w:hAnsiTheme="minorHAnsi" w:cstheme="minorHAnsi"/>
                <w:sz w:val="20"/>
                <w:szCs w:val="20"/>
              </w:rPr>
            </w:pPr>
          </w:p>
        </w:tc>
      </w:tr>
      <w:tr w:rsidR="00F038AC" w:rsidRPr="00D15ED4" w14:paraId="07CBB27E" w14:textId="77777777" w:rsidTr="00F038AC">
        <w:trPr>
          <w:trHeight w:val="50"/>
        </w:trPr>
        <w:tc>
          <w:tcPr>
            <w:tcW w:w="9016" w:type="dxa"/>
            <w:gridSpan w:val="4"/>
            <w:shd w:val="clear" w:color="auto" w:fill="FFF2CC" w:themeFill="accent4" w:themeFillTint="33"/>
          </w:tcPr>
          <w:p w14:paraId="70D71EF6" w14:textId="77777777" w:rsidR="00F038AC" w:rsidRPr="00D15ED4" w:rsidRDefault="00F038AC" w:rsidP="00F038AC">
            <w:pPr>
              <w:rPr>
                <w:rFonts w:asciiTheme="minorHAnsi" w:hAnsiTheme="minorHAnsi" w:cstheme="minorBidi"/>
                <w:b/>
                <w:bCs/>
                <w:sz w:val="20"/>
                <w:szCs w:val="20"/>
              </w:rPr>
            </w:pPr>
            <w:r w:rsidRPr="3A7767D3">
              <w:rPr>
                <w:rFonts w:asciiTheme="minorHAnsi" w:hAnsiTheme="minorHAnsi" w:cstheme="minorBidi"/>
                <w:b/>
                <w:bCs/>
                <w:sz w:val="20"/>
                <w:szCs w:val="20"/>
              </w:rPr>
              <w:t xml:space="preserve">How did the breach occur? </w:t>
            </w:r>
            <w:r w:rsidRPr="3A7767D3">
              <w:rPr>
                <w:rFonts w:asciiTheme="minorHAnsi" w:hAnsiTheme="minorHAnsi" w:cstheme="minorBidi"/>
                <w:i/>
                <w:iCs/>
                <w:sz w:val="20"/>
                <w:szCs w:val="20"/>
              </w:rPr>
              <w:t>&lt;Narrate in Full what transpired&gt;</w:t>
            </w:r>
          </w:p>
        </w:tc>
      </w:tr>
      <w:tr w:rsidR="00F038AC" w:rsidRPr="00D15ED4" w14:paraId="73292163" w14:textId="77777777" w:rsidTr="00F038AC">
        <w:trPr>
          <w:trHeight w:val="850"/>
        </w:trPr>
        <w:tc>
          <w:tcPr>
            <w:tcW w:w="9016" w:type="dxa"/>
            <w:gridSpan w:val="4"/>
          </w:tcPr>
          <w:p w14:paraId="2C8B32D0" w14:textId="77777777" w:rsidR="00F038AC" w:rsidRPr="00D15ED4" w:rsidRDefault="00F038AC" w:rsidP="00F038AC">
            <w:pPr>
              <w:rPr>
                <w:rFonts w:asciiTheme="minorHAnsi" w:hAnsiTheme="minorHAnsi" w:cstheme="minorHAnsi"/>
                <w:sz w:val="20"/>
                <w:szCs w:val="20"/>
              </w:rPr>
            </w:pPr>
          </w:p>
        </w:tc>
      </w:tr>
      <w:tr w:rsidR="00F038AC" w:rsidRPr="00D15ED4" w14:paraId="7C937643" w14:textId="77777777" w:rsidTr="00F038AC">
        <w:trPr>
          <w:trHeight w:val="183"/>
        </w:trPr>
        <w:tc>
          <w:tcPr>
            <w:tcW w:w="9016" w:type="dxa"/>
            <w:gridSpan w:val="4"/>
            <w:shd w:val="clear" w:color="auto" w:fill="FFF2CC" w:themeFill="accent4" w:themeFillTint="33"/>
          </w:tcPr>
          <w:p w14:paraId="0BF2CC47" w14:textId="77777777" w:rsidR="00F038AC" w:rsidRPr="00D15ED4" w:rsidRDefault="00F038AC" w:rsidP="00F038AC">
            <w:pPr>
              <w:rPr>
                <w:rFonts w:asciiTheme="minorHAnsi" w:hAnsiTheme="minorHAnsi" w:cstheme="minorBidi"/>
                <w:b/>
                <w:bCs/>
                <w:sz w:val="20"/>
                <w:szCs w:val="20"/>
              </w:rPr>
            </w:pPr>
            <w:r w:rsidRPr="3A7767D3">
              <w:rPr>
                <w:rFonts w:asciiTheme="minorHAnsi" w:hAnsiTheme="minorHAnsi" w:cstheme="minorBidi"/>
                <w:b/>
                <w:bCs/>
                <w:sz w:val="20"/>
                <w:szCs w:val="20"/>
              </w:rPr>
              <w:t xml:space="preserve">Where did the Incident Occur? </w:t>
            </w:r>
            <w:r w:rsidRPr="3A7767D3">
              <w:rPr>
                <w:rFonts w:asciiTheme="minorHAnsi" w:hAnsiTheme="minorHAnsi" w:cstheme="minorBidi"/>
                <w:i/>
                <w:iCs/>
                <w:sz w:val="20"/>
                <w:szCs w:val="20"/>
              </w:rPr>
              <w:t>&lt;State the Location at which this Incident might have occurred&gt;</w:t>
            </w:r>
          </w:p>
        </w:tc>
      </w:tr>
      <w:tr w:rsidR="00F038AC" w:rsidRPr="00D15ED4" w14:paraId="162F8AD4" w14:textId="77777777" w:rsidTr="00F038AC">
        <w:trPr>
          <w:trHeight w:val="850"/>
        </w:trPr>
        <w:tc>
          <w:tcPr>
            <w:tcW w:w="9016" w:type="dxa"/>
            <w:gridSpan w:val="4"/>
          </w:tcPr>
          <w:p w14:paraId="402CEA91" w14:textId="77777777" w:rsidR="00F038AC" w:rsidRPr="00D15ED4" w:rsidRDefault="00F038AC" w:rsidP="00F038AC">
            <w:pPr>
              <w:rPr>
                <w:rFonts w:asciiTheme="minorHAnsi" w:hAnsiTheme="minorHAnsi" w:cstheme="minorHAnsi"/>
                <w:b/>
                <w:sz w:val="20"/>
                <w:szCs w:val="20"/>
              </w:rPr>
            </w:pPr>
          </w:p>
        </w:tc>
      </w:tr>
      <w:tr w:rsidR="00F038AC" w:rsidRPr="00D15ED4" w14:paraId="10E4A793" w14:textId="77777777" w:rsidTr="00410311">
        <w:trPr>
          <w:trHeight w:val="457"/>
        </w:trPr>
        <w:tc>
          <w:tcPr>
            <w:tcW w:w="9016" w:type="dxa"/>
            <w:gridSpan w:val="4"/>
            <w:shd w:val="clear" w:color="auto" w:fill="FFF2CC" w:themeFill="accent4" w:themeFillTint="33"/>
          </w:tcPr>
          <w:p w14:paraId="38EDABCD" w14:textId="77777777" w:rsidR="00F038AC" w:rsidRPr="00D15ED4" w:rsidRDefault="00F038AC" w:rsidP="00F038AC">
            <w:pPr>
              <w:rPr>
                <w:rFonts w:asciiTheme="minorHAnsi" w:hAnsiTheme="minorHAnsi" w:cstheme="minorBidi"/>
                <w:b/>
                <w:bCs/>
                <w:sz w:val="20"/>
                <w:szCs w:val="20"/>
              </w:rPr>
            </w:pPr>
            <w:r w:rsidRPr="3A7767D3">
              <w:rPr>
                <w:rFonts w:asciiTheme="minorHAnsi" w:hAnsiTheme="minorHAnsi" w:cstheme="minorBidi"/>
                <w:b/>
                <w:bCs/>
                <w:sz w:val="20"/>
                <w:szCs w:val="20"/>
              </w:rPr>
              <w:t xml:space="preserve">When did it occur? </w:t>
            </w:r>
            <w:r w:rsidRPr="3A7767D3">
              <w:rPr>
                <w:rFonts w:asciiTheme="minorHAnsi" w:hAnsiTheme="minorHAnsi" w:cstheme="minorBidi"/>
                <w:i/>
                <w:iCs/>
                <w:sz w:val="20"/>
                <w:szCs w:val="20"/>
              </w:rPr>
              <w:t>&lt;</w:t>
            </w:r>
            <w:r w:rsidRPr="3A7767D3">
              <w:rPr>
                <w:i/>
                <w:iCs/>
              </w:rPr>
              <w:t xml:space="preserve"> </w:t>
            </w:r>
            <w:r w:rsidRPr="3A7767D3">
              <w:rPr>
                <w:rFonts w:asciiTheme="minorHAnsi" w:hAnsiTheme="minorHAnsi" w:cstheme="minorBidi"/>
                <w:i/>
                <w:iCs/>
                <w:sz w:val="20"/>
                <w:szCs w:val="20"/>
              </w:rPr>
              <w:t>Please specify the exact date or a reasonable date range when the incident likely occurred&gt;</w:t>
            </w:r>
          </w:p>
        </w:tc>
      </w:tr>
      <w:tr w:rsidR="00F038AC" w:rsidRPr="00D15ED4" w14:paraId="4B3A0EE6" w14:textId="77777777" w:rsidTr="00F038AC">
        <w:trPr>
          <w:trHeight w:val="850"/>
        </w:trPr>
        <w:tc>
          <w:tcPr>
            <w:tcW w:w="9016" w:type="dxa"/>
            <w:gridSpan w:val="4"/>
          </w:tcPr>
          <w:p w14:paraId="2EFD6C8C" w14:textId="77777777" w:rsidR="00F038AC" w:rsidRPr="00D15ED4" w:rsidRDefault="00F038AC" w:rsidP="00F038AC">
            <w:pPr>
              <w:rPr>
                <w:rFonts w:asciiTheme="minorHAnsi" w:hAnsiTheme="minorHAnsi" w:cstheme="minorHAnsi"/>
                <w:b/>
                <w:sz w:val="20"/>
                <w:szCs w:val="20"/>
              </w:rPr>
            </w:pPr>
          </w:p>
        </w:tc>
      </w:tr>
      <w:tr w:rsidR="00F038AC" w:rsidRPr="00D15ED4" w14:paraId="62B2E30A" w14:textId="77777777" w:rsidTr="00F038AC">
        <w:trPr>
          <w:trHeight w:val="50"/>
        </w:trPr>
        <w:tc>
          <w:tcPr>
            <w:tcW w:w="9016" w:type="dxa"/>
            <w:gridSpan w:val="4"/>
            <w:shd w:val="clear" w:color="auto" w:fill="FFF2CC" w:themeFill="accent4" w:themeFillTint="33"/>
          </w:tcPr>
          <w:p w14:paraId="0D5A77CE" w14:textId="77777777" w:rsidR="00F038AC" w:rsidRPr="00D15ED4" w:rsidRDefault="00F038AC" w:rsidP="00F038AC">
            <w:pPr>
              <w:rPr>
                <w:rFonts w:asciiTheme="minorHAnsi" w:hAnsiTheme="minorHAnsi" w:cstheme="minorBidi"/>
                <w:b/>
                <w:bCs/>
                <w:sz w:val="20"/>
                <w:szCs w:val="20"/>
              </w:rPr>
            </w:pPr>
            <w:r w:rsidRPr="3A7767D3">
              <w:rPr>
                <w:rFonts w:asciiTheme="minorHAnsi" w:hAnsiTheme="minorHAnsi" w:cstheme="minorBidi"/>
                <w:b/>
                <w:bCs/>
                <w:sz w:val="20"/>
                <w:szCs w:val="20"/>
                <w:lang w:val="en-ZA"/>
              </w:rPr>
              <w:t xml:space="preserve">Why did the Incident happen? </w:t>
            </w:r>
            <w:r w:rsidRPr="3A7767D3">
              <w:rPr>
                <w:rFonts w:asciiTheme="minorHAnsi" w:hAnsiTheme="minorHAnsi" w:cstheme="minorBidi"/>
                <w:i/>
                <w:iCs/>
                <w:sz w:val="20"/>
                <w:szCs w:val="20"/>
                <w:lang w:val="en-ZA"/>
              </w:rPr>
              <w:t>&lt;Why do you believe this incident might have happened&gt;</w:t>
            </w:r>
          </w:p>
        </w:tc>
      </w:tr>
      <w:tr w:rsidR="00F038AC" w:rsidRPr="00D15ED4" w14:paraId="003FC4FC" w14:textId="77777777" w:rsidTr="00F038AC">
        <w:trPr>
          <w:trHeight w:val="850"/>
        </w:trPr>
        <w:tc>
          <w:tcPr>
            <w:tcW w:w="9016" w:type="dxa"/>
            <w:gridSpan w:val="4"/>
          </w:tcPr>
          <w:p w14:paraId="03BCE23C" w14:textId="77777777" w:rsidR="00F038AC" w:rsidRPr="00D15ED4" w:rsidRDefault="00F038AC" w:rsidP="00F038AC">
            <w:pPr>
              <w:rPr>
                <w:rFonts w:asciiTheme="minorHAnsi" w:hAnsiTheme="minorHAnsi" w:cstheme="minorHAnsi"/>
                <w:b/>
                <w:sz w:val="20"/>
                <w:szCs w:val="20"/>
              </w:rPr>
            </w:pPr>
          </w:p>
        </w:tc>
      </w:tr>
      <w:tr w:rsidR="00F038AC" w:rsidRPr="00D15ED4" w14:paraId="791D1604" w14:textId="77777777" w:rsidTr="00F038AC">
        <w:trPr>
          <w:trHeight w:val="445"/>
        </w:trPr>
        <w:tc>
          <w:tcPr>
            <w:tcW w:w="9016" w:type="dxa"/>
            <w:gridSpan w:val="4"/>
            <w:shd w:val="clear" w:color="auto" w:fill="FFF2CC" w:themeFill="accent4" w:themeFillTint="33"/>
          </w:tcPr>
          <w:p w14:paraId="297498F7" w14:textId="77777777" w:rsidR="00F038AC" w:rsidRPr="00D15ED4" w:rsidRDefault="00F038AC" w:rsidP="00F038AC">
            <w:pPr>
              <w:rPr>
                <w:rFonts w:asciiTheme="minorHAnsi" w:hAnsiTheme="minorHAnsi" w:cstheme="minorHAnsi"/>
                <w:b/>
                <w:sz w:val="20"/>
                <w:szCs w:val="20"/>
              </w:rPr>
            </w:pPr>
            <w:r>
              <w:rPr>
                <w:rFonts w:asciiTheme="minorHAnsi" w:hAnsiTheme="minorHAnsi" w:cstheme="minorHAnsi"/>
                <w:b/>
                <w:sz w:val="20"/>
                <w:szCs w:val="20"/>
              </w:rPr>
              <w:t>PLEASE ALSO PROVIDE ANY OTHER SUPPORTING DOCUMENTATION THAT WILL ASSIST WITH INTERNAL INVESTIGATIONS (Screenshots, Emails, Documents if possible).</w:t>
            </w:r>
          </w:p>
        </w:tc>
      </w:tr>
    </w:tbl>
    <w:p w14:paraId="66231833" w14:textId="77777777" w:rsidR="00F038AC" w:rsidRDefault="00F038AC" w:rsidP="3A7767D3">
      <w:pPr>
        <w:spacing w:after="200" w:line="276" w:lineRule="auto"/>
        <w:rPr>
          <w:lang w:val="en-ZA"/>
        </w:rPr>
      </w:pPr>
    </w:p>
    <w:p w14:paraId="0211DE7D" w14:textId="7A1C5229" w:rsidR="009F11EA" w:rsidRPr="00F038AC" w:rsidRDefault="008B26DF" w:rsidP="00931E52">
      <w:pPr>
        <w:spacing w:after="200" w:line="276" w:lineRule="auto"/>
        <w:rPr>
          <w:lang w:val="en-ZA"/>
        </w:rPr>
      </w:pPr>
      <w:r w:rsidRPr="008B26DF">
        <w:rPr>
          <w:rFonts w:cstheme="minorHAnsi"/>
          <w:sz w:val="22"/>
          <w:szCs w:val="22"/>
          <w:lang w:val="en-ZA"/>
        </w:rPr>
        <w:t xml:space="preserve">Please note that we will make every effort to process your Data Subject request within 30 calendar days in accordance with the Data Protection Act. If there are any complexities that cause a delay, we will inform you of the reasons for the extended processing time. Should you have any queries whilst your request is being processed, please do not hesitate to contact us at </w:t>
      </w:r>
      <w:r w:rsidR="00BA33F9" w:rsidRPr="008B26DF">
        <w:rPr>
          <w:b/>
          <w:bCs/>
          <w:sz w:val="22"/>
          <w:szCs w:val="22"/>
          <w:lang w:val="en-ZA"/>
        </w:rPr>
        <w:t xml:space="preserve"> </w:t>
      </w:r>
      <w:hyperlink r:id="rId11">
        <w:r w:rsidR="00BA33F9" w:rsidRPr="008B26DF">
          <w:rPr>
            <w:rStyle w:val="Hyperlink"/>
            <w:b/>
            <w:bCs/>
            <w:sz w:val="22"/>
            <w:szCs w:val="22"/>
            <w:lang w:val="en-ZA"/>
          </w:rPr>
          <w:t>dpo@letshego.com</w:t>
        </w:r>
      </w:hyperlink>
      <w:r w:rsidR="00BA33F9" w:rsidRPr="008B26DF">
        <w:rPr>
          <w:b/>
          <w:bCs/>
          <w:sz w:val="22"/>
          <w:szCs w:val="22"/>
          <w:lang w:val="en-ZA"/>
        </w:rPr>
        <w:t>.</w:t>
      </w:r>
      <w:r w:rsidR="00BA33F9">
        <w:br/>
      </w:r>
      <w:r w:rsidR="00BA33F9">
        <w:br/>
      </w:r>
      <w:r w:rsidR="00A71BEE" w:rsidRPr="3A7767D3">
        <w:rPr>
          <w:rFonts w:asciiTheme="minorHAnsi" w:eastAsia="MS Mincho" w:hAnsiTheme="minorHAnsi" w:cstheme="minorBidi"/>
          <w:sz w:val="22"/>
          <w:szCs w:val="22"/>
          <w:lang w:val="en-US" w:eastAsia="en-US"/>
        </w:rPr>
        <w:t>Signature: _____________________</w:t>
      </w:r>
      <w:r w:rsidR="000A3261">
        <w:t xml:space="preserve">                           </w:t>
      </w:r>
      <w:r w:rsidR="00A71BEE" w:rsidRPr="00A71BEE">
        <w:rPr>
          <w:rFonts w:asciiTheme="minorHAnsi" w:eastAsia="MS Mincho" w:hAnsiTheme="minorHAnsi" w:cstheme="minorHAnsi"/>
          <w:sz w:val="22"/>
          <w:szCs w:val="22"/>
          <w:lang w:val="en-US" w:eastAsia="en-US"/>
        </w:rPr>
        <w:t>Date: _____________________</w:t>
      </w:r>
    </w:p>
    <w:sectPr w:rsidR="009F11EA" w:rsidRPr="00F038AC" w:rsidSect="00C43A9A">
      <w:headerReference w:type="even" r:id="rId12"/>
      <w:headerReference w:type="default" r:id="rId13"/>
      <w:footerReference w:type="default" r:id="rId14"/>
      <w:headerReference w:type="first" r:id="rId15"/>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DDD48" w14:textId="77777777" w:rsidR="008809E5" w:rsidRDefault="008809E5">
      <w:pPr>
        <w:spacing w:line="240" w:lineRule="auto"/>
      </w:pPr>
      <w:r>
        <w:separator/>
      </w:r>
    </w:p>
  </w:endnote>
  <w:endnote w:type="continuationSeparator" w:id="0">
    <w:p w14:paraId="0DC65CD0" w14:textId="77777777" w:rsidR="008809E5" w:rsidRDefault="008809E5">
      <w:pPr>
        <w:spacing w:line="240" w:lineRule="auto"/>
      </w:pPr>
      <w:r>
        <w:continuationSeparator/>
      </w:r>
    </w:p>
  </w:endnote>
  <w:endnote w:type="continuationNotice" w:id="1">
    <w:p w14:paraId="657D3C63" w14:textId="77777777" w:rsidR="008809E5" w:rsidRDefault="008809E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9034669"/>
      <w:docPartObj>
        <w:docPartGallery w:val="Page Numbers (Bottom of Page)"/>
        <w:docPartUnique/>
      </w:docPartObj>
    </w:sdtPr>
    <w:sdtEndPr>
      <w:rPr>
        <w:noProof/>
      </w:rPr>
    </w:sdtEndPr>
    <w:sdtContent>
      <w:p w14:paraId="457D9F69" w14:textId="1C89E4F6" w:rsidR="00174418" w:rsidRDefault="001744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42A4A6" w14:textId="77777777" w:rsidR="0077661D" w:rsidRPr="00391E12" w:rsidRDefault="0077661D" w:rsidP="00C571BE">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11FC" w14:textId="77777777" w:rsidR="008809E5" w:rsidRDefault="008809E5">
      <w:pPr>
        <w:spacing w:line="240" w:lineRule="auto"/>
      </w:pPr>
      <w:r>
        <w:separator/>
      </w:r>
    </w:p>
  </w:footnote>
  <w:footnote w:type="continuationSeparator" w:id="0">
    <w:p w14:paraId="3B45906B" w14:textId="77777777" w:rsidR="008809E5" w:rsidRDefault="008809E5">
      <w:pPr>
        <w:spacing w:line="240" w:lineRule="auto"/>
      </w:pPr>
      <w:r>
        <w:continuationSeparator/>
      </w:r>
    </w:p>
  </w:footnote>
  <w:footnote w:type="continuationNotice" w:id="1">
    <w:p w14:paraId="135C9F14" w14:textId="77777777" w:rsidR="008809E5" w:rsidRDefault="008809E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F76BC" w14:textId="2E124F65" w:rsidR="008473E2" w:rsidRDefault="008473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D4204" w14:textId="0F7C9289" w:rsidR="0077661D" w:rsidRDefault="007766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8D985" w14:textId="16F77363" w:rsidR="008473E2" w:rsidRDefault="008473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C6DC2"/>
    <w:multiLevelType w:val="hybridMultilevel"/>
    <w:tmpl w:val="C776A072"/>
    <w:lvl w:ilvl="0" w:tplc="B276D11E">
      <w:start w:val="1"/>
      <w:numFmt w:val="lowerRoman"/>
      <w:lvlText w:val="%1."/>
      <w:lvlJc w:val="left"/>
      <w:pPr>
        <w:ind w:left="1080" w:hanging="720"/>
      </w:pPr>
      <w:rPr>
        <w:rFonts w:cstheme="majorBidi" w:hint="default"/>
        <w:b/>
        <w:bCs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139EB"/>
    <w:multiLevelType w:val="hybridMultilevel"/>
    <w:tmpl w:val="51F6D1C6"/>
    <w:lvl w:ilvl="0" w:tplc="55E6C9C6">
      <w:start w:val="1"/>
      <w:numFmt w:val="decimal"/>
      <w:lvlText w:val="%1."/>
      <w:lvlJc w:val="left"/>
      <w:pPr>
        <w:ind w:left="720" w:hanging="360"/>
      </w:pPr>
    </w:lvl>
    <w:lvl w:ilvl="1" w:tplc="413CEBE8">
      <w:start w:val="1"/>
      <w:numFmt w:val="decimal"/>
      <w:lvlText w:val="%2."/>
      <w:lvlJc w:val="left"/>
      <w:pPr>
        <w:ind w:left="720" w:hanging="360"/>
      </w:pPr>
    </w:lvl>
    <w:lvl w:ilvl="2" w:tplc="B2A02438">
      <w:start w:val="1"/>
      <w:numFmt w:val="decimal"/>
      <w:lvlText w:val="%3."/>
      <w:lvlJc w:val="left"/>
      <w:pPr>
        <w:ind w:left="720" w:hanging="360"/>
      </w:pPr>
    </w:lvl>
    <w:lvl w:ilvl="3" w:tplc="BA445480">
      <w:start w:val="1"/>
      <w:numFmt w:val="decimal"/>
      <w:lvlText w:val="%4."/>
      <w:lvlJc w:val="left"/>
      <w:pPr>
        <w:ind w:left="720" w:hanging="360"/>
      </w:pPr>
    </w:lvl>
    <w:lvl w:ilvl="4" w:tplc="0E842774">
      <w:start w:val="1"/>
      <w:numFmt w:val="decimal"/>
      <w:lvlText w:val="%5."/>
      <w:lvlJc w:val="left"/>
      <w:pPr>
        <w:ind w:left="720" w:hanging="360"/>
      </w:pPr>
    </w:lvl>
    <w:lvl w:ilvl="5" w:tplc="13806B22">
      <w:start w:val="1"/>
      <w:numFmt w:val="decimal"/>
      <w:lvlText w:val="%6."/>
      <w:lvlJc w:val="left"/>
      <w:pPr>
        <w:ind w:left="720" w:hanging="360"/>
      </w:pPr>
    </w:lvl>
    <w:lvl w:ilvl="6" w:tplc="5DAE31D4">
      <w:start w:val="1"/>
      <w:numFmt w:val="decimal"/>
      <w:lvlText w:val="%7."/>
      <w:lvlJc w:val="left"/>
      <w:pPr>
        <w:ind w:left="720" w:hanging="360"/>
      </w:pPr>
    </w:lvl>
    <w:lvl w:ilvl="7" w:tplc="11BE2C06">
      <w:start w:val="1"/>
      <w:numFmt w:val="decimal"/>
      <w:lvlText w:val="%8."/>
      <w:lvlJc w:val="left"/>
      <w:pPr>
        <w:ind w:left="720" w:hanging="360"/>
      </w:pPr>
    </w:lvl>
    <w:lvl w:ilvl="8" w:tplc="37C85BA2">
      <w:start w:val="1"/>
      <w:numFmt w:val="decimal"/>
      <w:lvlText w:val="%9."/>
      <w:lvlJc w:val="left"/>
      <w:pPr>
        <w:ind w:left="720" w:hanging="360"/>
      </w:pPr>
    </w:lvl>
  </w:abstractNum>
  <w:abstractNum w:abstractNumId="2" w15:restartNumberingAfterBreak="0">
    <w:nsid w:val="064B0CB4"/>
    <w:multiLevelType w:val="hybridMultilevel"/>
    <w:tmpl w:val="5F68726E"/>
    <w:lvl w:ilvl="0" w:tplc="9188A556">
      <w:start w:val="1"/>
      <w:numFmt w:val="lowerLetter"/>
      <w:lvlText w:val="%1."/>
      <w:lvlJc w:val="left"/>
      <w:pPr>
        <w:ind w:left="3600" w:hanging="360"/>
      </w:pPr>
      <w:rPr>
        <w:rFonts w:asciiTheme="minorHAnsi" w:hAnsiTheme="minorHAnsi" w:cstheme="minorHAnsi"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071B538F"/>
    <w:multiLevelType w:val="hybridMultilevel"/>
    <w:tmpl w:val="1470853C"/>
    <w:lvl w:ilvl="0" w:tplc="A630FE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C4141"/>
    <w:multiLevelType w:val="hybridMultilevel"/>
    <w:tmpl w:val="D870E3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C827B4"/>
    <w:multiLevelType w:val="hybridMultilevel"/>
    <w:tmpl w:val="A288A6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AF6C60"/>
    <w:multiLevelType w:val="multilevel"/>
    <w:tmpl w:val="5D921644"/>
    <w:lvl w:ilvl="0">
      <w:start w:val="1"/>
      <w:numFmt w:val="decimal"/>
      <w:lvlText w:val="%1."/>
      <w:lvlJc w:val="left"/>
      <w:pPr>
        <w:ind w:left="592" w:hanging="360"/>
      </w:pPr>
      <w:rPr>
        <w:rFonts w:hint="default"/>
      </w:rPr>
    </w:lvl>
    <w:lvl w:ilvl="1">
      <w:start w:val="1"/>
      <w:numFmt w:val="decimal"/>
      <w:isLgl/>
      <w:lvlText w:val="%1.%2."/>
      <w:lvlJc w:val="left"/>
      <w:pPr>
        <w:ind w:left="1224" w:hanging="632"/>
      </w:pPr>
      <w:rPr>
        <w:rFonts w:hint="default"/>
      </w:rPr>
    </w:lvl>
    <w:lvl w:ilvl="2">
      <w:start w:val="1"/>
      <w:numFmt w:val="decimal"/>
      <w:isLgl/>
      <w:lvlText w:val="%1.%2.%3."/>
      <w:lvlJc w:val="left"/>
      <w:pPr>
        <w:ind w:left="1672" w:hanging="720"/>
      </w:pPr>
      <w:rPr>
        <w:rFonts w:hint="default"/>
      </w:rPr>
    </w:lvl>
    <w:lvl w:ilvl="3">
      <w:start w:val="1"/>
      <w:numFmt w:val="decimal"/>
      <w:isLgl/>
      <w:lvlText w:val="%1.%2.%3.%4."/>
      <w:lvlJc w:val="left"/>
      <w:pPr>
        <w:ind w:left="2232" w:hanging="920"/>
      </w:pPr>
      <w:rPr>
        <w:rFonts w:hint="default"/>
      </w:rPr>
    </w:lvl>
    <w:lvl w:ilvl="4">
      <w:start w:val="1"/>
      <w:numFmt w:val="decimal"/>
      <w:isLgl/>
      <w:lvlText w:val="%1.%2.%3.%4.%5."/>
      <w:lvlJc w:val="left"/>
      <w:pPr>
        <w:ind w:left="2752" w:hanging="1080"/>
      </w:pPr>
      <w:rPr>
        <w:rFonts w:hint="default"/>
      </w:rPr>
    </w:lvl>
    <w:lvl w:ilvl="5">
      <w:start w:val="1"/>
      <w:numFmt w:val="decimal"/>
      <w:isLgl/>
      <w:lvlText w:val="%1.%2.%3.%4.%5.%6."/>
      <w:lvlJc w:val="left"/>
      <w:pPr>
        <w:ind w:left="3112" w:hanging="1080"/>
      </w:pPr>
      <w:rPr>
        <w:rFonts w:hint="default"/>
      </w:rPr>
    </w:lvl>
    <w:lvl w:ilvl="6">
      <w:start w:val="1"/>
      <w:numFmt w:val="decimal"/>
      <w:isLgl/>
      <w:lvlText w:val="%1.%2.%3.%4.%5.%6.%7."/>
      <w:lvlJc w:val="left"/>
      <w:pPr>
        <w:ind w:left="3832" w:hanging="1440"/>
      </w:pPr>
      <w:rPr>
        <w:rFonts w:hint="default"/>
      </w:rPr>
    </w:lvl>
    <w:lvl w:ilvl="7">
      <w:start w:val="1"/>
      <w:numFmt w:val="decimal"/>
      <w:isLgl/>
      <w:lvlText w:val="%1.%2.%3.%4.%5.%6.%7.%8."/>
      <w:lvlJc w:val="left"/>
      <w:pPr>
        <w:ind w:left="4192" w:hanging="1440"/>
      </w:pPr>
      <w:rPr>
        <w:rFonts w:hint="default"/>
      </w:rPr>
    </w:lvl>
    <w:lvl w:ilvl="8">
      <w:start w:val="1"/>
      <w:numFmt w:val="decimal"/>
      <w:isLgl/>
      <w:lvlText w:val="%1.%2.%3.%4.%5.%6.%7.%8.%9."/>
      <w:lvlJc w:val="left"/>
      <w:pPr>
        <w:ind w:left="4912" w:hanging="1800"/>
      </w:pPr>
      <w:rPr>
        <w:rFonts w:hint="default"/>
      </w:rPr>
    </w:lvl>
  </w:abstractNum>
  <w:abstractNum w:abstractNumId="7" w15:restartNumberingAfterBreak="0">
    <w:nsid w:val="0F532567"/>
    <w:multiLevelType w:val="multilevel"/>
    <w:tmpl w:val="5D921644"/>
    <w:lvl w:ilvl="0">
      <w:start w:val="1"/>
      <w:numFmt w:val="decimal"/>
      <w:lvlText w:val="%1."/>
      <w:lvlJc w:val="left"/>
      <w:pPr>
        <w:ind w:left="592" w:hanging="360"/>
      </w:pPr>
      <w:rPr>
        <w:rFonts w:hint="default"/>
      </w:rPr>
    </w:lvl>
    <w:lvl w:ilvl="1">
      <w:start w:val="1"/>
      <w:numFmt w:val="decimal"/>
      <w:isLgl/>
      <w:lvlText w:val="%1.%2."/>
      <w:lvlJc w:val="left"/>
      <w:pPr>
        <w:ind w:left="1224" w:hanging="632"/>
      </w:pPr>
      <w:rPr>
        <w:rFonts w:hint="default"/>
      </w:rPr>
    </w:lvl>
    <w:lvl w:ilvl="2">
      <w:start w:val="1"/>
      <w:numFmt w:val="decimal"/>
      <w:isLgl/>
      <w:lvlText w:val="%1.%2.%3."/>
      <w:lvlJc w:val="left"/>
      <w:pPr>
        <w:ind w:left="1672" w:hanging="720"/>
      </w:pPr>
      <w:rPr>
        <w:rFonts w:hint="default"/>
      </w:rPr>
    </w:lvl>
    <w:lvl w:ilvl="3">
      <w:start w:val="1"/>
      <w:numFmt w:val="decimal"/>
      <w:isLgl/>
      <w:lvlText w:val="%1.%2.%3.%4."/>
      <w:lvlJc w:val="left"/>
      <w:pPr>
        <w:ind w:left="2232" w:hanging="920"/>
      </w:pPr>
      <w:rPr>
        <w:rFonts w:hint="default"/>
      </w:rPr>
    </w:lvl>
    <w:lvl w:ilvl="4">
      <w:start w:val="1"/>
      <w:numFmt w:val="decimal"/>
      <w:isLgl/>
      <w:lvlText w:val="%1.%2.%3.%4.%5."/>
      <w:lvlJc w:val="left"/>
      <w:pPr>
        <w:ind w:left="2752" w:hanging="1080"/>
      </w:pPr>
      <w:rPr>
        <w:rFonts w:hint="default"/>
      </w:rPr>
    </w:lvl>
    <w:lvl w:ilvl="5">
      <w:start w:val="1"/>
      <w:numFmt w:val="decimal"/>
      <w:isLgl/>
      <w:lvlText w:val="%1.%2.%3.%4.%5.%6."/>
      <w:lvlJc w:val="left"/>
      <w:pPr>
        <w:ind w:left="3112" w:hanging="1080"/>
      </w:pPr>
      <w:rPr>
        <w:rFonts w:hint="default"/>
      </w:rPr>
    </w:lvl>
    <w:lvl w:ilvl="6">
      <w:start w:val="1"/>
      <w:numFmt w:val="decimal"/>
      <w:isLgl/>
      <w:lvlText w:val="%1.%2.%3.%4.%5.%6.%7."/>
      <w:lvlJc w:val="left"/>
      <w:pPr>
        <w:ind w:left="3832" w:hanging="1440"/>
      </w:pPr>
      <w:rPr>
        <w:rFonts w:hint="default"/>
      </w:rPr>
    </w:lvl>
    <w:lvl w:ilvl="7">
      <w:start w:val="1"/>
      <w:numFmt w:val="decimal"/>
      <w:isLgl/>
      <w:lvlText w:val="%1.%2.%3.%4.%5.%6.%7.%8."/>
      <w:lvlJc w:val="left"/>
      <w:pPr>
        <w:ind w:left="4192" w:hanging="1440"/>
      </w:pPr>
      <w:rPr>
        <w:rFonts w:hint="default"/>
      </w:rPr>
    </w:lvl>
    <w:lvl w:ilvl="8">
      <w:start w:val="1"/>
      <w:numFmt w:val="decimal"/>
      <w:isLgl/>
      <w:lvlText w:val="%1.%2.%3.%4.%5.%6.%7.%8.%9."/>
      <w:lvlJc w:val="left"/>
      <w:pPr>
        <w:ind w:left="4912" w:hanging="1800"/>
      </w:pPr>
      <w:rPr>
        <w:rFonts w:hint="default"/>
      </w:rPr>
    </w:lvl>
  </w:abstractNum>
  <w:abstractNum w:abstractNumId="8" w15:restartNumberingAfterBreak="0">
    <w:nsid w:val="10040E28"/>
    <w:multiLevelType w:val="hybridMultilevel"/>
    <w:tmpl w:val="8D6032EE"/>
    <w:lvl w:ilvl="0" w:tplc="511AC5D8">
      <w:start w:val="1"/>
      <w:numFmt w:val="decimal"/>
      <w:lvlText w:val="%1."/>
      <w:lvlJc w:val="left"/>
      <w:pPr>
        <w:ind w:left="720" w:hanging="360"/>
      </w:pPr>
    </w:lvl>
    <w:lvl w:ilvl="1" w:tplc="A9AE2992">
      <w:start w:val="1"/>
      <w:numFmt w:val="decimal"/>
      <w:lvlText w:val="%2."/>
      <w:lvlJc w:val="left"/>
      <w:pPr>
        <w:ind w:left="720" w:hanging="360"/>
      </w:pPr>
    </w:lvl>
    <w:lvl w:ilvl="2" w:tplc="23363146">
      <w:start w:val="1"/>
      <w:numFmt w:val="decimal"/>
      <w:lvlText w:val="%3."/>
      <w:lvlJc w:val="left"/>
      <w:pPr>
        <w:ind w:left="720" w:hanging="360"/>
      </w:pPr>
    </w:lvl>
    <w:lvl w:ilvl="3" w:tplc="C62E6E0E">
      <w:start w:val="1"/>
      <w:numFmt w:val="decimal"/>
      <w:lvlText w:val="%4."/>
      <w:lvlJc w:val="left"/>
      <w:pPr>
        <w:ind w:left="720" w:hanging="360"/>
      </w:pPr>
    </w:lvl>
    <w:lvl w:ilvl="4" w:tplc="85663942">
      <w:start w:val="1"/>
      <w:numFmt w:val="decimal"/>
      <w:lvlText w:val="%5."/>
      <w:lvlJc w:val="left"/>
      <w:pPr>
        <w:ind w:left="720" w:hanging="360"/>
      </w:pPr>
    </w:lvl>
    <w:lvl w:ilvl="5" w:tplc="0BEA70A2">
      <w:start w:val="1"/>
      <w:numFmt w:val="decimal"/>
      <w:lvlText w:val="%6."/>
      <w:lvlJc w:val="left"/>
      <w:pPr>
        <w:ind w:left="720" w:hanging="360"/>
      </w:pPr>
    </w:lvl>
    <w:lvl w:ilvl="6" w:tplc="5980FE1E">
      <w:start w:val="1"/>
      <w:numFmt w:val="decimal"/>
      <w:lvlText w:val="%7."/>
      <w:lvlJc w:val="left"/>
      <w:pPr>
        <w:ind w:left="720" w:hanging="360"/>
      </w:pPr>
    </w:lvl>
    <w:lvl w:ilvl="7" w:tplc="69F2D98E">
      <w:start w:val="1"/>
      <w:numFmt w:val="decimal"/>
      <w:lvlText w:val="%8."/>
      <w:lvlJc w:val="left"/>
      <w:pPr>
        <w:ind w:left="720" w:hanging="360"/>
      </w:pPr>
    </w:lvl>
    <w:lvl w:ilvl="8" w:tplc="ADBA362A">
      <w:start w:val="1"/>
      <w:numFmt w:val="decimal"/>
      <w:lvlText w:val="%9."/>
      <w:lvlJc w:val="left"/>
      <w:pPr>
        <w:ind w:left="720" w:hanging="360"/>
      </w:pPr>
    </w:lvl>
  </w:abstractNum>
  <w:abstractNum w:abstractNumId="9" w15:restartNumberingAfterBreak="0">
    <w:nsid w:val="10BD495A"/>
    <w:multiLevelType w:val="hybridMultilevel"/>
    <w:tmpl w:val="9C3E739C"/>
    <w:lvl w:ilvl="0" w:tplc="AF1A05FE">
      <w:start w:val="1"/>
      <w:numFmt w:val="decimal"/>
      <w:lvlText w:val="%1."/>
      <w:lvlJc w:val="left"/>
      <w:pPr>
        <w:ind w:left="720" w:hanging="360"/>
      </w:pPr>
    </w:lvl>
    <w:lvl w:ilvl="1" w:tplc="36CA339C">
      <w:start w:val="1"/>
      <w:numFmt w:val="decimal"/>
      <w:lvlText w:val="%2."/>
      <w:lvlJc w:val="left"/>
      <w:pPr>
        <w:ind w:left="720" w:hanging="360"/>
      </w:pPr>
    </w:lvl>
    <w:lvl w:ilvl="2" w:tplc="6494E850">
      <w:start w:val="1"/>
      <w:numFmt w:val="decimal"/>
      <w:lvlText w:val="%3."/>
      <w:lvlJc w:val="left"/>
      <w:pPr>
        <w:ind w:left="720" w:hanging="360"/>
      </w:pPr>
    </w:lvl>
    <w:lvl w:ilvl="3" w:tplc="E0FE1D4C">
      <w:start w:val="1"/>
      <w:numFmt w:val="decimal"/>
      <w:lvlText w:val="%4."/>
      <w:lvlJc w:val="left"/>
      <w:pPr>
        <w:ind w:left="720" w:hanging="360"/>
      </w:pPr>
    </w:lvl>
    <w:lvl w:ilvl="4" w:tplc="4E0CBB3A">
      <w:start w:val="1"/>
      <w:numFmt w:val="decimal"/>
      <w:lvlText w:val="%5."/>
      <w:lvlJc w:val="left"/>
      <w:pPr>
        <w:ind w:left="720" w:hanging="360"/>
      </w:pPr>
    </w:lvl>
    <w:lvl w:ilvl="5" w:tplc="4CB2BB46">
      <w:start w:val="1"/>
      <w:numFmt w:val="decimal"/>
      <w:lvlText w:val="%6."/>
      <w:lvlJc w:val="left"/>
      <w:pPr>
        <w:ind w:left="720" w:hanging="360"/>
      </w:pPr>
    </w:lvl>
    <w:lvl w:ilvl="6" w:tplc="FCCCBD94">
      <w:start w:val="1"/>
      <w:numFmt w:val="decimal"/>
      <w:lvlText w:val="%7."/>
      <w:lvlJc w:val="left"/>
      <w:pPr>
        <w:ind w:left="720" w:hanging="360"/>
      </w:pPr>
    </w:lvl>
    <w:lvl w:ilvl="7" w:tplc="4D82F9B6">
      <w:start w:val="1"/>
      <w:numFmt w:val="decimal"/>
      <w:lvlText w:val="%8."/>
      <w:lvlJc w:val="left"/>
      <w:pPr>
        <w:ind w:left="720" w:hanging="360"/>
      </w:pPr>
    </w:lvl>
    <w:lvl w:ilvl="8" w:tplc="5FD49DA8">
      <w:start w:val="1"/>
      <w:numFmt w:val="decimal"/>
      <w:lvlText w:val="%9."/>
      <w:lvlJc w:val="left"/>
      <w:pPr>
        <w:ind w:left="720" w:hanging="360"/>
      </w:pPr>
    </w:lvl>
  </w:abstractNum>
  <w:abstractNum w:abstractNumId="10" w15:restartNumberingAfterBreak="0">
    <w:nsid w:val="128A6927"/>
    <w:multiLevelType w:val="hybridMultilevel"/>
    <w:tmpl w:val="B50ADAC4"/>
    <w:lvl w:ilvl="0" w:tplc="FFFFFFFF">
      <w:start w:val="1"/>
      <w:numFmt w:val="lowerLetter"/>
      <w:lvlText w:val="%1."/>
      <w:lvlJc w:val="left"/>
      <w:pPr>
        <w:ind w:left="3600" w:hanging="360"/>
      </w:pPr>
      <w:rPr>
        <w:rFonts w:asciiTheme="minorHAnsi" w:hAnsiTheme="minorHAnsi" w:cstheme="minorHAnsi" w:hint="default"/>
        <w:b w:val="0"/>
      </w:rPr>
    </w:lvl>
    <w:lvl w:ilvl="1" w:tplc="FFFFFFFF" w:tentative="1">
      <w:start w:val="1"/>
      <w:numFmt w:val="lowerLetter"/>
      <w:lvlText w:val="%2."/>
      <w:lvlJc w:val="left"/>
      <w:pPr>
        <w:ind w:left="4320" w:hanging="360"/>
      </w:pPr>
    </w:lvl>
    <w:lvl w:ilvl="2" w:tplc="FFFFFFFF">
      <w:start w:val="1"/>
      <w:numFmt w:val="lowerRoman"/>
      <w:lvlText w:val="%3."/>
      <w:lvlJc w:val="right"/>
      <w:pPr>
        <w:ind w:left="5040" w:hanging="180"/>
      </w:pPr>
    </w:lvl>
    <w:lvl w:ilvl="3" w:tplc="FFFFFFFF">
      <w:start w:val="1"/>
      <w:numFmt w:val="decimal"/>
      <w:lvlText w:val="%4."/>
      <w:lvlJc w:val="left"/>
      <w:pPr>
        <w:ind w:left="5760" w:hanging="360"/>
      </w:pPr>
    </w:lvl>
    <w:lvl w:ilvl="4" w:tplc="FFFFFFFF">
      <w:start w:val="1"/>
      <w:numFmt w:val="lowerLetter"/>
      <w:lvlText w:val="%5."/>
      <w:lvlJc w:val="left"/>
      <w:pPr>
        <w:ind w:left="6480" w:hanging="360"/>
      </w:pPr>
    </w:lvl>
    <w:lvl w:ilvl="5" w:tplc="FFFFFFFF">
      <w:start w:val="1"/>
      <w:numFmt w:val="lowerRoman"/>
      <w:lvlText w:val="%6."/>
      <w:lvlJc w:val="right"/>
      <w:pPr>
        <w:ind w:left="288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1" w15:restartNumberingAfterBreak="0">
    <w:nsid w:val="12D22897"/>
    <w:multiLevelType w:val="hybridMultilevel"/>
    <w:tmpl w:val="AFB4364E"/>
    <w:lvl w:ilvl="0" w:tplc="B4AE19A8">
      <w:start w:val="1"/>
      <w:numFmt w:val="upp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12D478CA"/>
    <w:multiLevelType w:val="hybridMultilevel"/>
    <w:tmpl w:val="B50ADAC4"/>
    <w:lvl w:ilvl="0" w:tplc="CBF4F3C0">
      <w:start w:val="1"/>
      <w:numFmt w:val="lowerLetter"/>
      <w:lvlText w:val="%1."/>
      <w:lvlJc w:val="left"/>
      <w:pPr>
        <w:ind w:left="3600" w:hanging="360"/>
      </w:pPr>
      <w:rPr>
        <w:rFonts w:asciiTheme="minorHAnsi" w:hAnsiTheme="minorHAnsi" w:cstheme="minorHAnsi" w:hint="default"/>
        <w:b w:val="0"/>
      </w:rPr>
    </w:lvl>
    <w:lvl w:ilvl="1" w:tplc="04090019" w:tentative="1">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288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169452C3"/>
    <w:multiLevelType w:val="hybridMultilevel"/>
    <w:tmpl w:val="764A90DC"/>
    <w:lvl w:ilvl="0" w:tplc="20000001">
      <w:start w:val="1"/>
      <w:numFmt w:val="bullet"/>
      <w:lvlText w:val=""/>
      <w:lvlJc w:val="left"/>
      <w:pPr>
        <w:ind w:left="1726" w:hanging="360"/>
      </w:pPr>
      <w:rPr>
        <w:rFonts w:ascii="Symbol" w:hAnsi="Symbol" w:hint="default"/>
      </w:rPr>
    </w:lvl>
    <w:lvl w:ilvl="1" w:tplc="20000003" w:tentative="1">
      <w:start w:val="1"/>
      <w:numFmt w:val="bullet"/>
      <w:lvlText w:val="o"/>
      <w:lvlJc w:val="left"/>
      <w:pPr>
        <w:ind w:left="2446" w:hanging="360"/>
      </w:pPr>
      <w:rPr>
        <w:rFonts w:ascii="Courier New" w:hAnsi="Courier New" w:cs="Courier New" w:hint="default"/>
      </w:rPr>
    </w:lvl>
    <w:lvl w:ilvl="2" w:tplc="20000005" w:tentative="1">
      <w:start w:val="1"/>
      <w:numFmt w:val="bullet"/>
      <w:lvlText w:val=""/>
      <w:lvlJc w:val="left"/>
      <w:pPr>
        <w:ind w:left="3166" w:hanging="360"/>
      </w:pPr>
      <w:rPr>
        <w:rFonts w:ascii="Wingdings" w:hAnsi="Wingdings" w:hint="default"/>
      </w:rPr>
    </w:lvl>
    <w:lvl w:ilvl="3" w:tplc="20000001" w:tentative="1">
      <w:start w:val="1"/>
      <w:numFmt w:val="bullet"/>
      <w:lvlText w:val=""/>
      <w:lvlJc w:val="left"/>
      <w:pPr>
        <w:ind w:left="3886" w:hanging="360"/>
      </w:pPr>
      <w:rPr>
        <w:rFonts w:ascii="Symbol" w:hAnsi="Symbol" w:hint="default"/>
      </w:rPr>
    </w:lvl>
    <w:lvl w:ilvl="4" w:tplc="20000003" w:tentative="1">
      <w:start w:val="1"/>
      <w:numFmt w:val="bullet"/>
      <w:lvlText w:val="o"/>
      <w:lvlJc w:val="left"/>
      <w:pPr>
        <w:ind w:left="4606" w:hanging="360"/>
      </w:pPr>
      <w:rPr>
        <w:rFonts w:ascii="Courier New" w:hAnsi="Courier New" w:cs="Courier New" w:hint="default"/>
      </w:rPr>
    </w:lvl>
    <w:lvl w:ilvl="5" w:tplc="20000005" w:tentative="1">
      <w:start w:val="1"/>
      <w:numFmt w:val="bullet"/>
      <w:lvlText w:val=""/>
      <w:lvlJc w:val="left"/>
      <w:pPr>
        <w:ind w:left="5326" w:hanging="360"/>
      </w:pPr>
      <w:rPr>
        <w:rFonts w:ascii="Wingdings" w:hAnsi="Wingdings" w:hint="default"/>
      </w:rPr>
    </w:lvl>
    <w:lvl w:ilvl="6" w:tplc="20000001" w:tentative="1">
      <w:start w:val="1"/>
      <w:numFmt w:val="bullet"/>
      <w:lvlText w:val=""/>
      <w:lvlJc w:val="left"/>
      <w:pPr>
        <w:ind w:left="6046" w:hanging="360"/>
      </w:pPr>
      <w:rPr>
        <w:rFonts w:ascii="Symbol" w:hAnsi="Symbol" w:hint="default"/>
      </w:rPr>
    </w:lvl>
    <w:lvl w:ilvl="7" w:tplc="20000003" w:tentative="1">
      <w:start w:val="1"/>
      <w:numFmt w:val="bullet"/>
      <w:lvlText w:val="o"/>
      <w:lvlJc w:val="left"/>
      <w:pPr>
        <w:ind w:left="6766" w:hanging="360"/>
      </w:pPr>
      <w:rPr>
        <w:rFonts w:ascii="Courier New" w:hAnsi="Courier New" w:cs="Courier New" w:hint="default"/>
      </w:rPr>
    </w:lvl>
    <w:lvl w:ilvl="8" w:tplc="20000005" w:tentative="1">
      <w:start w:val="1"/>
      <w:numFmt w:val="bullet"/>
      <w:lvlText w:val=""/>
      <w:lvlJc w:val="left"/>
      <w:pPr>
        <w:ind w:left="7486" w:hanging="360"/>
      </w:pPr>
      <w:rPr>
        <w:rFonts w:ascii="Wingdings" w:hAnsi="Wingdings" w:hint="default"/>
      </w:rPr>
    </w:lvl>
  </w:abstractNum>
  <w:abstractNum w:abstractNumId="14" w15:restartNumberingAfterBreak="0">
    <w:nsid w:val="17CD3DE3"/>
    <w:multiLevelType w:val="hybridMultilevel"/>
    <w:tmpl w:val="5B4A95EE"/>
    <w:lvl w:ilvl="0" w:tplc="FFFFFFFF">
      <w:start w:val="1"/>
      <w:numFmt w:val="decimal"/>
      <w:lvlText w:val="%1."/>
      <w:lvlJc w:val="left"/>
      <w:pPr>
        <w:ind w:left="63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5" w15:restartNumberingAfterBreak="0">
    <w:nsid w:val="18C74EC8"/>
    <w:multiLevelType w:val="hybridMultilevel"/>
    <w:tmpl w:val="893435B4"/>
    <w:lvl w:ilvl="0" w:tplc="B07E4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6D2266"/>
    <w:multiLevelType w:val="hybridMultilevel"/>
    <w:tmpl w:val="C3E84840"/>
    <w:lvl w:ilvl="0" w:tplc="20000001">
      <w:start w:val="1"/>
      <w:numFmt w:val="bullet"/>
      <w:lvlText w:val=""/>
      <w:lvlJc w:val="left"/>
      <w:pPr>
        <w:ind w:left="1726" w:hanging="360"/>
      </w:pPr>
      <w:rPr>
        <w:rFonts w:ascii="Symbol" w:hAnsi="Symbol" w:hint="default"/>
      </w:rPr>
    </w:lvl>
    <w:lvl w:ilvl="1" w:tplc="20000003" w:tentative="1">
      <w:start w:val="1"/>
      <w:numFmt w:val="bullet"/>
      <w:lvlText w:val="o"/>
      <w:lvlJc w:val="left"/>
      <w:pPr>
        <w:ind w:left="2446" w:hanging="360"/>
      </w:pPr>
      <w:rPr>
        <w:rFonts w:ascii="Courier New" w:hAnsi="Courier New" w:cs="Courier New" w:hint="default"/>
      </w:rPr>
    </w:lvl>
    <w:lvl w:ilvl="2" w:tplc="20000005" w:tentative="1">
      <w:start w:val="1"/>
      <w:numFmt w:val="bullet"/>
      <w:lvlText w:val=""/>
      <w:lvlJc w:val="left"/>
      <w:pPr>
        <w:ind w:left="3166" w:hanging="360"/>
      </w:pPr>
      <w:rPr>
        <w:rFonts w:ascii="Wingdings" w:hAnsi="Wingdings" w:hint="default"/>
      </w:rPr>
    </w:lvl>
    <w:lvl w:ilvl="3" w:tplc="20000001" w:tentative="1">
      <w:start w:val="1"/>
      <w:numFmt w:val="bullet"/>
      <w:lvlText w:val=""/>
      <w:lvlJc w:val="left"/>
      <w:pPr>
        <w:ind w:left="3886" w:hanging="360"/>
      </w:pPr>
      <w:rPr>
        <w:rFonts w:ascii="Symbol" w:hAnsi="Symbol" w:hint="default"/>
      </w:rPr>
    </w:lvl>
    <w:lvl w:ilvl="4" w:tplc="20000003" w:tentative="1">
      <w:start w:val="1"/>
      <w:numFmt w:val="bullet"/>
      <w:lvlText w:val="o"/>
      <w:lvlJc w:val="left"/>
      <w:pPr>
        <w:ind w:left="4606" w:hanging="360"/>
      </w:pPr>
      <w:rPr>
        <w:rFonts w:ascii="Courier New" w:hAnsi="Courier New" w:cs="Courier New" w:hint="default"/>
      </w:rPr>
    </w:lvl>
    <w:lvl w:ilvl="5" w:tplc="20000005" w:tentative="1">
      <w:start w:val="1"/>
      <w:numFmt w:val="bullet"/>
      <w:lvlText w:val=""/>
      <w:lvlJc w:val="left"/>
      <w:pPr>
        <w:ind w:left="5326" w:hanging="360"/>
      </w:pPr>
      <w:rPr>
        <w:rFonts w:ascii="Wingdings" w:hAnsi="Wingdings" w:hint="default"/>
      </w:rPr>
    </w:lvl>
    <w:lvl w:ilvl="6" w:tplc="20000001" w:tentative="1">
      <w:start w:val="1"/>
      <w:numFmt w:val="bullet"/>
      <w:lvlText w:val=""/>
      <w:lvlJc w:val="left"/>
      <w:pPr>
        <w:ind w:left="6046" w:hanging="360"/>
      </w:pPr>
      <w:rPr>
        <w:rFonts w:ascii="Symbol" w:hAnsi="Symbol" w:hint="default"/>
      </w:rPr>
    </w:lvl>
    <w:lvl w:ilvl="7" w:tplc="20000003" w:tentative="1">
      <w:start w:val="1"/>
      <w:numFmt w:val="bullet"/>
      <w:lvlText w:val="o"/>
      <w:lvlJc w:val="left"/>
      <w:pPr>
        <w:ind w:left="6766" w:hanging="360"/>
      </w:pPr>
      <w:rPr>
        <w:rFonts w:ascii="Courier New" w:hAnsi="Courier New" w:cs="Courier New" w:hint="default"/>
      </w:rPr>
    </w:lvl>
    <w:lvl w:ilvl="8" w:tplc="20000005" w:tentative="1">
      <w:start w:val="1"/>
      <w:numFmt w:val="bullet"/>
      <w:lvlText w:val=""/>
      <w:lvlJc w:val="left"/>
      <w:pPr>
        <w:ind w:left="7486" w:hanging="360"/>
      </w:pPr>
      <w:rPr>
        <w:rFonts w:ascii="Wingdings" w:hAnsi="Wingdings" w:hint="default"/>
      </w:rPr>
    </w:lvl>
  </w:abstractNum>
  <w:abstractNum w:abstractNumId="17" w15:restartNumberingAfterBreak="0">
    <w:nsid w:val="1BEF4B6E"/>
    <w:multiLevelType w:val="hybridMultilevel"/>
    <w:tmpl w:val="B2B448E6"/>
    <w:lvl w:ilvl="0" w:tplc="20000015">
      <w:start w:val="9"/>
      <w:numFmt w:val="upperLetter"/>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322"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1D1B4343"/>
    <w:multiLevelType w:val="hybridMultilevel"/>
    <w:tmpl w:val="EFCCF236"/>
    <w:lvl w:ilvl="0" w:tplc="683C44C6">
      <w:start w:val="4"/>
      <w:numFmt w:val="upperLetter"/>
      <w:lvlText w:val="%1."/>
      <w:lvlJc w:val="left"/>
      <w:pPr>
        <w:ind w:left="3240" w:hanging="360"/>
      </w:pPr>
      <w:rPr>
        <w:rFonts w:hint="default"/>
        <w:b w:val="0"/>
      </w:rPr>
    </w:lvl>
    <w:lvl w:ilvl="1" w:tplc="04090019" w:tentative="1">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21CE23DF"/>
    <w:multiLevelType w:val="hybridMultilevel"/>
    <w:tmpl w:val="DB7815EC"/>
    <w:lvl w:ilvl="0" w:tplc="20000001">
      <w:start w:val="1"/>
      <w:numFmt w:val="bullet"/>
      <w:lvlText w:val=""/>
      <w:lvlJc w:val="left"/>
      <w:pPr>
        <w:ind w:left="1495" w:hanging="360"/>
      </w:pPr>
      <w:rPr>
        <w:rFonts w:ascii="Symbol" w:hAnsi="Symbol" w:hint="default"/>
      </w:rPr>
    </w:lvl>
    <w:lvl w:ilvl="1" w:tplc="20000003" w:tentative="1">
      <w:start w:val="1"/>
      <w:numFmt w:val="bullet"/>
      <w:lvlText w:val="o"/>
      <w:lvlJc w:val="left"/>
      <w:pPr>
        <w:ind w:left="2215" w:hanging="360"/>
      </w:pPr>
      <w:rPr>
        <w:rFonts w:ascii="Courier New" w:hAnsi="Courier New" w:cs="Courier New" w:hint="default"/>
      </w:rPr>
    </w:lvl>
    <w:lvl w:ilvl="2" w:tplc="20000005" w:tentative="1">
      <w:start w:val="1"/>
      <w:numFmt w:val="bullet"/>
      <w:lvlText w:val=""/>
      <w:lvlJc w:val="left"/>
      <w:pPr>
        <w:ind w:left="2935" w:hanging="360"/>
      </w:pPr>
      <w:rPr>
        <w:rFonts w:ascii="Wingdings" w:hAnsi="Wingdings" w:hint="default"/>
      </w:rPr>
    </w:lvl>
    <w:lvl w:ilvl="3" w:tplc="20000001" w:tentative="1">
      <w:start w:val="1"/>
      <w:numFmt w:val="bullet"/>
      <w:lvlText w:val=""/>
      <w:lvlJc w:val="left"/>
      <w:pPr>
        <w:ind w:left="3655" w:hanging="360"/>
      </w:pPr>
      <w:rPr>
        <w:rFonts w:ascii="Symbol" w:hAnsi="Symbol" w:hint="default"/>
      </w:rPr>
    </w:lvl>
    <w:lvl w:ilvl="4" w:tplc="20000003" w:tentative="1">
      <w:start w:val="1"/>
      <w:numFmt w:val="bullet"/>
      <w:lvlText w:val="o"/>
      <w:lvlJc w:val="left"/>
      <w:pPr>
        <w:ind w:left="4375" w:hanging="360"/>
      </w:pPr>
      <w:rPr>
        <w:rFonts w:ascii="Courier New" w:hAnsi="Courier New" w:cs="Courier New" w:hint="default"/>
      </w:rPr>
    </w:lvl>
    <w:lvl w:ilvl="5" w:tplc="20000005" w:tentative="1">
      <w:start w:val="1"/>
      <w:numFmt w:val="bullet"/>
      <w:lvlText w:val=""/>
      <w:lvlJc w:val="left"/>
      <w:pPr>
        <w:ind w:left="5095" w:hanging="360"/>
      </w:pPr>
      <w:rPr>
        <w:rFonts w:ascii="Wingdings" w:hAnsi="Wingdings" w:hint="default"/>
      </w:rPr>
    </w:lvl>
    <w:lvl w:ilvl="6" w:tplc="20000001" w:tentative="1">
      <w:start w:val="1"/>
      <w:numFmt w:val="bullet"/>
      <w:lvlText w:val=""/>
      <w:lvlJc w:val="left"/>
      <w:pPr>
        <w:ind w:left="5815" w:hanging="360"/>
      </w:pPr>
      <w:rPr>
        <w:rFonts w:ascii="Symbol" w:hAnsi="Symbol" w:hint="default"/>
      </w:rPr>
    </w:lvl>
    <w:lvl w:ilvl="7" w:tplc="20000003" w:tentative="1">
      <w:start w:val="1"/>
      <w:numFmt w:val="bullet"/>
      <w:lvlText w:val="o"/>
      <w:lvlJc w:val="left"/>
      <w:pPr>
        <w:ind w:left="6535" w:hanging="360"/>
      </w:pPr>
      <w:rPr>
        <w:rFonts w:ascii="Courier New" w:hAnsi="Courier New" w:cs="Courier New" w:hint="default"/>
      </w:rPr>
    </w:lvl>
    <w:lvl w:ilvl="8" w:tplc="20000005" w:tentative="1">
      <w:start w:val="1"/>
      <w:numFmt w:val="bullet"/>
      <w:lvlText w:val=""/>
      <w:lvlJc w:val="left"/>
      <w:pPr>
        <w:ind w:left="7255" w:hanging="360"/>
      </w:pPr>
      <w:rPr>
        <w:rFonts w:ascii="Wingdings" w:hAnsi="Wingdings" w:hint="default"/>
      </w:rPr>
    </w:lvl>
  </w:abstractNum>
  <w:abstractNum w:abstractNumId="20" w15:restartNumberingAfterBreak="0">
    <w:nsid w:val="22FC50E1"/>
    <w:multiLevelType w:val="hybridMultilevel"/>
    <w:tmpl w:val="DF6484E8"/>
    <w:lvl w:ilvl="0" w:tplc="85440750">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23C0330E"/>
    <w:multiLevelType w:val="hybridMultilevel"/>
    <w:tmpl w:val="DE609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3932DD"/>
    <w:multiLevelType w:val="hybridMultilevel"/>
    <w:tmpl w:val="04267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E04A31"/>
    <w:multiLevelType w:val="hybridMultilevel"/>
    <w:tmpl w:val="E076CEDC"/>
    <w:lvl w:ilvl="0" w:tplc="FFFFFFFF">
      <w:start w:val="1"/>
      <w:numFmt w:val="decimal"/>
      <w:lvlText w:val="%1."/>
      <w:lvlJc w:val="left"/>
      <w:pPr>
        <w:ind w:left="63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4" w15:restartNumberingAfterBreak="0">
    <w:nsid w:val="308773A2"/>
    <w:multiLevelType w:val="multilevel"/>
    <w:tmpl w:val="A5CAC704"/>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decimal"/>
      <w:lvlText w:val="%1.%2.%3."/>
      <w:lvlJc w:val="left"/>
      <w:pPr>
        <w:ind w:left="1262" w:hanging="722"/>
      </w:pPr>
      <w:rPr>
        <w:rFonts w:asciiTheme="minorHAnsi" w:hAnsiTheme="minorHAnsi" w:cstheme="minorHAnsi" w:hint="default"/>
        <w:b w:val="0"/>
        <w:bCs w:val="0"/>
        <w:sz w:val="24"/>
        <w:szCs w:val="24"/>
      </w:r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63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38E14B9"/>
    <w:multiLevelType w:val="hybridMultilevel"/>
    <w:tmpl w:val="53F425E8"/>
    <w:lvl w:ilvl="0" w:tplc="6694D19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57C220F"/>
    <w:multiLevelType w:val="multilevel"/>
    <w:tmpl w:val="A840309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8623EEB"/>
    <w:multiLevelType w:val="multilevel"/>
    <w:tmpl w:val="B48AAF9E"/>
    <w:lvl w:ilvl="0">
      <w:start w:val="1"/>
      <w:numFmt w:val="decimal"/>
      <w:lvlText w:val="%1."/>
      <w:lvlJc w:val="left"/>
      <w:pPr>
        <w:ind w:left="360" w:hanging="360"/>
      </w:pPr>
      <w:rPr>
        <w:rFonts w:eastAsia="Calibri" w:cstheme="minorHAnsi" w:hint="default"/>
        <w:color w:val="auto"/>
        <w:sz w:val="24"/>
        <w:u w:val="none"/>
      </w:rPr>
    </w:lvl>
    <w:lvl w:ilvl="1">
      <w:start w:val="1"/>
      <w:numFmt w:val="decimal"/>
      <w:isLgl/>
      <w:lvlText w:val="%1.%2."/>
      <w:lvlJc w:val="left"/>
      <w:pPr>
        <w:ind w:left="648" w:hanging="540"/>
      </w:pPr>
      <w:rPr>
        <w:rFonts w:eastAsia="Calibri" w:cstheme="minorHAnsi" w:hint="default"/>
        <w:sz w:val="24"/>
        <w:u w:val="single"/>
      </w:rPr>
    </w:lvl>
    <w:lvl w:ilvl="2">
      <w:start w:val="1"/>
      <w:numFmt w:val="decimal"/>
      <w:isLgl/>
      <w:lvlText w:val="%1.%2.%3."/>
      <w:lvlJc w:val="left"/>
      <w:pPr>
        <w:ind w:left="936" w:hanging="720"/>
      </w:pPr>
      <w:rPr>
        <w:rFonts w:eastAsia="Calibri" w:cstheme="minorHAnsi" w:hint="default"/>
        <w:sz w:val="24"/>
        <w:u w:val="none"/>
      </w:rPr>
    </w:lvl>
    <w:lvl w:ilvl="3">
      <w:start w:val="1"/>
      <w:numFmt w:val="decimal"/>
      <w:isLgl/>
      <w:lvlText w:val="%1.%2.%3.%4."/>
      <w:lvlJc w:val="left"/>
      <w:pPr>
        <w:ind w:left="1044" w:hanging="720"/>
      </w:pPr>
      <w:rPr>
        <w:rFonts w:eastAsia="Calibri" w:cstheme="minorHAnsi" w:hint="default"/>
        <w:sz w:val="24"/>
        <w:u w:val="single"/>
      </w:rPr>
    </w:lvl>
    <w:lvl w:ilvl="4">
      <w:start w:val="1"/>
      <w:numFmt w:val="decimal"/>
      <w:isLgl/>
      <w:lvlText w:val="%1.%2.%3.%4.%5."/>
      <w:lvlJc w:val="left"/>
      <w:pPr>
        <w:ind w:left="1512" w:hanging="1080"/>
      </w:pPr>
      <w:rPr>
        <w:rFonts w:eastAsia="Calibri" w:cstheme="minorHAnsi" w:hint="default"/>
        <w:sz w:val="24"/>
        <w:u w:val="single"/>
      </w:rPr>
    </w:lvl>
    <w:lvl w:ilvl="5">
      <w:start w:val="1"/>
      <w:numFmt w:val="decimal"/>
      <w:isLgl/>
      <w:lvlText w:val="%1.%2.%3.%4.%5.%6."/>
      <w:lvlJc w:val="left"/>
      <w:pPr>
        <w:ind w:left="1620" w:hanging="1080"/>
      </w:pPr>
      <w:rPr>
        <w:rFonts w:eastAsia="Calibri" w:cstheme="minorHAnsi" w:hint="default"/>
        <w:sz w:val="24"/>
        <w:u w:val="single"/>
      </w:rPr>
    </w:lvl>
    <w:lvl w:ilvl="6">
      <w:start w:val="1"/>
      <w:numFmt w:val="decimal"/>
      <w:isLgl/>
      <w:lvlText w:val="%1.%2.%3.%4.%5.%6.%7."/>
      <w:lvlJc w:val="left"/>
      <w:pPr>
        <w:ind w:left="2088" w:hanging="1440"/>
      </w:pPr>
      <w:rPr>
        <w:rFonts w:eastAsia="Calibri" w:cstheme="minorHAnsi" w:hint="default"/>
        <w:sz w:val="24"/>
        <w:u w:val="single"/>
      </w:rPr>
    </w:lvl>
    <w:lvl w:ilvl="7">
      <w:start w:val="1"/>
      <w:numFmt w:val="decimal"/>
      <w:isLgl/>
      <w:lvlText w:val="%1.%2.%3.%4.%5.%6.%7.%8."/>
      <w:lvlJc w:val="left"/>
      <w:pPr>
        <w:ind w:left="2196" w:hanging="1440"/>
      </w:pPr>
      <w:rPr>
        <w:rFonts w:eastAsia="Calibri" w:cstheme="minorHAnsi" w:hint="default"/>
        <w:sz w:val="24"/>
        <w:u w:val="single"/>
      </w:rPr>
    </w:lvl>
    <w:lvl w:ilvl="8">
      <w:start w:val="1"/>
      <w:numFmt w:val="decimal"/>
      <w:isLgl/>
      <w:lvlText w:val="%1.%2.%3.%4.%5.%6.%7.%8.%9."/>
      <w:lvlJc w:val="left"/>
      <w:pPr>
        <w:ind w:left="2664" w:hanging="1800"/>
      </w:pPr>
      <w:rPr>
        <w:rFonts w:eastAsia="Calibri" w:cstheme="minorHAnsi" w:hint="default"/>
        <w:sz w:val="24"/>
        <w:u w:val="single"/>
      </w:rPr>
    </w:lvl>
  </w:abstractNum>
  <w:abstractNum w:abstractNumId="28" w15:restartNumberingAfterBreak="0">
    <w:nsid w:val="39401622"/>
    <w:multiLevelType w:val="hybridMultilevel"/>
    <w:tmpl w:val="A288A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506557"/>
    <w:multiLevelType w:val="hybridMultilevel"/>
    <w:tmpl w:val="1D940374"/>
    <w:lvl w:ilvl="0" w:tplc="2000000F">
      <w:start w:val="1"/>
      <w:numFmt w:val="decimal"/>
      <w:lvlText w:val="%1."/>
      <w:lvlJc w:val="left"/>
      <w:pPr>
        <w:ind w:left="1494" w:hanging="360"/>
      </w:p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0" w15:restartNumberingAfterBreak="0">
    <w:nsid w:val="3CBB0AF9"/>
    <w:multiLevelType w:val="hybridMultilevel"/>
    <w:tmpl w:val="3190AA5C"/>
    <w:lvl w:ilvl="0" w:tplc="FC9A50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1D4D9A"/>
    <w:multiLevelType w:val="hybridMultilevel"/>
    <w:tmpl w:val="3EDA8418"/>
    <w:lvl w:ilvl="0" w:tplc="127686A0">
      <w:start w:val="3"/>
      <w:numFmt w:val="lowerRoman"/>
      <w:lvlText w:val="%1."/>
      <w:lvlJc w:val="left"/>
      <w:pPr>
        <w:ind w:left="1080" w:hanging="720"/>
      </w:pPr>
      <w:rPr>
        <w:rFonts w:asciiTheme="minorHAnsi" w:hAnsiTheme="minorHAnsi" w:cstheme="minorHAnsi" w:hint="default"/>
      </w:rPr>
    </w:lvl>
    <w:lvl w:ilvl="1" w:tplc="20000019">
      <w:start w:val="1"/>
      <w:numFmt w:val="lowerLetter"/>
      <w:lvlText w:val="%2."/>
      <w:lvlJc w:val="left"/>
      <w:pPr>
        <w:ind w:left="1440" w:hanging="360"/>
      </w:pPr>
    </w:lvl>
    <w:lvl w:ilvl="2" w:tplc="2000001B">
      <w:start w:val="1"/>
      <w:numFmt w:val="lowerRoman"/>
      <w:lvlText w:val="%3."/>
      <w:lvlJc w:val="right"/>
      <w:pPr>
        <w:ind w:left="322"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3E7B241E"/>
    <w:multiLevelType w:val="hybridMultilevel"/>
    <w:tmpl w:val="E85474AE"/>
    <w:lvl w:ilvl="0" w:tplc="7E32B0AA">
      <w:start w:val="1"/>
      <w:numFmt w:val="upp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3" w15:restartNumberingAfterBreak="0">
    <w:nsid w:val="3FA4305B"/>
    <w:multiLevelType w:val="hybridMultilevel"/>
    <w:tmpl w:val="D31211F6"/>
    <w:lvl w:ilvl="0" w:tplc="8D8A6DE0">
      <w:start w:val="1"/>
      <w:numFmt w:val="upperLetter"/>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400E2174"/>
    <w:multiLevelType w:val="hybridMultilevel"/>
    <w:tmpl w:val="262A9048"/>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35" w15:restartNumberingAfterBreak="0">
    <w:nsid w:val="42004397"/>
    <w:multiLevelType w:val="hybridMultilevel"/>
    <w:tmpl w:val="D7FEE6E4"/>
    <w:lvl w:ilvl="0" w:tplc="0F6294E0">
      <w:start w:val="1"/>
      <w:numFmt w:val="lowerRoman"/>
      <w:lvlText w:val="%1."/>
      <w:lvlJc w:val="left"/>
      <w:pPr>
        <w:ind w:left="1436" w:hanging="720"/>
      </w:pPr>
      <w:rPr>
        <w:rFonts w:hint="default"/>
      </w:rPr>
    </w:lvl>
    <w:lvl w:ilvl="1" w:tplc="20000019" w:tentative="1">
      <w:start w:val="1"/>
      <w:numFmt w:val="lowerLetter"/>
      <w:lvlText w:val="%2."/>
      <w:lvlJc w:val="left"/>
      <w:pPr>
        <w:ind w:left="1796" w:hanging="360"/>
      </w:pPr>
    </w:lvl>
    <w:lvl w:ilvl="2" w:tplc="2000001B" w:tentative="1">
      <w:start w:val="1"/>
      <w:numFmt w:val="lowerRoman"/>
      <w:lvlText w:val="%3."/>
      <w:lvlJc w:val="right"/>
      <w:pPr>
        <w:ind w:left="2516" w:hanging="180"/>
      </w:pPr>
    </w:lvl>
    <w:lvl w:ilvl="3" w:tplc="2000000F" w:tentative="1">
      <w:start w:val="1"/>
      <w:numFmt w:val="decimal"/>
      <w:lvlText w:val="%4."/>
      <w:lvlJc w:val="left"/>
      <w:pPr>
        <w:ind w:left="3236" w:hanging="360"/>
      </w:pPr>
    </w:lvl>
    <w:lvl w:ilvl="4" w:tplc="20000019" w:tentative="1">
      <w:start w:val="1"/>
      <w:numFmt w:val="lowerLetter"/>
      <w:lvlText w:val="%5."/>
      <w:lvlJc w:val="left"/>
      <w:pPr>
        <w:ind w:left="3956" w:hanging="360"/>
      </w:pPr>
    </w:lvl>
    <w:lvl w:ilvl="5" w:tplc="2000001B" w:tentative="1">
      <w:start w:val="1"/>
      <w:numFmt w:val="lowerRoman"/>
      <w:lvlText w:val="%6."/>
      <w:lvlJc w:val="right"/>
      <w:pPr>
        <w:ind w:left="4676" w:hanging="180"/>
      </w:pPr>
    </w:lvl>
    <w:lvl w:ilvl="6" w:tplc="2000000F" w:tentative="1">
      <w:start w:val="1"/>
      <w:numFmt w:val="decimal"/>
      <w:lvlText w:val="%7."/>
      <w:lvlJc w:val="left"/>
      <w:pPr>
        <w:ind w:left="5396" w:hanging="360"/>
      </w:pPr>
    </w:lvl>
    <w:lvl w:ilvl="7" w:tplc="20000019" w:tentative="1">
      <w:start w:val="1"/>
      <w:numFmt w:val="lowerLetter"/>
      <w:lvlText w:val="%8."/>
      <w:lvlJc w:val="left"/>
      <w:pPr>
        <w:ind w:left="6116" w:hanging="360"/>
      </w:pPr>
    </w:lvl>
    <w:lvl w:ilvl="8" w:tplc="2000001B" w:tentative="1">
      <w:start w:val="1"/>
      <w:numFmt w:val="lowerRoman"/>
      <w:lvlText w:val="%9."/>
      <w:lvlJc w:val="right"/>
      <w:pPr>
        <w:ind w:left="6836" w:hanging="180"/>
      </w:pPr>
    </w:lvl>
  </w:abstractNum>
  <w:abstractNum w:abstractNumId="36" w15:restartNumberingAfterBreak="0">
    <w:nsid w:val="46D64601"/>
    <w:multiLevelType w:val="hybridMultilevel"/>
    <w:tmpl w:val="45C03BEC"/>
    <w:lvl w:ilvl="0" w:tplc="0244588C">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7" w15:restartNumberingAfterBreak="0">
    <w:nsid w:val="48D67E1F"/>
    <w:multiLevelType w:val="hybridMultilevel"/>
    <w:tmpl w:val="7BFCD4EE"/>
    <w:lvl w:ilvl="0" w:tplc="20000001">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38" w15:restartNumberingAfterBreak="0">
    <w:nsid w:val="4A2233EE"/>
    <w:multiLevelType w:val="hybridMultilevel"/>
    <w:tmpl w:val="DF648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4B2B27"/>
    <w:multiLevelType w:val="hybridMultilevel"/>
    <w:tmpl w:val="469093EC"/>
    <w:lvl w:ilvl="0" w:tplc="705846E2">
      <w:start w:val="1"/>
      <w:numFmt w:val="decimal"/>
      <w:lvlText w:val="%1."/>
      <w:lvlJc w:val="left"/>
      <w:pPr>
        <w:ind w:left="720" w:hanging="360"/>
      </w:pPr>
    </w:lvl>
    <w:lvl w:ilvl="1" w:tplc="B7747E58">
      <w:start w:val="1"/>
      <w:numFmt w:val="decimal"/>
      <w:lvlText w:val="%2."/>
      <w:lvlJc w:val="left"/>
      <w:pPr>
        <w:ind w:left="720" w:hanging="360"/>
      </w:pPr>
    </w:lvl>
    <w:lvl w:ilvl="2" w:tplc="9AE01592">
      <w:start w:val="1"/>
      <w:numFmt w:val="decimal"/>
      <w:lvlText w:val="%3."/>
      <w:lvlJc w:val="left"/>
      <w:pPr>
        <w:ind w:left="720" w:hanging="360"/>
      </w:pPr>
    </w:lvl>
    <w:lvl w:ilvl="3" w:tplc="C1B24222">
      <w:start w:val="1"/>
      <w:numFmt w:val="decimal"/>
      <w:lvlText w:val="%4."/>
      <w:lvlJc w:val="left"/>
      <w:pPr>
        <w:ind w:left="720" w:hanging="360"/>
      </w:pPr>
    </w:lvl>
    <w:lvl w:ilvl="4" w:tplc="6380A27E">
      <w:start w:val="1"/>
      <w:numFmt w:val="decimal"/>
      <w:lvlText w:val="%5."/>
      <w:lvlJc w:val="left"/>
      <w:pPr>
        <w:ind w:left="720" w:hanging="360"/>
      </w:pPr>
    </w:lvl>
    <w:lvl w:ilvl="5" w:tplc="64BC1DC6">
      <w:start w:val="1"/>
      <w:numFmt w:val="decimal"/>
      <w:lvlText w:val="%6."/>
      <w:lvlJc w:val="left"/>
      <w:pPr>
        <w:ind w:left="720" w:hanging="360"/>
      </w:pPr>
    </w:lvl>
    <w:lvl w:ilvl="6" w:tplc="8448618E">
      <w:start w:val="1"/>
      <w:numFmt w:val="decimal"/>
      <w:lvlText w:val="%7."/>
      <w:lvlJc w:val="left"/>
      <w:pPr>
        <w:ind w:left="720" w:hanging="360"/>
      </w:pPr>
    </w:lvl>
    <w:lvl w:ilvl="7" w:tplc="1004C75A">
      <w:start w:val="1"/>
      <w:numFmt w:val="decimal"/>
      <w:lvlText w:val="%8."/>
      <w:lvlJc w:val="left"/>
      <w:pPr>
        <w:ind w:left="720" w:hanging="360"/>
      </w:pPr>
    </w:lvl>
    <w:lvl w:ilvl="8" w:tplc="72884F80">
      <w:start w:val="1"/>
      <w:numFmt w:val="decimal"/>
      <w:lvlText w:val="%9."/>
      <w:lvlJc w:val="left"/>
      <w:pPr>
        <w:ind w:left="720" w:hanging="360"/>
      </w:pPr>
    </w:lvl>
  </w:abstractNum>
  <w:abstractNum w:abstractNumId="40" w15:restartNumberingAfterBreak="0">
    <w:nsid w:val="4F6A5D25"/>
    <w:multiLevelType w:val="hybridMultilevel"/>
    <w:tmpl w:val="3F26EC94"/>
    <w:lvl w:ilvl="0" w:tplc="A296CE48">
      <w:start w:val="1"/>
      <w:numFmt w:val="decimal"/>
      <w:lvlText w:val="%1."/>
      <w:lvlJc w:val="left"/>
      <w:pPr>
        <w:ind w:left="720" w:hanging="360"/>
      </w:pPr>
    </w:lvl>
    <w:lvl w:ilvl="1" w:tplc="51E2BF36">
      <w:start w:val="1"/>
      <w:numFmt w:val="decimal"/>
      <w:lvlText w:val="%2."/>
      <w:lvlJc w:val="left"/>
      <w:pPr>
        <w:ind w:left="720" w:hanging="360"/>
      </w:pPr>
    </w:lvl>
    <w:lvl w:ilvl="2" w:tplc="329A84A2">
      <w:start w:val="1"/>
      <w:numFmt w:val="decimal"/>
      <w:lvlText w:val="%3."/>
      <w:lvlJc w:val="left"/>
      <w:pPr>
        <w:ind w:left="720" w:hanging="360"/>
      </w:pPr>
    </w:lvl>
    <w:lvl w:ilvl="3" w:tplc="B942AAFE">
      <w:start w:val="1"/>
      <w:numFmt w:val="decimal"/>
      <w:lvlText w:val="%4."/>
      <w:lvlJc w:val="left"/>
      <w:pPr>
        <w:ind w:left="720" w:hanging="360"/>
      </w:pPr>
    </w:lvl>
    <w:lvl w:ilvl="4" w:tplc="81DAFB4C">
      <w:start w:val="1"/>
      <w:numFmt w:val="decimal"/>
      <w:lvlText w:val="%5."/>
      <w:lvlJc w:val="left"/>
      <w:pPr>
        <w:ind w:left="720" w:hanging="360"/>
      </w:pPr>
    </w:lvl>
    <w:lvl w:ilvl="5" w:tplc="448E9200">
      <w:start w:val="1"/>
      <w:numFmt w:val="decimal"/>
      <w:lvlText w:val="%6."/>
      <w:lvlJc w:val="left"/>
      <w:pPr>
        <w:ind w:left="720" w:hanging="360"/>
      </w:pPr>
    </w:lvl>
    <w:lvl w:ilvl="6" w:tplc="6DACE3A2">
      <w:start w:val="1"/>
      <w:numFmt w:val="decimal"/>
      <w:lvlText w:val="%7."/>
      <w:lvlJc w:val="left"/>
      <w:pPr>
        <w:ind w:left="720" w:hanging="360"/>
      </w:pPr>
    </w:lvl>
    <w:lvl w:ilvl="7" w:tplc="53F43B3A">
      <w:start w:val="1"/>
      <w:numFmt w:val="decimal"/>
      <w:lvlText w:val="%8."/>
      <w:lvlJc w:val="left"/>
      <w:pPr>
        <w:ind w:left="720" w:hanging="360"/>
      </w:pPr>
    </w:lvl>
    <w:lvl w:ilvl="8" w:tplc="8CF885BA">
      <w:start w:val="1"/>
      <w:numFmt w:val="decimal"/>
      <w:lvlText w:val="%9."/>
      <w:lvlJc w:val="left"/>
      <w:pPr>
        <w:ind w:left="720" w:hanging="360"/>
      </w:pPr>
    </w:lvl>
  </w:abstractNum>
  <w:abstractNum w:abstractNumId="41" w15:restartNumberingAfterBreak="0">
    <w:nsid w:val="50F46329"/>
    <w:multiLevelType w:val="hybridMultilevel"/>
    <w:tmpl w:val="EBFCDAA2"/>
    <w:lvl w:ilvl="0" w:tplc="F7480812">
      <w:start w:val="1"/>
      <w:numFmt w:val="upperLetter"/>
      <w:lvlText w:val="%1."/>
      <w:lvlJc w:val="left"/>
      <w:pPr>
        <w:ind w:left="502" w:hanging="360"/>
      </w:pPr>
      <w:rPr>
        <w:rFonts w:hint="default"/>
        <w:b/>
        <w:bCs/>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42" w15:restartNumberingAfterBreak="0">
    <w:nsid w:val="5A7E5CFF"/>
    <w:multiLevelType w:val="hybridMultilevel"/>
    <w:tmpl w:val="FF447D5A"/>
    <w:lvl w:ilvl="0" w:tplc="20000001">
      <w:start w:val="1"/>
      <w:numFmt w:val="bullet"/>
      <w:lvlText w:val=""/>
      <w:lvlJc w:val="left"/>
      <w:pPr>
        <w:ind w:left="927" w:hanging="360"/>
      </w:pPr>
      <w:rPr>
        <w:rFonts w:ascii="Symbol" w:hAnsi="Symbo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43" w15:restartNumberingAfterBreak="0">
    <w:nsid w:val="5CC6651F"/>
    <w:multiLevelType w:val="hybridMultilevel"/>
    <w:tmpl w:val="7CD2F8D6"/>
    <w:lvl w:ilvl="0" w:tplc="E7460314">
      <w:start w:val="1"/>
      <w:numFmt w:val="lowerRoman"/>
      <w:lvlText w:val="%1."/>
      <w:lvlJc w:val="left"/>
      <w:pPr>
        <w:ind w:left="1570" w:hanging="720"/>
      </w:pPr>
      <w:rPr>
        <w:rFonts w:asciiTheme="minorHAnsi" w:eastAsia="Calibri" w:hAnsiTheme="minorHAnsi" w:cstheme="minorHAnsi"/>
      </w:rPr>
    </w:lvl>
    <w:lvl w:ilvl="1" w:tplc="20000019" w:tentative="1">
      <w:start w:val="1"/>
      <w:numFmt w:val="lowerLetter"/>
      <w:lvlText w:val="%2."/>
      <w:lvlJc w:val="left"/>
      <w:pPr>
        <w:ind w:left="1930" w:hanging="360"/>
      </w:pPr>
    </w:lvl>
    <w:lvl w:ilvl="2" w:tplc="2000001B" w:tentative="1">
      <w:start w:val="1"/>
      <w:numFmt w:val="lowerRoman"/>
      <w:lvlText w:val="%3."/>
      <w:lvlJc w:val="right"/>
      <w:pPr>
        <w:ind w:left="2650" w:hanging="180"/>
      </w:pPr>
    </w:lvl>
    <w:lvl w:ilvl="3" w:tplc="2000000F" w:tentative="1">
      <w:start w:val="1"/>
      <w:numFmt w:val="decimal"/>
      <w:lvlText w:val="%4."/>
      <w:lvlJc w:val="left"/>
      <w:pPr>
        <w:ind w:left="3370" w:hanging="360"/>
      </w:pPr>
    </w:lvl>
    <w:lvl w:ilvl="4" w:tplc="20000019" w:tentative="1">
      <w:start w:val="1"/>
      <w:numFmt w:val="lowerLetter"/>
      <w:lvlText w:val="%5."/>
      <w:lvlJc w:val="left"/>
      <w:pPr>
        <w:ind w:left="4090" w:hanging="360"/>
      </w:pPr>
    </w:lvl>
    <w:lvl w:ilvl="5" w:tplc="2000001B" w:tentative="1">
      <w:start w:val="1"/>
      <w:numFmt w:val="lowerRoman"/>
      <w:lvlText w:val="%6."/>
      <w:lvlJc w:val="right"/>
      <w:pPr>
        <w:ind w:left="4810" w:hanging="180"/>
      </w:pPr>
    </w:lvl>
    <w:lvl w:ilvl="6" w:tplc="2000000F" w:tentative="1">
      <w:start w:val="1"/>
      <w:numFmt w:val="decimal"/>
      <w:lvlText w:val="%7."/>
      <w:lvlJc w:val="left"/>
      <w:pPr>
        <w:ind w:left="5530" w:hanging="360"/>
      </w:pPr>
    </w:lvl>
    <w:lvl w:ilvl="7" w:tplc="20000019" w:tentative="1">
      <w:start w:val="1"/>
      <w:numFmt w:val="lowerLetter"/>
      <w:lvlText w:val="%8."/>
      <w:lvlJc w:val="left"/>
      <w:pPr>
        <w:ind w:left="6250" w:hanging="360"/>
      </w:pPr>
    </w:lvl>
    <w:lvl w:ilvl="8" w:tplc="2000001B" w:tentative="1">
      <w:start w:val="1"/>
      <w:numFmt w:val="lowerRoman"/>
      <w:lvlText w:val="%9."/>
      <w:lvlJc w:val="right"/>
      <w:pPr>
        <w:ind w:left="6970" w:hanging="180"/>
      </w:pPr>
    </w:lvl>
  </w:abstractNum>
  <w:abstractNum w:abstractNumId="44" w15:restartNumberingAfterBreak="0">
    <w:nsid w:val="5FDB2F59"/>
    <w:multiLevelType w:val="hybridMultilevel"/>
    <w:tmpl w:val="86561438"/>
    <w:lvl w:ilvl="0" w:tplc="410A93FA">
      <w:start w:val="1"/>
      <w:numFmt w:val="upperLetter"/>
      <w:lvlText w:val="%1."/>
      <w:lvlJc w:val="left"/>
      <w:pPr>
        <w:ind w:left="682" w:hanging="360"/>
      </w:pPr>
      <w:rPr>
        <w:rFonts w:hint="default"/>
      </w:rPr>
    </w:lvl>
    <w:lvl w:ilvl="1" w:tplc="20000019">
      <w:start w:val="1"/>
      <w:numFmt w:val="lowerLetter"/>
      <w:lvlText w:val="%2."/>
      <w:lvlJc w:val="left"/>
      <w:pPr>
        <w:ind w:left="1402" w:hanging="360"/>
      </w:pPr>
    </w:lvl>
    <w:lvl w:ilvl="2" w:tplc="2000001B">
      <w:start w:val="1"/>
      <w:numFmt w:val="lowerRoman"/>
      <w:lvlText w:val="%3."/>
      <w:lvlJc w:val="right"/>
      <w:pPr>
        <w:ind w:left="2122" w:hanging="180"/>
      </w:pPr>
    </w:lvl>
    <w:lvl w:ilvl="3" w:tplc="2000000F" w:tentative="1">
      <w:start w:val="1"/>
      <w:numFmt w:val="decimal"/>
      <w:lvlText w:val="%4."/>
      <w:lvlJc w:val="left"/>
      <w:pPr>
        <w:ind w:left="2842" w:hanging="360"/>
      </w:pPr>
    </w:lvl>
    <w:lvl w:ilvl="4" w:tplc="20000019" w:tentative="1">
      <w:start w:val="1"/>
      <w:numFmt w:val="lowerLetter"/>
      <w:lvlText w:val="%5."/>
      <w:lvlJc w:val="left"/>
      <w:pPr>
        <w:ind w:left="3562" w:hanging="360"/>
      </w:pPr>
    </w:lvl>
    <w:lvl w:ilvl="5" w:tplc="2000001B" w:tentative="1">
      <w:start w:val="1"/>
      <w:numFmt w:val="lowerRoman"/>
      <w:lvlText w:val="%6."/>
      <w:lvlJc w:val="right"/>
      <w:pPr>
        <w:ind w:left="4282" w:hanging="180"/>
      </w:pPr>
    </w:lvl>
    <w:lvl w:ilvl="6" w:tplc="2000000F" w:tentative="1">
      <w:start w:val="1"/>
      <w:numFmt w:val="decimal"/>
      <w:lvlText w:val="%7."/>
      <w:lvlJc w:val="left"/>
      <w:pPr>
        <w:ind w:left="5002" w:hanging="360"/>
      </w:pPr>
    </w:lvl>
    <w:lvl w:ilvl="7" w:tplc="20000019" w:tentative="1">
      <w:start w:val="1"/>
      <w:numFmt w:val="lowerLetter"/>
      <w:lvlText w:val="%8."/>
      <w:lvlJc w:val="left"/>
      <w:pPr>
        <w:ind w:left="5722" w:hanging="360"/>
      </w:pPr>
    </w:lvl>
    <w:lvl w:ilvl="8" w:tplc="2000001B" w:tentative="1">
      <w:start w:val="1"/>
      <w:numFmt w:val="lowerRoman"/>
      <w:lvlText w:val="%9."/>
      <w:lvlJc w:val="right"/>
      <w:pPr>
        <w:ind w:left="6442" w:hanging="180"/>
      </w:pPr>
    </w:lvl>
  </w:abstractNum>
  <w:abstractNum w:abstractNumId="45" w15:restartNumberingAfterBreak="0">
    <w:nsid w:val="6036552F"/>
    <w:multiLevelType w:val="multilevel"/>
    <w:tmpl w:val="30EAE1EE"/>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upperRoman"/>
      <w:lvlText w:val="%3."/>
      <w:lvlJc w:val="right"/>
      <w:pPr>
        <w:ind w:left="630" w:hanging="360"/>
      </w:p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324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3864B06"/>
    <w:multiLevelType w:val="hybridMultilevel"/>
    <w:tmpl w:val="2452CBE4"/>
    <w:lvl w:ilvl="0" w:tplc="B268CE9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44039B1"/>
    <w:multiLevelType w:val="hybridMultilevel"/>
    <w:tmpl w:val="31A4F138"/>
    <w:lvl w:ilvl="0" w:tplc="4282EC12">
      <w:start w:val="1"/>
      <w:numFmt w:val="decimal"/>
      <w:lvlText w:val="%1."/>
      <w:lvlJc w:val="left"/>
      <w:pPr>
        <w:ind w:left="1931" w:hanging="360"/>
      </w:pPr>
      <w:rPr>
        <w:rFonts w:hint="default"/>
      </w:rPr>
    </w:lvl>
    <w:lvl w:ilvl="1" w:tplc="20000019" w:tentative="1">
      <w:start w:val="1"/>
      <w:numFmt w:val="lowerLetter"/>
      <w:lvlText w:val="%2."/>
      <w:lvlJc w:val="left"/>
      <w:pPr>
        <w:ind w:left="2651" w:hanging="360"/>
      </w:pPr>
    </w:lvl>
    <w:lvl w:ilvl="2" w:tplc="2000001B" w:tentative="1">
      <w:start w:val="1"/>
      <w:numFmt w:val="lowerRoman"/>
      <w:lvlText w:val="%3."/>
      <w:lvlJc w:val="right"/>
      <w:pPr>
        <w:ind w:left="3371" w:hanging="180"/>
      </w:pPr>
    </w:lvl>
    <w:lvl w:ilvl="3" w:tplc="2000000F" w:tentative="1">
      <w:start w:val="1"/>
      <w:numFmt w:val="decimal"/>
      <w:lvlText w:val="%4."/>
      <w:lvlJc w:val="left"/>
      <w:pPr>
        <w:ind w:left="4091" w:hanging="360"/>
      </w:pPr>
    </w:lvl>
    <w:lvl w:ilvl="4" w:tplc="20000019" w:tentative="1">
      <w:start w:val="1"/>
      <w:numFmt w:val="lowerLetter"/>
      <w:lvlText w:val="%5."/>
      <w:lvlJc w:val="left"/>
      <w:pPr>
        <w:ind w:left="4811" w:hanging="360"/>
      </w:pPr>
    </w:lvl>
    <w:lvl w:ilvl="5" w:tplc="2000001B" w:tentative="1">
      <w:start w:val="1"/>
      <w:numFmt w:val="lowerRoman"/>
      <w:lvlText w:val="%6."/>
      <w:lvlJc w:val="right"/>
      <w:pPr>
        <w:ind w:left="5531" w:hanging="180"/>
      </w:pPr>
    </w:lvl>
    <w:lvl w:ilvl="6" w:tplc="2000000F" w:tentative="1">
      <w:start w:val="1"/>
      <w:numFmt w:val="decimal"/>
      <w:lvlText w:val="%7."/>
      <w:lvlJc w:val="left"/>
      <w:pPr>
        <w:ind w:left="6251" w:hanging="360"/>
      </w:pPr>
    </w:lvl>
    <w:lvl w:ilvl="7" w:tplc="20000019" w:tentative="1">
      <w:start w:val="1"/>
      <w:numFmt w:val="lowerLetter"/>
      <w:lvlText w:val="%8."/>
      <w:lvlJc w:val="left"/>
      <w:pPr>
        <w:ind w:left="6971" w:hanging="360"/>
      </w:pPr>
    </w:lvl>
    <w:lvl w:ilvl="8" w:tplc="2000001B" w:tentative="1">
      <w:start w:val="1"/>
      <w:numFmt w:val="lowerRoman"/>
      <w:lvlText w:val="%9."/>
      <w:lvlJc w:val="right"/>
      <w:pPr>
        <w:ind w:left="7691" w:hanging="180"/>
      </w:pPr>
    </w:lvl>
  </w:abstractNum>
  <w:abstractNum w:abstractNumId="48" w15:restartNumberingAfterBreak="0">
    <w:nsid w:val="67225523"/>
    <w:multiLevelType w:val="multilevel"/>
    <w:tmpl w:val="A5CAC704"/>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decimal"/>
      <w:lvlText w:val="%1.%2.%3."/>
      <w:lvlJc w:val="left"/>
      <w:pPr>
        <w:ind w:left="1262" w:hanging="722"/>
      </w:pPr>
      <w:rPr>
        <w:rFonts w:asciiTheme="minorHAnsi" w:hAnsiTheme="minorHAnsi" w:cstheme="minorHAnsi" w:hint="default"/>
        <w:b w:val="0"/>
        <w:bCs w:val="0"/>
        <w:sz w:val="24"/>
        <w:szCs w:val="24"/>
      </w:r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63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C025728"/>
    <w:multiLevelType w:val="hybridMultilevel"/>
    <w:tmpl w:val="E15AC77A"/>
    <w:lvl w:ilvl="0" w:tplc="20000001">
      <w:start w:val="1"/>
      <w:numFmt w:val="bullet"/>
      <w:lvlText w:val=""/>
      <w:lvlJc w:val="left"/>
      <w:pPr>
        <w:ind w:left="1571" w:hanging="360"/>
      </w:pPr>
      <w:rPr>
        <w:rFonts w:ascii="Symbol" w:hAnsi="Symbol" w:hint="default"/>
      </w:rPr>
    </w:lvl>
    <w:lvl w:ilvl="1" w:tplc="20000003" w:tentative="1">
      <w:start w:val="1"/>
      <w:numFmt w:val="bullet"/>
      <w:lvlText w:val="o"/>
      <w:lvlJc w:val="left"/>
      <w:pPr>
        <w:ind w:left="2291" w:hanging="360"/>
      </w:pPr>
      <w:rPr>
        <w:rFonts w:ascii="Courier New" w:hAnsi="Courier New" w:cs="Courier New" w:hint="default"/>
      </w:rPr>
    </w:lvl>
    <w:lvl w:ilvl="2" w:tplc="20000005" w:tentative="1">
      <w:start w:val="1"/>
      <w:numFmt w:val="bullet"/>
      <w:lvlText w:val=""/>
      <w:lvlJc w:val="left"/>
      <w:pPr>
        <w:ind w:left="3011" w:hanging="360"/>
      </w:pPr>
      <w:rPr>
        <w:rFonts w:ascii="Wingdings" w:hAnsi="Wingdings" w:hint="default"/>
      </w:rPr>
    </w:lvl>
    <w:lvl w:ilvl="3" w:tplc="20000001" w:tentative="1">
      <w:start w:val="1"/>
      <w:numFmt w:val="bullet"/>
      <w:lvlText w:val=""/>
      <w:lvlJc w:val="left"/>
      <w:pPr>
        <w:ind w:left="3731" w:hanging="360"/>
      </w:pPr>
      <w:rPr>
        <w:rFonts w:ascii="Symbol" w:hAnsi="Symbol" w:hint="default"/>
      </w:rPr>
    </w:lvl>
    <w:lvl w:ilvl="4" w:tplc="20000003" w:tentative="1">
      <w:start w:val="1"/>
      <w:numFmt w:val="bullet"/>
      <w:lvlText w:val="o"/>
      <w:lvlJc w:val="left"/>
      <w:pPr>
        <w:ind w:left="4451" w:hanging="360"/>
      </w:pPr>
      <w:rPr>
        <w:rFonts w:ascii="Courier New" w:hAnsi="Courier New" w:cs="Courier New" w:hint="default"/>
      </w:rPr>
    </w:lvl>
    <w:lvl w:ilvl="5" w:tplc="20000005" w:tentative="1">
      <w:start w:val="1"/>
      <w:numFmt w:val="bullet"/>
      <w:lvlText w:val=""/>
      <w:lvlJc w:val="left"/>
      <w:pPr>
        <w:ind w:left="5171" w:hanging="360"/>
      </w:pPr>
      <w:rPr>
        <w:rFonts w:ascii="Wingdings" w:hAnsi="Wingdings" w:hint="default"/>
      </w:rPr>
    </w:lvl>
    <w:lvl w:ilvl="6" w:tplc="20000001" w:tentative="1">
      <w:start w:val="1"/>
      <w:numFmt w:val="bullet"/>
      <w:lvlText w:val=""/>
      <w:lvlJc w:val="left"/>
      <w:pPr>
        <w:ind w:left="5891" w:hanging="360"/>
      </w:pPr>
      <w:rPr>
        <w:rFonts w:ascii="Symbol" w:hAnsi="Symbol" w:hint="default"/>
      </w:rPr>
    </w:lvl>
    <w:lvl w:ilvl="7" w:tplc="20000003" w:tentative="1">
      <w:start w:val="1"/>
      <w:numFmt w:val="bullet"/>
      <w:lvlText w:val="o"/>
      <w:lvlJc w:val="left"/>
      <w:pPr>
        <w:ind w:left="6611" w:hanging="360"/>
      </w:pPr>
      <w:rPr>
        <w:rFonts w:ascii="Courier New" w:hAnsi="Courier New" w:cs="Courier New" w:hint="default"/>
      </w:rPr>
    </w:lvl>
    <w:lvl w:ilvl="8" w:tplc="20000005" w:tentative="1">
      <w:start w:val="1"/>
      <w:numFmt w:val="bullet"/>
      <w:lvlText w:val=""/>
      <w:lvlJc w:val="left"/>
      <w:pPr>
        <w:ind w:left="7331" w:hanging="360"/>
      </w:pPr>
      <w:rPr>
        <w:rFonts w:ascii="Wingdings" w:hAnsi="Wingdings" w:hint="default"/>
      </w:rPr>
    </w:lvl>
  </w:abstractNum>
  <w:abstractNum w:abstractNumId="50" w15:restartNumberingAfterBreak="0">
    <w:nsid w:val="6CA11A6F"/>
    <w:multiLevelType w:val="hybridMultilevel"/>
    <w:tmpl w:val="A89A9D94"/>
    <w:lvl w:ilvl="0" w:tplc="A1246942">
      <w:start w:val="1"/>
      <w:numFmt w:val="lowerRoman"/>
      <w:lvlText w:val="%1."/>
      <w:lvlJc w:val="left"/>
      <w:pPr>
        <w:ind w:left="1080" w:hanging="72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6D760EC6"/>
    <w:multiLevelType w:val="hybridMultilevel"/>
    <w:tmpl w:val="EFB464B0"/>
    <w:lvl w:ilvl="0" w:tplc="20000001">
      <w:start w:val="1"/>
      <w:numFmt w:val="bullet"/>
      <w:lvlText w:val=""/>
      <w:lvlJc w:val="left"/>
      <w:pPr>
        <w:ind w:left="1070" w:hanging="360"/>
      </w:pPr>
      <w:rPr>
        <w:rFonts w:ascii="Symbol" w:hAnsi="Symbol" w:hint="default"/>
      </w:rPr>
    </w:lvl>
    <w:lvl w:ilvl="1" w:tplc="20000003" w:tentative="1">
      <w:start w:val="1"/>
      <w:numFmt w:val="bullet"/>
      <w:lvlText w:val="o"/>
      <w:lvlJc w:val="left"/>
      <w:pPr>
        <w:ind w:left="1790" w:hanging="360"/>
      </w:pPr>
      <w:rPr>
        <w:rFonts w:ascii="Courier New" w:hAnsi="Courier New" w:cs="Courier New" w:hint="default"/>
      </w:rPr>
    </w:lvl>
    <w:lvl w:ilvl="2" w:tplc="20000005" w:tentative="1">
      <w:start w:val="1"/>
      <w:numFmt w:val="bullet"/>
      <w:lvlText w:val=""/>
      <w:lvlJc w:val="left"/>
      <w:pPr>
        <w:ind w:left="2510" w:hanging="360"/>
      </w:pPr>
      <w:rPr>
        <w:rFonts w:ascii="Wingdings" w:hAnsi="Wingdings" w:hint="default"/>
      </w:rPr>
    </w:lvl>
    <w:lvl w:ilvl="3" w:tplc="20000001" w:tentative="1">
      <w:start w:val="1"/>
      <w:numFmt w:val="bullet"/>
      <w:lvlText w:val=""/>
      <w:lvlJc w:val="left"/>
      <w:pPr>
        <w:ind w:left="3230" w:hanging="360"/>
      </w:pPr>
      <w:rPr>
        <w:rFonts w:ascii="Symbol" w:hAnsi="Symbol" w:hint="default"/>
      </w:rPr>
    </w:lvl>
    <w:lvl w:ilvl="4" w:tplc="20000003" w:tentative="1">
      <w:start w:val="1"/>
      <w:numFmt w:val="bullet"/>
      <w:lvlText w:val="o"/>
      <w:lvlJc w:val="left"/>
      <w:pPr>
        <w:ind w:left="3950" w:hanging="360"/>
      </w:pPr>
      <w:rPr>
        <w:rFonts w:ascii="Courier New" w:hAnsi="Courier New" w:cs="Courier New" w:hint="default"/>
      </w:rPr>
    </w:lvl>
    <w:lvl w:ilvl="5" w:tplc="20000005" w:tentative="1">
      <w:start w:val="1"/>
      <w:numFmt w:val="bullet"/>
      <w:lvlText w:val=""/>
      <w:lvlJc w:val="left"/>
      <w:pPr>
        <w:ind w:left="4670" w:hanging="360"/>
      </w:pPr>
      <w:rPr>
        <w:rFonts w:ascii="Wingdings" w:hAnsi="Wingdings" w:hint="default"/>
      </w:rPr>
    </w:lvl>
    <w:lvl w:ilvl="6" w:tplc="20000001" w:tentative="1">
      <w:start w:val="1"/>
      <w:numFmt w:val="bullet"/>
      <w:lvlText w:val=""/>
      <w:lvlJc w:val="left"/>
      <w:pPr>
        <w:ind w:left="5390" w:hanging="360"/>
      </w:pPr>
      <w:rPr>
        <w:rFonts w:ascii="Symbol" w:hAnsi="Symbol" w:hint="default"/>
      </w:rPr>
    </w:lvl>
    <w:lvl w:ilvl="7" w:tplc="20000003" w:tentative="1">
      <w:start w:val="1"/>
      <w:numFmt w:val="bullet"/>
      <w:lvlText w:val="o"/>
      <w:lvlJc w:val="left"/>
      <w:pPr>
        <w:ind w:left="6110" w:hanging="360"/>
      </w:pPr>
      <w:rPr>
        <w:rFonts w:ascii="Courier New" w:hAnsi="Courier New" w:cs="Courier New" w:hint="default"/>
      </w:rPr>
    </w:lvl>
    <w:lvl w:ilvl="8" w:tplc="20000005" w:tentative="1">
      <w:start w:val="1"/>
      <w:numFmt w:val="bullet"/>
      <w:lvlText w:val=""/>
      <w:lvlJc w:val="left"/>
      <w:pPr>
        <w:ind w:left="6830" w:hanging="360"/>
      </w:pPr>
      <w:rPr>
        <w:rFonts w:ascii="Wingdings" w:hAnsi="Wingdings" w:hint="default"/>
      </w:rPr>
    </w:lvl>
  </w:abstractNum>
  <w:abstractNum w:abstractNumId="52" w15:restartNumberingAfterBreak="0">
    <w:nsid w:val="720863EB"/>
    <w:multiLevelType w:val="multilevel"/>
    <w:tmpl w:val="A5CAC704"/>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decimal"/>
      <w:lvlText w:val="%1.%2.%3."/>
      <w:lvlJc w:val="left"/>
      <w:pPr>
        <w:ind w:left="1262" w:hanging="722"/>
      </w:pPr>
      <w:rPr>
        <w:rFonts w:asciiTheme="minorHAnsi" w:hAnsiTheme="minorHAnsi" w:cstheme="minorHAnsi" w:hint="default"/>
        <w:b w:val="0"/>
        <w:bCs w:val="0"/>
        <w:sz w:val="24"/>
        <w:szCs w:val="24"/>
      </w:r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63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2C679B5"/>
    <w:multiLevelType w:val="hybridMultilevel"/>
    <w:tmpl w:val="F04C1622"/>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4" w15:restartNumberingAfterBreak="0">
    <w:nsid w:val="76666A00"/>
    <w:multiLevelType w:val="hybridMultilevel"/>
    <w:tmpl w:val="F1D04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7025AAD"/>
    <w:multiLevelType w:val="multilevel"/>
    <w:tmpl w:val="1D26912E"/>
    <w:lvl w:ilvl="0">
      <w:start w:val="1"/>
      <w:numFmt w:val="decimal"/>
      <w:lvlText w:val="%1."/>
      <w:lvlJc w:val="left"/>
      <w:pPr>
        <w:ind w:left="360" w:hanging="360"/>
      </w:pPr>
      <w:rPr>
        <w:rFonts w:asciiTheme="minorHAnsi" w:eastAsia="Calibri" w:hAnsiTheme="minorHAnsi" w:cstheme="minorHAnsi" w:hint="default"/>
        <w:color w:val="000000"/>
        <w:sz w:val="24"/>
        <w:szCs w:val="24"/>
      </w:rPr>
    </w:lvl>
    <w:lvl w:ilvl="1">
      <w:start w:val="1"/>
      <w:numFmt w:val="decimal"/>
      <w:lvlText w:val="%1.%2."/>
      <w:lvlJc w:val="left"/>
      <w:pPr>
        <w:ind w:left="574" w:hanging="432"/>
      </w:pPr>
      <w:rPr>
        <w:rFonts w:hint="default"/>
        <w:b w:val="0"/>
        <w:bCs w:val="0"/>
        <w:color w:val="auto"/>
        <w:sz w:val="24"/>
        <w:szCs w:val="24"/>
      </w:rPr>
    </w:lvl>
    <w:lvl w:ilvl="2">
      <w:start w:val="1"/>
      <w:numFmt w:val="decimal"/>
      <w:lvlText w:val="%1.%2.%3."/>
      <w:lvlJc w:val="left"/>
      <w:pPr>
        <w:ind w:left="1262" w:hanging="722"/>
      </w:pPr>
      <w:rPr>
        <w:rFonts w:asciiTheme="minorHAnsi" w:hAnsiTheme="minorHAnsi" w:cstheme="minorHAnsi" w:hint="default"/>
        <w:b w:val="0"/>
        <w:bCs w:val="0"/>
        <w:i w:val="0"/>
        <w:iCs w:val="0"/>
        <w:sz w:val="24"/>
        <w:szCs w:val="24"/>
      </w:rPr>
    </w:lvl>
    <w:lvl w:ilvl="3">
      <w:start w:val="1"/>
      <w:numFmt w:val="decimal"/>
      <w:lvlText w:val="%1.%2.%3.%4."/>
      <w:lvlJc w:val="left"/>
      <w:pPr>
        <w:ind w:left="1769" w:hanging="869"/>
      </w:pPr>
      <w:rPr>
        <w:rFonts w:ascii="Calibri" w:hAnsi="Calibri" w:cs="Calibri" w:hint="default"/>
        <w:b w:val="0"/>
        <w:bCs/>
        <w:sz w:val="24"/>
        <w:szCs w:val="24"/>
      </w:rPr>
    </w:lvl>
    <w:lvl w:ilvl="4">
      <w:start w:val="1"/>
      <w:numFmt w:val="decimal"/>
      <w:lvlText w:val="%1.%2.%3.%4.%5."/>
      <w:lvlJc w:val="left"/>
      <w:pPr>
        <w:ind w:left="2880" w:hanging="1080"/>
      </w:pPr>
      <w:rPr>
        <w:rFonts w:hint="default"/>
        <w:b w:val="0"/>
        <w:bCs w:val="0"/>
      </w:rPr>
    </w:lvl>
    <w:lvl w:ilvl="5">
      <w:start w:val="1"/>
      <w:numFmt w:val="lowerRoman"/>
      <w:lvlText w:val="%6."/>
      <w:lvlJc w:val="right"/>
      <w:pPr>
        <w:ind w:left="3240" w:hanging="360"/>
      </w:pPr>
      <w:rPr>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773D3428"/>
    <w:multiLevelType w:val="hybridMultilevel"/>
    <w:tmpl w:val="16949AAA"/>
    <w:lvl w:ilvl="0" w:tplc="128CE85E">
      <w:start w:val="1"/>
      <w:numFmt w:val="lowerRoman"/>
      <w:lvlText w:val="%1."/>
      <w:lvlJc w:val="left"/>
      <w:pPr>
        <w:ind w:left="1080" w:hanging="720"/>
      </w:pPr>
      <w:rPr>
        <w:rFonts w:hint="default"/>
        <w:b w:val="0"/>
        <w:bCs w:val="0"/>
      </w:rPr>
    </w:lvl>
    <w:lvl w:ilvl="1" w:tplc="20000019">
      <w:start w:val="1"/>
      <w:numFmt w:val="lowerLetter"/>
      <w:lvlText w:val="%2."/>
      <w:lvlJc w:val="left"/>
      <w:pPr>
        <w:ind w:left="1440" w:hanging="360"/>
      </w:pPr>
    </w:lvl>
    <w:lvl w:ilvl="2" w:tplc="2000001B">
      <w:start w:val="1"/>
      <w:numFmt w:val="lowerRoman"/>
      <w:lvlText w:val="%3."/>
      <w:lvlJc w:val="right"/>
      <w:pPr>
        <w:ind w:left="463"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7" w15:restartNumberingAfterBreak="0">
    <w:nsid w:val="79091EBC"/>
    <w:multiLevelType w:val="hybridMultilevel"/>
    <w:tmpl w:val="BDFAB7B6"/>
    <w:lvl w:ilvl="0" w:tplc="56FA0F48">
      <w:start w:val="9"/>
      <w:numFmt w:val="upp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8" w15:restartNumberingAfterBreak="0">
    <w:nsid w:val="79DB1238"/>
    <w:multiLevelType w:val="hybridMultilevel"/>
    <w:tmpl w:val="72FCD0AC"/>
    <w:lvl w:ilvl="0" w:tplc="D86C5294">
      <w:start w:val="1"/>
      <w:numFmt w:val="upperRoman"/>
      <w:lvlText w:val="%1."/>
      <w:lvlJc w:val="left"/>
      <w:pPr>
        <w:ind w:left="810" w:hanging="72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9" w15:restartNumberingAfterBreak="0">
    <w:nsid w:val="7A4D24EC"/>
    <w:multiLevelType w:val="hybridMultilevel"/>
    <w:tmpl w:val="6E6EF1E8"/>
    <w:lvl w:ilvl="0" w:tplc="0409001B">
      <w:start w:val="1"/>
      <w:numFmt w:val="lowerRoman"/>
      <w:lvlText w:val="%1."/>
      <w:lvlJc w:val="righ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0" w15:restartNumberingAfterBreak="0">
    <w:nsid w:val="7C744895"/>
    <w:multiLevelType w:val="hybridMultilevel"/>
    <w:tmpl w:val="2C38EF2A"/>
    <w:lvl w:ilvl="0" w:tplc="ECFC1920">
      <w:start w:val="1"/>
      <w:numFmt w:val="decimal"/>
      <w:lvlText w:val="%1."/>
      <w:lvlJc w:val="left"/>
      <w:pPr>
        <w:ind w:left="590" w:hanging="360"/>
      </w:pPr>
      <w:rPr>
        <w:rFonts w:hint="default"/>
      </w:rPr>
    </w:lvl>
    <w:lvl w:ilvl="1" w:tplc="04090019" w:tentative="1">
      <w:start w:val="1"/>
      <w:numFmt w:val="lowerLetter"/>
      <w:lvlText w:val="%2."/>
      <w:lvlJc w:val="left"/>
      <w:pPr>
        <w:ind w:left="1310" w:hanging="360"/>
      </w:pPr>
    </w:lvl>
    <w:lvl w:ilvl="2" w:tplc="0409001B" w:tentative="1">
      <w:start w:val="1"/>
      <w:numFmt w:val="lowerRoman"/>
      <w:lvlText w:val="%3."/>
      <w:lvlJc w:val="right"/>
      <w:pPr>
        <w:ind w:left="2030" w:hanging="180"/>
      </w:pPr>
    </w:lvl>
    <w:lvl w:ilvl="3" w:tplc="0409000F" w:tentative="1">
      <w:start w:val="1"/>
      <w:numFmt w:val="decimal"/>
      <w:lvlText w:val="%4."/>
      <w:lvlJc w:val="left"/>
      <w:pPr>
        <w:ind w:left="2750" w:hanging="360"/>
      </w:pPr>
    </w:lvl>
    <w:lvl w:ilvl="4" w:tplc="04090019" w:tentative="1">
      <w:start w:val="1"/>
      <w:numFmt w:val="lowerLetter"/>
      <w:lvlText w:val="%5."/>
      <w:lvlJc w:val="left"/>
      <w:pPr>
        <w:ind w:left="3470" w:hanging="360"/>
      </w:pPr>
    </w:lvl>
    <w:lvl w:ilvl="5" w:tplc="0409001B" w:tentative="1">
      <w:start w:val="1"/>
      <w:numFmt w:val="lowerRoman"/>
      <w:lvlText w:val="%6."/>
      <w:lvlJc w:val="right"/>
      <w:pPr>
        <w:ind w:left="4190" w:hanging="180"/>
      </w:pPr>
    </w:lvl>
    <w:lvl w:ilvl="6" w:tplc="0409000F" w:tentative="1">
      <w:start w:val="1"/>
      <w:numFmt w:val="decimal"/>
      <w:lvlText w:val="%7."/>
      <w:lvlJc w:val="left"/>
      <w:pPr>
        <w:ind w:left="4910" w:hanging="360"/>
      </w:pPr>
    </w:lvl>
    <w:lvl w:ilvl="7" w:tplc="04090019" w:tentative="1">
      <w:start w:val="1"/>
      <w:numFmt w:val="lowerLetter"/>
      <w:lvlText w:val="%8."/>
      <w:lvlJc w:val="left"/>
      <w:pPr>
        <w:ind w:left="5630" w:hanging="360"/>
      </w:pPr>
    </w:lvl>
    <w:lvl w:ilvl="8" w:tplc="0409001B" w:tentative="1">
      <w:start w:val="1"/>
      <w:numFmt w:val="lowerRoman"/>
      <w:lvlText w:val="%9."/>
      <w:lvlJc w:val="right"/>
      <w:pPr>
        <w:ind w:left="6350" w:hanging="180"/>
      </w:pPr>
    </w:lvl>
  </w:abstractNum>
  <w:num w:numId="1" w16cid:durableId="1745831168">
    <w:abstractNumId w:val="55"/>
  </w:num>
  <w:num w:numId="2" w16cid:durableId="1135833727">
    <w:abstractNumId w:val="4"/>
  </w:num>
  <w:num w:numId="3" w16cid:durableId="1984387820">
    <w:abstractNumId w:val="52"/>
  </w:num>
  <w:num w:numId="4" w16cid:durableId="1549992346">
    <w:abstractNumId w:val="48"/>
  </w:num>
  <w:num w:numId="5" w16cid:durableId="1474329358">
    <w:abstractNumId w:val="24"/>
  </w:num>
  <w:num w:numId="6" w16cid:durableId="532110277">
    <w:abstractNumId w:val="45"/>
  </w:num>
  <w:num w:numId="7" w16cid:durableId="1429352860">
    <w:abstractNumId w:val="46"/>
  </w:num>
  <w:num w:numId="8" w16cid:durableId="627585840">
    <w:abstractNumId w:val="58"/>
  </w:num>
  <w:num w:numId="9" w16cid:durableId="137068275">
    <w:abstractNumId w:val="30"/>
  </w:num>
  <w:num w:numId="10" w16cid:durableId="615797817">
    <w:abstractNumId w:val="2"/>
  </w:num>
  <w:num w:numId="11" w16cid:durableId="141848722">
    <w:abstractNumId w:val="12"/>
  </w:num>
  <w:num w:numId="12" w16cid:durableId="2021733780">
    <w:abstractNumId w:val="18"/>
  </w:num>
  <w:num w:numId="13" w16cid:durableId="51464528">
    <w:abstractNumId w:val="32"/>
  </w:num>
  <w:num w:numId="14" w16cid:durableId="1488781577">
    <w:abstractNumId w:val="10"/>
  </w:num>
  <w:num w:numId="15" w16cid:durableId="938608742">
    <w:abstractNumId w:val="27"/>
  </w:num>
  <w:num w:numId="16" w16cid:durableId="752702352">
    <w:abstractNumId w:val="29"/>
  </w:num>
  <w:num w:numId="17" w16cid:durableId="2015181386">
    <w:abstractNumId w:val="49"/>
  </w:num>
  <w:num w:numId="18" w16cid:durableId="1726642663">
    <w:abstractNumId w:val="47"/>
  </w:num>
  <w:num w:numId="19" w16cid:durableId="2027560833">
    <w:abstractNumId w:val="19"/>
  </w:num>
  <w:num w:numId="20" w16cid:durableId="1238320654">
    <w:abstractNumId w:val="34"/>
  </w:num>
  <w:num w:numId="21" w16cid:durableId="1427536231">
    <w:abstractNumId w:val="41"/>
  </w:num>
  <w:num w:numId="22" w16cid:durableId="785999450">
    <w:abstractNumId w:val="42"/>
  </w:num>
  <w:num w:numId="23" w16cid:durableId="1292830024">
    <w:abstractNumId w:val="16"/>
  </w:num>
  <w:num w:numId="24" w16cid:durableId="1444377950">
    <w:abstractNumId w:val="13"/>
  </w:num>
  <w:num w:numId="25" w16cid:durableId="1985161402">
    <w:abstractNumId w:val="33"/>
  </w:num>
  <w:num w:numId="26" w16cid:durableId="540479950">
    <w:abstractNumId w:val="51"/>
  </w:num>
  <w:num w:numId="27" w16cid:durableId="882601333">
    <w:abstractNumId w:val="37"/>
  </w:num>
  <w:num w:numId="28" w16cid:durableId="1867519356">
    <w:abstractNumId w:val="26"/>
  </w:num>
  <w:num w:numId="29" w16cid:durableId="1761876326">
    <w:abstractNumId w:val="36"/>
  </w:num>
  <w:num w:numId="30" w16cid:durableId="507795097">
    <w:abstractNumId w:val="25"/>
  </w:num>
  <w:num w:numId="31" w16cid:durableId="1707369667">
    <w:abstractNumId w:val="56"/>
  </w:num>
  <w:num w:numId="32" w16cid:durableId="1211646333">
    <w:abstractNumId w:val="20"/>
  </w:num>
  <w:num w:numId="33" w16cid:durableId="337660935">
    <w:abstractNumId w:val="50"/>
  </w:num>
  <w:num w:numId="34" w16cid:durableId="1674189369">
    <w:abstractNumId w:val="31"/>
  </w:num>
  <w:num w:numId="35" w16cid:durableId="1173689985">
    <w:abstractNumId w:val="44"/>
  </w:num>
  <w:num w:numId="36" w16cid:durableId="308901072">
    <w:abstractNumId w:val="57"/>
  </w:num>
  <w:num w:numId="37" w16cid:durableId="610355502">
    <w:abstractNumId w:val="11"/>
  </w:num>
  <w:num w:numId="38" w16cid:durableId="938607718">
    <w:abstractNumId w:val="17"/>
  </w:num>
  <w:num w:numId="39" w16cid:durableId="1871995292">
    <w:abstractNumId w:val="35"/>
  </w:num>
  <w:num w:numId="40" w16cid:durableId="1815176717">
    <w:abstractNumId w:val="43"/>
  </w:num>
  <w:num w:numId="41" w16cid:durableId="1376613579">
    <w:abstractNumId w:val="40"/>
  </w:num>
  <w:num w:numId="42" w16cid:durableId="1427311433">
    <w:abstractNumId w:val="9"/>
  </w:num>
  <w:num w:numId="43" w16cid:durableId="802427502">
    <w:abstractNumId w:val="39"/>
  </w:num>
  <w:num w:numId="44" w16cid:durableId="1218860473">
    <w:abstractNumId w:val="1"/>
  </w:num>
  <w:num w:numId="45" w16cid:durableId="1406537078">
    <w:abstractNumId w:val="8"/>
  </w:num>
  <w:num w:numId="46" w16cid:durableId="565066001">
    <w:abstractNumId w:val="59"/>
  </w:num>
  <w:num w:numId="47" w16cid:durableId="303119283">
    <w:abstractNumId w:val="7"/>
  </w:num>
  <w:num w:numId="48" w16cid:durableId="136922599">
    <w:abstractNumId w:val="60"/>
  </w:num>
  <w:num w:numId="49" w16cid:durableId="2133941064">
    <w:abstractNumId w:val="21"/>
  </w:num>
  <w:num w:numId="50" w16cid:durableId="881941339">
    <w:abstractNumId w:val="38"/>
  </w:num>
  <w:num w:numId="51" w16cid:durableId="2002156594">
    <w:abstractNumId w:val="53"/>
  </w:num>
  <w:num w:numId="52" w16cid:durableId="1810629948">
    <w:abstractNumId w:val="14"/>
  </w:num>
  <w:num w:numId="53" w16cid:durableId="1986278014">
    <w:abstractNumId w:val="23"/>
  </w:num>
  <w:num w:numId="54" w16cid:durableId="1096901062">
    <w:abstractNumId w:val="54"/>
  </w:num>
  <w:num w:numId="55" w16cid:durableId="925963875">
    <w:abstractNumId w:val="22"/>
  </w:num>
  <w:num w:numId="56" w16cid:durableId="2017267112">
    <w:abstractNumId w:val="6"/>
  </w:num>
  <w:num w:numId="57" w16cid:durableId="718549721">
    <w:abstractNumId w:val="28"/>
  </w:num>
  <w:num w:numId="58" w16cid:durableId="1655144127">
    <w:abstractNumId w:val="5"/>
  </w:num>
  <w:num w:numId="59" w16cid:durableId="850950487">
    <w:abstractNumId w:val="15"/>
  </w:num>
  <w:num w:numId="60" w16cid:durableId="1136145608">
    <w:abstractNumId w:val="3"/>
  </w:num>
  <w:num w:numId="61" w16cid:durableId="547109441">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Te3sDQwM7QwNrJU0lEKTi0uzszPAymwqAUA5tKQyywAAAA="/>
  </w:docVars>
  <w:rsids>
    <w:rsidRoot w:val="00EE4FE3"/>
    <w:rsid w:val="00004C9B"/>
    <w:rsid w:val="00005ABC"/>
    <w:rsid w:val="00006AED"/>
    <w:rsid w:val="000101B3"/>
    <w:rsid w:val="00016014"/>
    <w:rsid w:val="00017F62"/>
    <w:rsid w:val="0002402B"/>
    <w:rsid w:val="000248E8"/>
    <w:rsid w:val="00025392"/>
    <w:rsid w:val="00026141"/>
    <w:rsid w:val="00027803"/>
    <w:rsid w:val="00030E4C"/>
    <w:rsid w:val="00037589"/>
    <w:rsid w:val="00041B96"/>
    <w:rsid w:val="00041F1C"/>
    <w:rsid w:val="0004274D"/>
    <w:rsid w:val="00044D64"/>
    <w:rsid w:val="000518D8"/>
    <w:rsid w:val="00051D36"/>
    <w:rsid w:val="0005265B"/>
    <w:rsid w:val="00054516"/>
    <w:rsid w:val="00054F6C"/>
    <w:rsid w:val="00056B55"/>
    <w:rsid w:val="00057C95"/>
    <w:rsid w:val="00060586"/>
    <w:rsid w:val="0006062A"/>
    <w:rsid w:val="00063242"/>
    <w:rsid w:val="00064FA1"/>
    <w:rsid w:val="00066032"/>
    <w:rsid w:val="00073AE2"/>
    <w:rsid w:val="00073E83"/>
    <w:rsid w:val="0007461F"/>
    <w:rsid w:val="00080220"/>
    <w:rsid w:val="0008134D"/>
    <w:rsid w:val="000822E3"/>
    <w:rsid w:val="00085175"/>
    <w:rsid w:val="000858E4"/>
    <w:rsid w:val="000906A7"/>
    <w:rsid w:val="00091AB1"/>
    <w:rsid w:val="0009476A"/>
    <w:rsid w:val="00094C3D"/>
    <w:rsid w:val="000A11CF"/>
    <w:rsid w:val="000A143C"/>
    <w:rsid w:val="000A3261"/>
    <w:rsid w:val="000A5BF2"/>
    <w:rsid w:val="000A5D54"/>
    <w:rsid w:val="000B06E8"/>
    <w:rsid w:val="000B0DE4"/>
    <w:rsid w:val="000B3D41"/>
    <w:rsid w:val="000B4393"/>
    <w:rsid w:val="000C1425"/>
    <w:rsid w:val="000C283B"/>
    <w:rsid w:val="000C4B4A"/>
    <w:rsid w:val="000C5090"/>
    <w:rsid w:val="000C5264"/>
    <w:rsid w:val="000C5B42"/>
    <w:rsid w:val="000C7735"/>
    <w:rsid w:val="000D0552"/>
    <w:rsid w:val="000D45D4"/>
    <w:rsid w:val="000D530B"/>
    <w:rsid w:val="000D6E4D"/>
    <w:rsid w:val="000E0670"/>
    <w:rsid w:val="000E2364"/>
    <w:rsid w:val="000E59E7"/>
    <w:rsid w:val="000E682A"/>
    <w:rsid w:val="000E7A1C"/>
    <w:rsid w:val="000F0A8C"/>
    <w:rsid w:val="000F1588"/>
    <w:rsid w:val="000F1D50"/>
    <w:rsid w:val="000F3604"/>
    <w:rsid w:val="000F3E2E"/>
    <w:rsid w:val="000F418B"/>
    <w:rsid w:val="000F45C6"/>
    <w:rsid w:val="000F571C"/>
    <w:rsid w:val="000F6B81"/>
    <w:rsid w:val="000F7396"/>
    <w:rsid w:val="000F740E"/>
    <w:rsid w:val="000F7821"/>
    <w:rsid w:val="001013C9"/>
    <w:rsid w:val="00101602"/>
    <w:rsid w:val="00104187"/>
    <w:rsid w:val="00104921"/>
    <w:rsid w:val="0010530D"/>
    <w:rsid w:val="00106D2D"/>
    <w:rsid w:val="00110AD9"/>
    <w:rsid w:val="00110F4A"/>
    <w:rsid w:val="00111397"/>
    <w:rsid w:val="00112ADA"/>
    <w:rsid w:val="00121603"/>
    <w:rsid w:val="001223CD"/>
    <w:rsid w:val="00122D2D"/>
    <w:rsid w:val="00122DD0"/>
    <w:rsid w:val="00123409"/>
    <w:rsid w:val="00124113"/>
    <w:rsid w:val="00124FBE"/>
    <w:rsid w:val="00130331"/>
    <w:rsid w:val="00132848"/>
    <w:rsid w:val="00135416"/>
    <w:rsid w:val="00142AB6"/>
    <w:rsid w:val="001438ED"/>
    <w:rsid w:val="00147A98"/>
    <w:rsid w:val="00147C33"/>
    <w:rsid w:val="00156467"/>
    <w:rsid w:val="0015749E"/>
    <w:rsid w:val="00161144"/>
    <w:rsid w:val="001617CE"/>
    <w:rsid w:val="00163156"/>
    <w:rsid w:val="00164825"/>
    <w:rsid w:val="001654E8"/>
    <w:rsid w:val="0016640D"/>
    <w:rsid w:val="001677F5"/>
    <w:rsid w:val="00170835"/>
    <w:rsid w:val="00171CF9"/>
    <w:rsid w:val="001728B4"/>
    <w:rsid w:val="00172F01"/>
    <w:rsid w:val="00173AC2"/>
    <w:rsid w:val="00174418"/>
    <w:rsid w:val="00177FED"/>
    <w:rsid w:val="001814FA"/>
    <w:rsid w:val="001816D8"/>
    <w:rsid w:val="00181AC9"/>
    <w:rsid w:val="00183BF2"/>
    <w:rsid w:val="00184150"/>
    <w:rsid w:val="00184D5B"/>
    <w:rsid w:val="001861CE"/>
    <w:rsid w:val="001913A7"/>
    <w:rsid w:val="001916D0"/>
    <w:rsid w:val="00192CBE"/>
    <w:rsid w:val="00192E9E"/>
    <w:rsid w:val="00194AA4"/>
    <w:rsid w:val="00196CE1"/>
    <w:rsid w:val="00197AE5"/>
    <w:rsid w:val="001A03D0"/>
    <w:rsid w:val="001A04BD"/>
    <w:rsid w:val="001A1CD2"/>
    <w:rsid w:val="001A54D7"/>
    <w:rsid w:val="001A566F"/>
    <w:rsid w:val="001A646E"/>
    <w:rsid w:val="001B2D91"/>
    <w:rsid w:val="001B30DC"/>
    <w:rsid w:val="001B363D"/>
    <w:rsid w:val="001B4478"/>
    <w:rsid w:val="001C060B"/>
    <w:rsid w:val="001C247E"/>
    <w:rsid w:val="001C2C5F"/>
    <w:rsid w:val="001C3540"/>
    <w:rsid w:val="001C4BE5"/>
    <w:rsid w:val="001C5A2E"/>
    <w:rsid w:val="001C7168"/>
    <w:rsid w:val="001D02D7"/>
    <w:rsid w:val="001D1BDC"/>
    <w:rsid w:val="001D23F2"/>
    <w:rsid w:val="001D26FD"/>
    <w:rsid w:val="001D3AE0"/>
    <w:rsid w:val="001D5719"/>
    <w:rsid w:val="001D5AD5"/>
    <w:rsid w:val="001D6BCD"/>
    <w:rsid w:val="001E1D86"/>
    <w:rsid w:val="001E2E92"/>
    <w:rsid w:val="001E2FF0"/>
    <w:rsid w:val="001E3440"/>
    <w:rsid w:val="001E4D87"/>
    <w:rsid w:val="001E4ED2"/>
    <w:rsid w:val="001F0B5F"/>
    <w:rsid w:val="001F0C85"/>
    <w:rsid w:val="001F0EDD"/>
    <w:rsid w:val="001F208A"/>
    <w:rsid w:val="001F3F0A"/>
    <w:rsid w:val="001F4D1A"/>
    <w:rsid w:val="001F4FF4"/>
    <w:rsid w:val="001F5CE1"/>
    <w:rsid w:val="00205D13"/>
    <w:rsid w:val="00205D5D"/>
    <w:rsid w:val="0020635A"/>
    <w:rsid w:val="002107DE"/>
    <w:rsid w:val="00210F3E"/>
    <w:rsid w:val="0021145B"/>
    <w:rsid w:val="00213824"/>
    <w:rsid w:val="00217FAB"/>
    <w:rsid w:val="002211A8"/>
    <w:rsid w:val="0022264E"/>
    <w:rsid w:val="002227D6"/>
    <w:rsid w:val="002247B8"/>
    <w:rsid w:val="00226046"/>
    <w:rsid w:val="00226334"/>
    <w:rsid w:val="002270E3"/>
    <w:rsid w:val="00230822"/>
    <w:rsid w:val="0023128F"/>
    <w:rsid w:val="00233A8D"/>
    <w:rsid w:val="00234095"/>
    <w:rsid w:val="00237ADA"/>
    <w:rsid w:val="00241AAE"/>
    <w:rsid w:val="00243F70"/>
    <w:rsid w:val="00245034"/>
    <w:rsid w:val="00246A65"/>
    <w:rsid w:val="00247B5A"/>
    <w:rsid w:val="00247C23"/>
    <w:rsid w:val="00252743"/>
    <w:rsid w:val="00253006"/>
    <w:rsid w:val="0025389D"/>
    <w:rsid w:val="00257E39"/>
    <w:rsid w:val="00257EB9"/>
    <w:rsid w:val="0026077A"/>
    <w:rsid w:val="00266F82"/>
    <w:rsid w:val="00271271"/>
    <w:rsid w:val="0027141B"/>
    <w:rsid w:val="002735A3"/>
    <w:rsid w:val="00277F43"/>
    <w:rsid w:val="00283995"/>
    <w:rsid w:val="00285648"/>
    <w:rsid w:val="00286255"/>
    <w:rsid w:val="002915CD"/>
    <w:rsid w:val="002947F9"/>
    <w:rsid w:val="00295341"/>
    <w:rsid w:val="00296015"/>
    <w:rsid w:val="00296E09"/>
    <w:rsid w:val="002A0DF4"/>
    <w:rsid w:val="002A191D"/>
    <w:rsid w:val="002B088A"/>
    <w:rsid w:val="002B0A91"/>
    <w:rsid w:val="002B12F0"/>
    <w:rsid w:val="002B140D"/>
    <w:rsid w:val="002B2C6C"/>
    <w:rsid w:val="002B44C5"/>
    <w:rsid w:val="002C1833"/>
    <w:rsid w:val="002C3D46"/>
    <w:rsid w:val="002C48C2"/>
    <w:rsid w:val="002C4AE7"/>
    <w:rsid w:val="002C5942"/>
    <w:rsid w:val="002C5B2B"/>
    <w:rsid w:val="002C741A"/>
    <w:rsid w:val="002D399F"/>
    <w:rsid w:val="002D45B0"/>
    <w:rsid w:val="002D4625"/>
    <w:rsid w:val="002D742F"/>
    <w:rsid w:val="002E4DDE"/>
    <w:rsid w:val="002E521E"/>
    <w:rsid w:val="002E552B"/>
    <w:rsid w:val="002E70DD"/>
    <w:rsid w:val="002F15D7"/>
    <w:rsid w:val="002F330E"/>
    <w:rsid w:val="002F59F1"/>
    <w:rsid w:val="002F5CDE"/>
    <w:rsid w:val="002F6742"/>
    <w:rsid w:val="003016FC"/>
    <w:rsid w:val="00302D31"/>
    <w:rsid w:val="00302EEE"/>
    <w:rsid w:val="00303A19"/>
    <w:rsid w:val="003070F8"/>
    <w:rsid w:val="0030742B"/>
    <w:rsid w:val="003100E0"/>
    <w:rsid w:val="00310400"/>
    <w:rsid w:val="00310599"/>
    <w:rsid w:val="00310E92"/>
    <w:rsid w:val="003168EE"/>
    <w:rsid w:val="00317B51"/>
    <w:rsid w:val="00321E5E"/>
    <w:rsid w:val="003239C7"/>
    <w:rsid w:val="00324F21"/>
    <w:rsid w:val="0032711B"/>
    <w:rsid w:val="0032753E"/>
    <w:rsid w:val="00327FF6"/>
    <w:rsid w:val="003307EE"/>
    <w:rsid w:val="003335B3"/>
    <w:rsid w:val="00334F41"/>
    <w:rsid w:val="00337479"/>
    <w:rsid w:val="003374EA"/>
    <w:rsid w:val="00337560"/>
    <w:rsid w:val="003406E3"/>
    <w:rsid w:val="00340D52"/>
    <w:rsid w:val="00343979"/>
    <w:rsid w:val="00344AFB"/>
    <w:rsid w:val="00345217"/>
    <w:rsid w:val="003471AE"/>
    <w:rsid w:val="00353BF7"/>
    <w:rsid w:val="00357703"/>
    <w:rsid w:val="00361179"/>
    <w:rsid w:val="003625AD"/>
    <w:rsid w:val="00364A84"/>
    <w:rsid w:val="00366524"/>
    <w:rsid w:val="003666CD"/>
    <w:rsid w:val="00367C5B"/>
    <w:rsid w:val="00367F42"/>
    <w:rsid w:val="00370890"/>
    <w:rsid w:val="00370996"/>
    <w:rsid w:val="003721D4"/>
    <w:rsid w:val="003727AB"/>
    <w:rsid w:val="003736CC"/>
    <w:rsid w:val="00373A68"/>
    <w:rsid w:val="003744E6"/>
    <w:rsid w:val="00376153"/>
    <w:rsid w:val="00380777"/>
    <w:rsid w:val="00380D04"/>
    <w:rsid w:val="00381AA2"/>
    <w:rsid w:val="0038208D"/>
    <w:rsid w:val="00382283"/>
    <w:rsid w:val="00382C58"/>
    <w:rsid w:val="00383E66"/>
    <w:rsid w:val="0038444C"/>
    <w:rsid w:val="00385072"/>
    <w:rsid w:val="003879EB"/>
    <w:rsid w:val="0039086D"/>
    <w:rsid w:val="003908D6"/>
    <w:rsid w:val="00391B84"/>
    <w:rsid w:val="003928E5"/>
    <w:rsid w:val="00392A83"/>
    <w:rsid w:val="003943A5"/>
    <w:rsid w:val="00394FDA"/>
    <w:rsid w:val="00395EBC"/>
    <w:rsid w:val="0039624E"/>
    <w:rsid w:val="00396621"/>
    <w:rsid w:val="003969FB"/>
    <w:rsid w:val="00396F07"/>
    <w:rsid w:val="003A20B3"/>
    <w:rsid w:val="003A484F"/>
    <w:rsid w:val="003A63D3"/>
    <w:rsid w:val="003A6DE5"/>
    <w:rsid w:val="003B22A7"/>
    <w:rsid w:val="003B2809"/>
    <w:rsid w:val="003B2B85"/>
    <w:rsid w:val="003B36B5"/>
    <w:rsid w:val="003B4FEF"/>
    <w:rsid w:val="003B732D"/>
    <w:rsid w:val="003C05E4"/>
    <w:rsid w:val="003C2814"/>
    <w:rsid w:val="003C59E8"/>
    <w:rsid w:val="003C5EE9"/>
    <w:rsid w:val="003C7220"/>
    <w:rsid w:val="003D1912"/>
    <w:rsid w:val="003D42B2"/>
    <w:rsid w:val="003D485F"/>
    <w:rsid w:val="003D7FA0"/>
    <w:rsid w:val="003E068E"/>
    <w:rsid w:val="003E0AFD"/>
    <w:rsid w:val="003E1ABD"/>
    <w:rsid w:val="003E1D80"/>
    <w:rsid w:val="003E24F5"/>
    <w:rsid w:val="003E2FE6"/>
    <w:rsid w:val="003E4D48"/>
    <w:rsid w:val="003E7E11"/>
    <w:rsid w:val="003F2798"/>
    <w:rsid w:val="003F32DB"/>
    <w:rsid w:val="003F48F1"/>
    <w:rsid w:val="003F70CB"/>
    <w:rsid w:val="004004B0"/>
    <w:rsid w:val="00402972"/>
    <w:rsid w:val="00403DB9"/>
    <w:rsid w:val="00407D19"/>
    <w:rsid w:val="00407DE1"/>
    <w:rsid w:val="00410311"/>
    <w:rsid w:val="004159EF"/>
    <w:rsid w:val="00416058"/>
    <w:rsid w:val="00416411"/>
    <w:rsid w:val="004167C2"/>
    <w:rsid w:val="00416811"/>
    <w:rsid w:val="0043027B"/>
    <w:rsid w:val="004306D0"/>
    <w:rsid w:val="00430C5C"/>
    <w:rsid w:val="004320E1"/>
    <w:rsid w:val="00433FF4"/>
    <w:rsid w:val="00435A0E"/>
    <w:rsid w:val="00440598"/>
    <w:rsid w:val="0044186A"/>
    <w:rsid w:val="00442769"/>
    <w:rsid w:val="0044474D"/>
    <w:rsid w:val="004461FC"/>
    <w:rsid w:val="00446E1A"/>
    <w:rsid w:val="00453AAC"/>
    <w:rsid w:val="00454888"/>
    <w:rsid w:val="00454A59"/>
    <w:rsid w:val="00455AA6"/>
    <w:rsid w:val="00455CC0"/>
    <w:rsid w:val="00456F3A"/>
    <w:rsid w:val="00457E53"/>
    <w:rsid w:val="00460309"/>
    <w:rsid w:val="00462D23"/>
    <w:rsid w:val="00466F27"/>
    <w:rsid w:val="00474807"/>
    <w:rsid w:val="00475321"/>
    <w:rsid w:val="00477B84"/>
    <w:rsid w:val="0048157A"/>
    <w:rsid w:val="00486299"/>
    <w:rsid w:val="0049116F"/>
    <w:rsid w:val="00493614"/>
    <w:rsid w:val="00493F5B"/>
    <w:rsid w:val="004960F8"/>
    <w:rsid w:val="00496D10"/>
    <w:rsid w:val="00497373"/>
    <w:rsid w:val="00497E50"/>
    <w:rsid w:val="00497EE7"/>
    <w:rsid w:val="004A324A"/>
    <w:rsid w:val="004A4C78"/>
    <w:rsid w:val="004B223D"/>
    <w:rsid w:val="004B47E1"/>
    <w:rsid w:val="004B5491"/>
    <w:rsid w:val="004B631A"/>
    <w:rsid w:val="004B7863"/>
    <w:rsid w:val="004C2020"/>
    <w:rsid w:val="004C20B4"/>
    <w:rsid w:val="004C2EA3"/>
    <w:rsid w:val="004C45D3"/>
    <w:rsid w:val="004C6218"/>
    <w:rsid w:val="004C67CC"/>
    <w:rsid w:val="004C7345"/>
    <w:rsid w:val="004C7621"/>
    <w:rsid w:val="004C7C84"/>
    <w:rsid w:val="004D0DCF"/>
    <w:rsid w:val="004D174B"/>
    <w:rsid w:val="004D4FF0"/>
    <w:rsid w:val="004D5258"/>
    <w:rsid w:val="004D5E4A"/>
    <w:rsid w:val="004D62AD"/>
    <w:rsid w:val="004D640E"/>
    <w:rsid w:val="004E09C8"/>
    <w:rsid w:val="004E4588"/>
    <w:rsid w:val="004E52AB"/>
    <w:rsid w:val="004F00A1"/>
    <w:rsid w:val="004F2F1B"/>
    <w:rsid w:val="004F509D"/>
    <w:rsid w:val="005061CF"/>
    <w:rsid w:val="00510495"/>
    <w:rsid w:val="0051174A"/>
    <w:rsid w:val="005125F8"/>
    <w:rsid w:val="00516432"/>
    <w:rsid w:val="005167A4"/>
    <w:rsid w:val="00517580"/>
    <w:rsid w:val="00521932"/>
    <w:rsid w:val="005264D9"/>
    <w:rsid w:val="005278CD"/>
    <w:rsid w:val="00527FA9"/>
    <w:rsid w:val="00530181"/>
    <w:rsid w:val="00530BCE"/>
    <w:rsid w:val="0053431A"/>
    <w:rsid w:val="00534CB8"/>
    <w:rsid w:val="0054071B"/>
    <w:rsid w:val="00541110"/>
    <w:rsid w:val="00541370"/>
    <w:rsid w:val="00541488"/>
    <w:rsid w:val="00547415"/>
    <w:rsid w:val="005502F8"/>
    <w:rsid w:val="00550CC6"/>
    <w:rsid w:val="00554146"/>
    <w:rsid w:val="00560C7D"/>
    <w:rsid w:val="00560F70"/>
    <w:rsid w:val="005621C6"/>
    <w:rsid w:val="005624C2"/>
    <w:rsid w:val="005624EE"/>
    <w:rsid w:val="00563C03"/>
    <w:rsid w:val="00563E47"/>
    <w:rsid w:val="00567203"/>
    <w:rsid w:val="00567307"/>
    <w:rsid w:val="005728D2"/>
    <w:rsid w:val="0057492D"/>
    <w:rsid w:val="00575352"/>
    <w:rsid w:val="00576BEC"/>
    <w:rsid w:val="00577477"/>
    <w:rsid w:val="00577D71"/>
    <w:rsid w:val="00580C38"/>
    <w:rsid w:val="0058124E"/>
    <w:rsid w:val="005816EF"/>
    <w:rsid w:val="005816F9"/>
    <w:rsid w:val="00582E48"/>
    <w:rsid w:val="00583229"/>
    <w:rsid w:val="00583567"/>
    <w:rsid w:val="00584033"/>
    <w:rsid w:val="00590727"/>
    <w:rsid w:val="0059153F"/>
    <w:rsid w:val="00592C5F"/>
    <w:rsid w:val="00592E9A"/>
    <w:rsid w:val="00597EA6"/>
    <w:rsid w:val="005A12E2"/>
    <w:rsid w:val="005B5603"/>
    <w:rsid w:val="005B6B0F"/>
    <w:rsid w:val="005C313E"/>
    <w:rsid w:val="005C4EA7"/>
    <w:rsid w:val="005C4FA7"/>
    <w:rsid w:val="005C6AE3"/>
    <w:rsid w:val="005C77C2"/>
    <w:rsid w:val="005D0582"/>
    <w:rsid w:val="005D0D32"/>
    <w:rsid w:val="005D7193"/>
    <w:rsid w:val="005E53EC"/>
    <w:rsid w:val="005E664D"/>
    <w:rsid w:val="005F0858"/>
    <w:rsid w:val="005F09A5"/>
    <w:rsid w:val="005F3E18"/>
    <w:rsid w:val="005F512D"/>
    <w:rsid w:val="005F53D5"/>
    <w:rsid w:val="005F5978"/>
    <w:rsid w:val="005F6BD1"/>
    <w:rsid w:val="005F7637"/>
    <w:rsid w:val="00601679"/>
    <w:rsid w:val="00601725"/>
    <w:rsid w:val="006037B0"/>
    <w:rsid w:val="00605ABB"/>
    <w:rsid w:val="006062C8"/>
    <w:rsid w:val="0061256D"/>
    <w:rsid w:val="00614708"/>
    <w:rsid w:val="00614C80"/>
    <w:rsid w:val="00616771"/>
    <w:rsid w:val="00617D5D"/>
    <w:rsid w:val="00620019"/>
    <w:rsid w:val="00620B22"/>
    <w:rsid w:val="00621265"/>
    <w:rsid w:val="0062175D"/>
    <w:rsid w:val="006237C9"/>
    <w:rsid w:val="006239B1"/>
    <w:rsid w:val="00623C69"/>
    <w:rsid w:val="006241EF"/>
    <w:rsid w:val="00627636"/>
    <w:rsid w:val="00627B54"/>
    <w:rsid w:val="006306B9"/>
    <w:rsid w:val="00630BAE"/>
    <w:rsid w:val="00632305"/>
    <w:rsid w:val="0063457B"/>
    <w:rsid w:val="00634752"/>
    <w:rsid w:val="0063476E"/>
    <w:rsid w:val="00637627"/>
    <w:rsid w:val="00641CAA"/>
    <w:rsid w:val="00643100"/>
    <w:rsid w:val="006451FB"/>
    <w:rsid w:val="006502FC"/>
    <w:rsid w:val="006507E5"/>
    <w:rsid w:val="00653280"/>
    <w:rsid w:val="00654566"/>
    <w:rsid w:val="0065491C"/>
    <w:rsid w:val="00654FCE"/>
    <w:rsid w:val="00655996"/>
    <w:rsid w:val="0065642B"/>
    <w:rsid w:val="00656CAA"/>
    <w:rsid w:val="00657EF3"/>
    <w:rsid w:val="0066542A"/>
    <w:rsid w:val="006656DC"/>
    <w:rsid w:val="006660CE"/>
    <w:rsid w:val="00666645"/>
    <w:rsid w:val="00667268"/>
    <w:rsid w:val="00667E36"/>
    <w:rsid w:val="006749F3"/>
    <w:rsid w:val="006803C1"/>
    <w:rsid w:val="00683032"/>
    <w:rsid w:val="00685AF0"/>
    <w:rsid w:val="0068687B"/>
    <w:rsid w:val="00692FC5"/>
    <w:rsid w:val="00693B84"/>
    <w:rsid w:val="006951CC"/>
    <w:rsid w:val="00695908"/>
    <w:rsid w:val="00695A48"/>
    <w:rsid w:val="0069723E"/>
    <w:rsid w:val="006A0A75"/>
    <w:rsid w:val="006A29C7"/>
    <w:rsid w:val="006A5F18"/>
    <w:rsid w:val="006A79A6"/>
    <w:rsid w:val="006A7BAE"/>
    <w:rsid w:val="006A7CD2"/>
    <w:rsid w:val="006B2741"/>
    <w:rsid w:val="006B5D59"/>
    <w:rsid w:val="006C4BB2"/>
    <w:rsid w:val="006C571B"/>
    <w:rsid w:val="006C6138"/>
    <w:rsid w:val="006C70C8"/>
    <w:rsid w:val="006D2DCE"/>
    <w:rsid w:val="006D3420"/>
    <w:rsid w:val="006D4656"/>
    <w:rsid w:val="006D4820"/>
    <w:rsid w:val="006D4A75"/>
    <w:rsid w:val="006D512A"/>
    <w:rsid w:val="006D6838"/>
    <w:rsid w:val="006D6F65"/>
    <w:rsid w:val="006E03CE"/>
    <w:rsid w:val="006E2EAC"/>
    <w:rsid w:val="006E52AA"/>
    <w:rsid w:val="006E5934"/>
    <w:rsid w:val="006E6C0D"/>
    <w:rsid w:val="006F07FF"/>
    <w:rsid w:val="006F3E8B"/>
    <w:rsid w:val="006F53FE"/>
    <w:rsid w:val="00700900"/>
    <w:rsid w:val="00701FF9"/>
    <w:rsid w:val="0070309E"/>
    <w:rsid w:val="007037B3"/>
    <w:rsid w:val="0070444B"/>
    <w:rsid w:val="00710F57"/>
    <w:rsid w:val="00712742"/>
    <w:rsid w:val="007132F9"/>
    <w:rsid w:val="007156C2"/>
    <w:rsid w:val="00716933"/>
    <w:rsid w:val="00716A31"/>
    <w:rsid w:val="00717CEE"/>
    <w:rsid w:val="007214CA"/>
    <w:rsid w:val="007222D9"/>
    <w:rsid w:val="00725C02"/>
    <w:rsid w:val="00730F61"/>
    <w:rsid w:val="007331C1"/>
    <w:rsid w:val="00743A9D"/>
    <w:rsid w:val="00744BFB"/>
    <w:rsid w:val="00745F23"/>
    <w:rsid w:val="00747CFB"/>
    <w:rsid w:val="007548BE"/>
    <w:rsid w:val="0075567E"/>
    <w:rsid w:val="007560C5"/>
    <w:rsid w:val="0075652E"/>
    <w:rsid w:val="00757E96"/>
    <w:rsid w:val="00765B3F"/>
    <w:rsid w:val="007665FD"/>
    <w:rsid w:val="00766D5E"/>
    <w:rsid w:val="00772E5B"/>
    <w:rsid w:val="00773D9B"/>
    <w:rsid w:val="007744C7"/>
    <w:rsid w:val="00774E9C"/>
    <w:rsid w:val="007752A7"/>
    <w:rsid w:val="00776558"/>
    <w:rsid w:val="0077661D"/>
    <w:rsid w:val="00776873"/>
    <w:rsid w:val="00782D2E"/>
    <w:rsid w:val="00782DC7"/>
    <w:rsid w:val="00783116"/>
    <w:rsid w:val="00784490"/>
    <w:rsid w:val="00785936"/>
    <w:rsid w:val="0078663C"/>
    <w:rsid w:val="00792D10"/>
    <w:rsid w:val="00792DEA"/>
    <w:rsid w:val="00792E21"/>
    <w:rsid w:val="0079345A"/>
    <w:rsid w:val="00793EF3"/>
    <w:rsid w:val="007A2E03"/>
    <w:rsid w:val="007A2E80"/>
    <w:rsid w:val="007A4983"/>
    <w:rsid w:val="007A4ED2"/>
    <w:rsid w:val="007A4F95"/>
    <w:rsid w:val="007A52D3"/>
    <w:rsid w:val="007A68AB"/>
    <w:rsid w:val="007A75B3"/>
    <w:rsid w:val="007B3F6A"/>
    <w:rsid w:val="007C06C3"/>
    <w:rsid w:val="007C1BAC"/>
    <w:rsid w:val="007C6271"/>
    <w:rsid w:val="007C7454"/>
    <w:rsid w:val="007D0D3B"/>
    <w:rsid w:val="007D2134"/>
    <w:rsid w:val="007D4CD1"/>
    <w:rsid w:val="007E04AA"/>
    <w:rsid w:val="007E10CE"/>
    <w:rsid w:val="007E37A3"/>
    <w:rsid w:val="007E567A"/>
    <w:rsid w:val="007E6E77"/>
    <w:rsid w:val="007F2F59"/>
    <w:rsid w:val="007F30F7"/>
    <w:rsid w:val="007F43E9"/>
    <w:rsid w:val="007F5DBA"/>
    <w:rsid w:val="007F76A0"/>
    <w:rsid w:val="007F7D96"/>
    <w:rsid w:val="00800FBA"/>
    <w:rsid w:val="008016F9"/>
    <w:rsid w:val="00802D41"/>
    <w:rsid w:val="00805020"/>
    <w:rsid w:val="008117AD"/>
    <w:rsid w:val="00812924"/>
    <w:rsid w:val="00817A1F"/>
    <w:rsid w:val="0082230D"/>
    <w:rsid w:val="00822D40"/>
    <w:rsid w:val="00822D93"/>
    <w:rsid w:val="008254D1"/>
    <w:rsid w:val="0082605B"/>
    <w:rsid w:val="00826280"/>
    <w:rsid w:val="00831401"/>
    <w:rsid w:val="00832C8C"/>
    <w:rsid w:val="008338AF"/>
    <w:rsid w:val="00835A07"/>
    <w:rsid w:val="00835F61"/>
    <w:rsid w:val="00840E44"/>
    <w:rsid w:val="00843353"/>
    <w:rsid w:val="00843DEE"/>
    <w:rsid w:val="0084473D"/>
    <w:rsid w:val="008473E2"/>
    <w:rsid w:val="00850E48"/>
    <w:rsid w:val="008547C9"/>
    <w:rsid w:val="008647C2"/>
    <w:rsid w:val="00872A28"/>
    <w:rsid w:val="00873A5F"/>
    <w:rsid w:val="00875BB3"/>
    <w:rsid w:val="00877129"/>
    <w:rsid w:val="008809E5"/>
    <w:rsid w:val="00880A29"/>
    <w:rsid w:val="00885037"/>
    <w:rsid w:val="00890866"/>
    <w:rsid w:val="00890FE8"/>
    <w:rsid w:val="008913B7"/>
    <w:rsid w:val="00893E8E"/>
    <w:rsid w:val="00893FF5"/>
    <w:rsid w:val="00895367"/>
    <w:rsid w:val="00895BB3"/>
    <w:rsid w:val="00896483"/>
    <w:rsid w:val="0089677E"/>
    <w:rsid w:val="008A615A"/>
    <w:rsid w:val="008B0183"/>
    <w:rsid w:val="008B081A"/>
    <w:rsid w:val="008B1B3F"/>
    <w:rsid w:val="008B2604"/>
    <w:rsid w:val="008B26DF"/>
    <w:rsid w:val="008B3F2B"/>
    <w:rsid w:val="008B5410"/>
    <w:rsid w:val="008B6BF0"/>
    <w:rsid w:val="008C1331"/>
    <w:rsid w:val="008C21D1"/>
    <w:rsid w:val="008C3D66"/>
    <w:rsid w:val="008C66B7"/>
    <w:rsid w:val="008C7324"/>
    <w:rsid w:val="008D16AC"/>
    <w:rsid w:val="008D1CAA"/>
    <w:rsid w:val="008D3FB6"/>
    <w:rsid w:val="008D68CA"/>
    <w:rsid w:val="008D6ABC"/>
    <w:rsid w:val="008E0E12"/>
    <w:rsid w:val="008E5441"/>
    <w:rsid w:val="008E54C4"/>
    <w:rsid w:val="008F0829"/>
    <w:rsid w:val="008F1CB5"/>
    <w:rsid w:val="008F3690"/>
    <w:rsid w:val="0090131C"/>
    <w:rsid w:val="00901AA4"/>
    <w:rsid w:val="00901D11"/>
    <w:rsid w:val="00904AF9"/>
    <w:rsid w:val="00907567"/>
    <w:rsid w:val="00907AD0"/>
    <w:rsid w:val="00910061"/>
    <w:rsid w:val="00910CA1"/>
    <w:rsid w:val="009120F7"/>
    <w:rsid w:val="00912BD7"/>
    <w:rsid w:val="0091433B"/>
    <w:rsid w:val="009162D5"/>
    <w:rsid w:val="00917BE2"/>
    <w:rsid w:val="00920838"/>
    <w:rsid w:val="009222A2"/>
    <w:rsid w:val="00924B3B"/>
    <w:rsid w:val="009253A0"/>
    <w:rsid w:val="00926680"/>
    <w:rsid w:val="00926A4A"/>
    <w:rsid w:val="00927C17"/>
    <w:rsid w:val="00930820"/>
    <w:rsid w:val="0093184C"/>
    <w:rsid w:val="00931E52"/>
    <w:rsid w:val="009326A9"/>
    <w:rsid w:val="00932845"/>
    <w:rsid w:val="009361F9"/>
    <w:rsid w:val="00936C67"/>
    <w:rsid w:val="00937A01"/>
    <w:rsid w:val="00940436"/>
    <w:rsid w:val="009413B3"/>
    <w:rsid w:val="0094144B"/>
    <w:rsid w:val="00941ADA"/>
    <w:rsid w:val="00941F14"/>
    <w:rsid w:val="0094423B"/>
    <w:rsid w:val="00945539"/>
    <w:rsid w:val="0095267D"/>
    <w:rsid w:val="00955375"/>
    <w:rsid w:val="00957961"/>
    <w:rsid w:val="00963F25"/>
    <w:rsid w:val="00964D40"/>
    <w:rsid w:val="00966E68"/>
    <w:rsid w:val="00973D0D"/>
    <w:rsid w:val="009741AC"/>
    <w:rsid w:val="009760EC"/>
    <w:rsid w:val="0098092D"/>
    <w:rsid w:val="009811CD"/>
    <w:rsid w:val="00982241"/>
    <w:rsid w:val="009826B5"/>
    <w:rsid w:val="00982F7C"/>
    <w:rsid w:val="00983118"/>
    <w:rsid w:val="00984B77"/>
    <w:rsid w:val="00986331"/>
    <w:rsid w:val="00986BB1"/>
    <w:rsid w:val="0098731B"/>
    <w:rsid w:val="009878DD"/>
    <w:rsid w:val="00992D59"/>
    <w:rsid w:val="00994C2E"/>
    <w:rsid w:val="009963D8"/>
    <w:rsid w:val="00996501"/>
    <w:rsid w:val="009A0813"/>
    <w:rsid w:val="009A1DFF"/>
    <w:rsid w:val="009A2AA1"/>
    <w:rsid w:val="009A3B33"/>
    <w:rsid w:val="009A61EE"/>
    <w:rsid w:val="009B10BC"/>
    <w:rsid w:val="009B1D60"/>
    <w:rsid w:val="009B20EA"/>
    <w:rsid w:val="009B4235"/>
    <w:rsid w:val="009B5576"/>
    <w:rsid w:val="009B7094"/>
    <w:rsid w:val="009B72C9"/>
    <w:rsid w:val="009C167E"/>
    <w:rsid w:val="009C3DAB"/>
    <w:rsid w:val="009C468C"/>
    <w:rsid w:val="009C7626"/>
    <w:rsid w:val="009C7A0E"/>
    <w:rsid w:val="009D0733"/>
    <w:rsid w:val="009D090D"/>
    <w:rsid w:val="009D1C7C"/>
    <w:rsid w:val="009D446A"/>
    <w:rsid w:val="009D7357"/>
    <w:rsid w:val="009E3856"/>
    <w:rsid w:val="009E7055"/>
    <w:rsid w:val="009F0FA7"/>
    <w:rsid w:val="009F11EA"/>
    <w:rsid w:val="009F15DF"/>
    <w:rsid w:val="009F2394"/>
    <w:rsid w:val="00A02E8D"/>
    <w:rsid w:val="00A0323E"/>
    <w:rsid w:val="00A052F1"/>
    <w:rsid w:val="00A05528"/>
    <w:rsid w:val="00A101F6"/>
    <w:rsid w:val="00A121A7"/>
    <w:rsid w:val="00A121F2"/>
    <w:rsid w:val="00A12C6A"/>
    <w:rsid w:val="00A13E15"/>
    <w:rsid w:val="00A1461F"/>
    <w:rsid w:val="00A168A5"/>
    <w:rsid w:val="00A17D6A"/>
    <w:rsid w:val="00A237AF"/>
    <w:rsid w:val="00A25363"/>
    <w:rsid w:val="00A26867"/>
    <w:rsid w:val="00A26B8C"/>
    <w:rsid w:val="00A33723"/>
    <w:rsid w:val="00A33A3F"/>
    <w:rsid w:val="00A34DDB"/>
    <w:rsid w:val="00A35007"/>
    <w:rsid w:val="00A3506D"/>
    <w:rsid w:val="00A36710"/>
    <w:rsid w:val="00A36A68"/>
    <w:rsid w:val="00A40CA4"/>
    <w:rsid w:val="00A4117B"/>
    <w:rsid w:val="00A4162E"/>
    <w:rsid w:val="00A424D5"/>
    <w:rsid w:val="00A437EB"/>
    <w:rsid w:val="00A4484A"/>
    <w:rsid w:val="00A44B35"/>
    <w:rsid w:val="00A46093"/>
    <w:rsid w:val="00A46633"/>
    <w:rsid w:val="00A50778"/>
    <w:rsid w:val="00A5104C"/>
    <w:rsid w:val="00A51858"/>
    <w:rsid w:val="00A5204B"/>
    <w:rsid w:val="00A56933"/>
    <w:rsid w:val="00A573E5"/>
    <w:rsid w:val="00A63A24"/>
    <w:rsid w:val="00A66C73"/>
    <w:rsid w:val="00A671F4"/>
    <w:rsid w:val="00A7027E"/>
    <w:rsid w:val="00A70293"/>
    <w:rsid w:val="00A708D7"/>
    <w:rsid w:val="00A70EE6"/>
    <w:rsid w:val="00A71BEE"/>
    <w:rsid w:val="00A74DEB"/>
    <w:rsid w:val="00A82122"/>
    <w:rsid w:val="00A868C6"/>
    <w:rsid w:val="00A87CCB"/>
    <w:rsid w:val="00A9041B"/>
    <w:rsid w:val="00A91D87"/>
    <w:rsid w:val="00A97A4F"/>
    <w:rsid w:val="00A97B0D"/>
    <w:rsid w:val="00AA02A4"/>
    <w:rsid w:val="00AA4E7C"/>
    <w:rsid w:val="00AA6A32"/>
    <w:rsid w:val="00AB0578"/>
    <w:rsid w:val="00AB0A6D"/>
    <w:rsid w:val="00AB11A9"/>
    <w:rsid w:val="00AB1CD5"/>
    <w:rsid w:val="00AB24CD"/>
    <w:rsid w:val="00AB2CF0"/>
    <w:rsid w:val="00AB59FA"/>
    <w:rsid w:val="00AC26ED"/>
    <w:rsid w:val="00AC2F74"/>
    <w:rsid w:val="00AC5366"/>
    <w:rsid w:val="00AC66A3"/>
    <w:rsid w:val="00AC679E"/>
    <w:rsid w:val="00AC7C67"/>
    <w:rsid w:val="00AD0C78"/>
    <w:rsid w:val="00AD0EC9"/>
    <w:rsid w:val="00AD1D85"/>
    <w:rsid w:val="00AD49BB"/>
    <w:rsid w:val="00AD4C2A"/>
    <w:rsid w:val="00AD5FCE"/>
    <w:rsid w:val="00AD64C5"/>
    <w:rsid w:val="00AE0564"/>
    <w:rsid w:val="00AE0E21"/>
    <w:rsid w:val="00AE141D"/>
    <w:rsid w:val="00AE29D5"/>
    <w:rsid w:val="00AE4E7C"/>
    <w:rsid w:val="00AE582F"/>
    <w:rsid w:val="00AF131C"/>
    <w:rsid w:val="00AF15FD"/>
    <w:rsid w:val="00AF3832"/>
    <w:rsid w:val="00AF4C4A"/>
    <w:rsid w:val="00AF5EBE"/>
    <w:rsid w:val="00B0178D"/>
    <w:rsid w:val="00B020E3"/>
    <w:rsid w:val="00B04534"/>
    <w:rsid w:val="00B062A3"/>
    <w:rsid w:val="00B07BF5"/>
    <w:rsid w:val="00B10C3C"/>
    <w:rsid w:val="00B11BBD"/>
    <w:rsid w:val="00B12137"/>
    <w:rsid w:val="00B128C4"/>
    <w:rsid w:val="00B16288"/>
    <w:rsid w:val="00B1636A"/>
    <w:rsid w:val="00B212CC"/>
    <w:rsid w:val="00B22EB1"/>
    <w:rsid w:val="00B237B0"/>
    <w:rsid w:val="00B265D6"/>
    <w:rsid w:val="00B30AD9"/>
    <w:rsid w:val="00B33757"/>
    <w:rsid w:val="00B421F2"/>
    <w:rsid w:val="00B423A3"/>
    <w:rsid w:val="00B443E4"/>
    <w:rsid w:val="00B50CB7"/>
    <w:rsid w:val="00B52C37"/>
    <w:rsid w:val="00B54D13"/>
    <w:rsid w:val="00B572B0"/>
    <w:rsid w:val="00B57744"/>
    <w:rsid w:val="00B57CF1"/>
    <w:rsid w:val="00B62F06"/>
    <w:rsid w:val="00B63065"/>
    <w:rsid w:val="00B63E81"/>
    <w:rsid w:val="00B6457C"/>
    <w:rsid w:val="00B65A89"/>
    <w:rsid w:val="00B66407"/>
    <w:rsid w:val="00B67C3E"/>
    <w:rsid w:val="00B67E58"/>
    <w:rsid w:val="00B713A5"/>
    <w:rsid w:val="00B71EBC"/>
    <w:rsid w:val="00B72579"/>
    <w:rsid w:val="00B75609"/>
    <w:rsid w:val="00B77006"/>
    <w:rsid w:val="00B771F1"/>
    <w:rsid w:val="00B77E24"/>
    <w:rsid w:val="00B8016D"/>
    <w:rsid w:val="00B80635"/>
    <w:rsid w:val="00B830FF"/>
    <w:rsid w:val="00B85688"/>
    <w:rsid w:val="00B8613A"/>
    <w:rsid w:val="00B86853"/>
    <w:rsid w:val="00B9059B"/>
    <w:rsid w:val="00B90DE9"/>
    <w:rsid w:val="00B91AF4"/>
    <w:rsid w:val="00B9260A"/>
    <w:rsid w:val="00B92D96"/>
    <w:rsid w:val="00B93EE4"/>
    <w:rsid w:val="00BA2A7B"/>
    <w:rsid w:val="00BA2F3D"/>
    <w:rsid w:val="00BA33F9"/>
    <w:rsid w:val="00BA5DD9"/>
    <w:rsid w:val="00BA6339"/>
    <w:rsid w:val="00BA6C50"/>
    <w:rsid w:val="00BA6CF5"/>
    <w:rsid w:val="00BB1F88"/>
    <w:rsid w:val="00BB27D4"/>
    <w:rsid w:val="00BC0BE2"/>
    <w:rsid w:val="00BC3869"/>
    <w:rsid w:val="00BC3C21"/>
    <w:rsid w:val="00BC6D3D"/>
    <w:rsid w:val="00BC7EE2"/>
    <w:rsid w:val="00BD51EA"/>
    <w:rsid w:val="00BD7027"/>
    <w:rsid w:val="00BD7E69"/>
    <w:rsid w:val="00BE0C6D"/>
    <w:rsid w:val="00BE21AF"/>
    <w:rsid w:val="00BE290A"/>
    <w:rsid w:val="00BE3C1E"/>
    <w:rsid w:val="00BE5A7A"/>
    <w:rsid w:val="00BE6A86"/>
    <w:rsid w:val="00BE6F0C"/>
    <w:rsid w:val="00BF023C"/>
    <w:rsid w:val="00BF0B93"/>
    <w:rsid w:val="00BF20B8"/>
    <w:rsid w:val="00BF2E57"/>
    <w:rsid w:val="00BF3CCD"/>
    <w:rsid w:val="00BF4BED"/>
    <w:rsid w:val="00BF4E00"/>
    <w:rsid w:val="00BF6084"/>
    <w:rsid w:val="00C02FC5"/>
    <w:rsid w:val="00C03123"/>
    <w:rsid w:val="00C03BA0"/>
    <w:rsid w:val="00C03D4D"/>
    <w:rsid w:val="00C04D8F"/>
    <w:rsid w:val="00C060C8"/>
    <w:rsid w:val="00C1061A"/>
    <w:rsid w:val="00C11510"/>
    <w:rsid w:val="00C12771"/>
    <w:rsid w:val="00C13BF4"/>
    <w:rsid w:val="00C1414A"/>
    <w:rsid w:val="00C14E98"/>
    <w:rsid w:val="00C161AF"/>
    <w:rsid w:val="00C21AFF"/>
    <w:rsid w:val="00C22F1E"/>
    <w:rsid w:val="00C2334C"/>
    <w:rsid w:val="00C246CD"/>
    <w:rsid w:val="00C3473D"/>
    <w:rsid w:val="00C415A5"/>
    <w:rsid w:val="00C42314"/>
    <w:rsid w:val="00C42817"/>
    <w:rsid w:val="00C43A9A"/>
    <w:rsid w:val="00C43BC7"/>
    <w:rsid w:val="00C441D1"/>
    <w:rsid w:val="00C46551"/>
    <w:rsid w:val="00C50C27"/>
    <w:rsid w:val="00C528BE"/>
    <w:rsid w:val="00C54941"/>
    <w:rsid w:val="00C55D5E"/>
    <w:rsid w:val="00C56E13"/>
    <w:rsid w:val="00C571BE"/>
    <w:rsid w:val="00C62EBF"/>
    <w:rsid w:val="00C63A91"/>
    <w:rsid w:val="00C65362"/>
    <w:rsid w:val="00C65B92"/>
    <w:rsid w:val="00C66660"/>
    <w:rsid w:val="00C669A4"/>
    <w:rsid w:val="00C66E7F"/>
    <w:rsid w:val="00C6776A"/>
    <w:rsid w:val="00C71C28"/>
    <w:rsid w:val="00C745E5"/>
    <w:rsid w:val="00C74966"/>
    <w:rsid w:val="00C75AD5"/>
    <w:rsid w:val="00C77F3F"/>
    <w:rsid w:val="00C80ABB"/>
    <w:rsid w:val="00C8210E"/>
    <w:rsid w:val="00C90E36"/>
    <w:rsid w:val="00C90F5C"/>
    <w:rsid w:val="00C93D7C"/>
    <w:rsid w:val="00C9532B"/>
    <w:rsid w:val="00C95956"/>
    <w:rsid w:val="00C95C71"/>
    <w:rsid w:val="00C9711E"/>
    <w:rsid w:val="00CA0D19"/>
    <w:rsid w:val="00CA43DD"/>
    <w:rsid w:val="00CA77CC"/>
    <w:rsid w:val="00CA7DC6"/>
    <w:rsid w:val="00CB0FFC"/>
    <w:rsid w:val="00CB2A8E"/>
    <w:rsid w:val="00CB4A8F"/>
    <w:rsid w:val="00CB542C"/>
    <w:rsid w:val="00CB5C0D"/>
    <w:rsid w:val="00CC2351"/>
    <w:rsid w:val="00CC6579"/>
    <w:rsid w:val="00CD0AA7"/>
    <w:rsid w:val="00CD18F7"/>
    <w:rsid w:val="00CD3906"/>
    <w:rsid w:val="00CD5901"/>
    <w:rsid w:val="00CD5D1F"/>
    <w:rsid w:val="00CE3DCA"/>
    <w:rsid w:val="00CE4577"/>
    <w:rsid w:val="00CE5537"/>
    <w:rsid w:val="00CE5F0A"/>
    <w:rsid w:val="00CF07CD"/>
    <w:rsid w:val="00CF154C"/>
    <w:rsid w:val="00CF17AA"/>
    <w:rsid w:val="00CF182D"/>
    <w:rsid w:val="00CF1B56"/>
    <w:rsid w:val="00CF2403"/>
    <w:rsid w:val="00CF255E"/>
    <w:rsid w:val="00CF6780"/>
    <w:rsid w:val="00CF692A"/>
    <w:rsid w:val="00D00077"/>
    <w:rsid w:val="00D00E12"/>
    <w:rsid w:val="00D011A6"/>
    <w:rsid w:val="00D01523"/>
    <w:rsid w:val="00D03501"/>
    <w:rsid w:val="00D03863"/>
    <w:rsid w:val="00D03BAB"/>
    <w:rsid w:val="00D04E88"/>
    <w:rsid w:val="00D05496"/>
    <w:rsid w:val="00D069F1"/>
    <w:rsid w:val="00D10835"/>
    <w:rsid w:val="00D1214C"/>
    <w:rsid w:val="00D14C19"/>
    <w:rsid w:val="00D16E8D"/>
    <w:rsid w:val="00D214C3"/>
    <w:rsid w:val="00D235E1"/>
    <w:rsid w:val="00D2419F"/>
    <w:rsid w:val="00D242A8"/>
    <w:rsid w:val="00D30C09"/>
    <w:rsid w:val="00D44D12"/>
    <w:rsid w:val="00D45BA2"/>
    <w:rsid w:val="00D45CA2"/>
    <w:rsid w:val="00D46CE7"/>
    <w:rsid w:val="00D475C4"/>
    <w:rsid w:val="00D55004"/>
    <w:rsid w:val="00D55466"/>
    <w:rsid w:val="00D61E37"/>
    <w:rsid w:val="00D6696F"/>
    <w:rsid w:val="00D6741C"/>
    <w:rsid w:val="00D67559"/>
    <w:rsid w:val="00D703FA"/>
    <w:rsid w:val="00D72BEB"/>
    <w:rsid w:val="00D732A3"/>
    <w:rsid w:val="00D739DF"/>
    <w:rsid w:val="00D764AA"/>
    <w:rsid w:val="00D7742C"/>
    <w:rsid w:val="00D84221"/>
    <w:rsid w:val="00D85962"/>
    <w:rsid w:val="00D865C8"/>
    <w:rsid w:val="00D86E40"/>
    <w:rsid w:val="00D87962"/>
    <w:rsid w:val="00D87C73"/>
    <w:rsid w:val="00D90796"/>
    <w:rsid w:val="00D9094F"/>
    <w:rsid w:val="00D90C48"/>
    <w:rsid w:val="00D91023"/>
    <w:rsid w:val="00D91D9C"/>
    <w:rsid w:val="00D9358E"/>
    <w:rsid w:val="00D9402D"/>
    <w:rsid w:val="00DA2058"/>
    <w:rsid w:val="00DA237C"/>
    <w:rsid w:val="00DA4768"/>
    <w:rsid w:val="00DA4A87"/>
    <w:rsid w:val="00DA7444"/>
    <w:rsid w:val="00DB0084"/>
    <w:rsid w:val="00DB2AA4"/>
    <w:rsid w:val="00DB4EA1"/>
    <w:rsid w:val="00DB673A"/>
    <w:rsid w:val="00DC033F"/>
    <w:rsid w:val="00DC04E6"/>
    <w:rsid w:val="00DC0D16"/>
    <w:rsid w:val="00DC500F"/>
    <w:rsid w:val="00DC72D0"/>
    <w:rsid w:val="00DC7AFD"/>
    <w:rsid w:val="00DC7F71"/>
    <w:rsid w:val="00DD0B85"/>
    <w:rsid w:val="00DD0DE1"/>
    <w:rsid w:val="00DD2719"/>
    <w:rsid w:val="00DD2E9F"/>
    <w:rsid w:val="00DD2F14"/>
    <w:rsid w:val="00DD33EB"/>
    <w:rsid w:val="00DD3C86"/>
    <w:rsid w:val="00DD4920"/>
    <w:rsid w:val="00DD4C5B"/>
    <w:rsid w:val="00DD5150"/>
    <w:rsid w:val="00DE2839"/>
    <w:rsid w:val="00DE2A16"/>
    <w:rsid w:val="00DE3ECE"/>
    <w:rsid w:val="00DE5ED7"/>
    <w:rsid w:val="00DE7788"/>
    <w:rsid w:val="00DF1889"/>
    <w:rsid w:val="00DF36A9"/>
    <w:rsid w:val="00DF4065"/>
    <w:rsid w:val="00DF49D9"/>
    <w:rsid w:val="00E013F8"/>
    <w:rsid w:val="00E02546"/>
    <w:rsid w:val="00E02C69"/>
    <w:rsid w:val="00E0356C"/>
    <w:rsid w:val="00E05F63"/>
    <w:rsid w:val="00E06932"/>
    <w:rsid w:val="00E078F7"/>
    <w:rsid w:val="00E07B55"/>
    <w:rsid w:val="00E11359"/>
    <w:rsid w:val="00E123AF"/>
    <w:rsid w:val="00E13232"/>
    <w:rsid w:val="00E140EB"/>
    <w:rsid w:val="00E14D65"/>
    <w:rsid w:val="00E16B46"/>
    <w:rsid w:val="00E17FC5"/>
    <w:rsid w:val="00E2061F"/>
    <w:rsid w:val="00E21101"/>
    <w:rsid w:val="00E211FD"/>
    <w:rsid w:val="00E2442E"/>
    <w:rsid w:val="00E2493D"/>
    <w:rsid w:val="00E266EA"/>
    <w:rsid w:val="00E27B0D"/>
    <w:rsid w:val="00E44C07"/>
    <w:rsid w:val="00E4517F"/>
    <w:rsid w:val="00E4557F"/>
    <w:rsid w:val="00E5209B"/>
    <w:rsid w:val="00E52C55"/>
    <w:rsid w:val="00E52E43"/>
    <w:rsid w:val="00E56796"/>
    <w:rsid w:val="00E56C1F"/>
    <w:rsid w:val="00E5775A"/>
    <w:rsid w:val="00E60890"/>
    <w:rsid w:val="00E62D46"/>
    <w:rsid w:val="00E63B4B"/>
    <w:rsid w:val="00E64BF9"/>
    <w:rsid w:val="00E6773E"/>
    <w:rsid w:val="00E707A8"/>
    <w:rsid w:val="00E740BC"/>
    <w:rsid w:val="00E752C7"/>
    <w:rsid w:val="00E76E32"/>
    <w:rsid w:val="00E83668"/>
    <w:rsid w:val="00E84106"/>
    <w:rsid w:val="00E845ED"/>
    <w:rsid w:val="00E857DF"/>
    <w:rsid w:val="00E861F5"/>
    <w:rsid w:val="00E8657B"/>
    <w:rsid w:val="00E90854"/>
    <w:rsid w:val="00E91F05"/>
    <w:rsid w:val="00E932DF"/>
    <w:rsid w:val="00E93527"/>
    <w:rsid w:val="00EA02AB"/>
    <w:rsid w:val="00EA0B68"/>
    <w:rsid w:val="00EA0FBA"/>
    <w:rsid w:val="00EA19A6"/>
    <w:rsid w:val="00EA23EB"/>
    <w:rsid w:val="00EA2998"/>
    <w:rsid w:val="00EA48ED"/>
    <w:rsid w:val="00EA5166"/>
    <w:rsid w:val="00EA58B8"/>
    <w:rsid w:val="00EA5A38"/>
    <w:rsid w:val="00EA6C96"/>
    <w:rsid w:val="00EA72B7"/>
    <w:rsid w:val="00EA7B19"/>
    <w:rsid w:val="00EB0138"/>
    <w:rsid w:val="00EB0FE8"/>
    <w:rsid w:val="00EB1C00"/>
    <w:rsid w:val="00EB26B1"/>
    <w:rsid w:val="00EB2F01"/>
    <w:rsid w:val="00EC00CB"/>
    <w:rsid w:val="00EC10D5"/>
    <w:rsid w:val="00EC12CF"/>
    <w:rsid w:val="00EC1B35"/>
    <w:rsid w:val="00EC4652"/>
    <w:rsid w:val="00EC568C"/>
    <w:rsid w:val="00EC63CC"/>
    <w:rsid w:val="00ED3C04"/>
    <w:rsid w:val="00ED4FFE"/>
    <w:rsid w:val="00ED7B21"/>
    <w:rsid w:val="00EE0768"/>
    <w:rsid w:val="00EE0F56"/>
    <w:rsid w:val="00EE112F"/>
    <w:rsid w:val="00EE122A"/>
    <w:rsid w:val="00EE1A18"/>
    <w:rsid w:val="00EE2BEF"/>
    <w:rsid w:val="00EE4BE6"/>
    <w:rsid w:val="00EE4FE3"/>
    <w:rsid w:val="00EE75AF"/>
    <w:rsid w:val="00EE79F3"/>
    <w:rsid w:val="00EE7C49"/>
    <w:rsid w:val="00EF068D"/>
    <w:rsid w:val="00EF076A"/>
    <w:rsid w:val="00EF1849"/>
    <w:rsid w:val="00EF4716"/>
    <w:rsid w:val="00EF4A48"/>
    <w:rsid w:val="00EF5A1D"/>
    <w:rsid w:val="00EF6502"/>
    <w:rsid w:val="00EF68B4"/>
    <w:rsid w:val="00F015CC"/>
    <w:rsid w:val="00F038AC"/>
    <w:rsid w:val="00F07328"/>
    <w:rsid w:val="00F109C9"/>
    <w:rsid w:val="00F10AAA"/>
    <w:rsid w:val="00F16913"/>
    <w:rsid w:val="00F20C2E"/>
    <w:rsid w:val="00F2142B"/>
    <w:rsid w:val="00F221A3"/>
    <w:rsid w:val="00F2269D"/>
    <w:rsid w:val="00F2421E"/>
    <w:rsid w:val="00F25835"/>
    <w:rsid w:val="00F25AD8"/>
    <w:rsid w:val="00F25E40"/>
    <w:rsid w:val="00F2605C"/>
    <w:rsid w:val="00F27FB9"/>
    <w:rsid w:val="00F3075D"/>
    <w:rsid w:val="00F3410F"/>
    <w:rsid w:val="00F34E0C"/>
    <w:rsid w:val="00F356F6"/>
    <w:rsid w:val="00F35C3C"/>
    <w:rsid w:val="00F36453"/>
    <w:rsid w:val="00F4094A"/>
    <w:rsid w:val="00F40C58"/>
    <w:rsid w:val="00F43F00"/>
    <w:rsid w:val="00F45493"/>
    <w:rsid w:val="00F456E4"/>
    <w:rsid w:val="00F465F5"/>
    <w:rsid w:val="00F51913"/>
    <w:rsid w:val="00F5208F"/>
    <w:rsid w:val="00F5222E"/>
    <w:rsid w:val="00F535AF"/>
    <w:rsid w:val="00F53ED8"/>
    <w:rsid w:val="00F56674"/>
    <w:rsid w:val="00F57AE0"/>
    <w:rsid w:val="00F62928"/>
    <w:rsid w:val="00F6747C"/>
    <w:rsid w:val="00F67658"/>
    <w:rsid w:val="00F67E65"/>
    <w:rsid w:val="00F72DD7"/>
    <w:rsid w:val="00F7351F"/>
    <w:rsid w:val="00F75232"/>
    <w:rsid w:val="00F757E8"/>
    <w:rsid w:val="00F7621C"/>
    <w:rsid w:val="00F772A2"/>
    <w:rsid w:val="00F845A0"/>
    <w:rsid w:val="00F85066"/>
    <w:rsid w:val="00F85BEB"/>
    <w:rsid w:val="00F861B7"/>
    <w:rsid w:val="00F864AF"/>
    <w:rsid w:val="00F960E3"/>
    <w:rsid w:val="00FA09BD"/>
    <w:rsid w:val="00FA12E0"/>
    <w:rsid w:val="00FA499F"/>
    <w:rsid w:val="00FA4A67"/>
    <w:rsid w:val="00FA5847"/>
    <w:rsid w:val="00FA5D31"/>
    <w:rsid w:val="00FA74EB"/>
    <w:rsid w:val="00FA7A3E"/>
    <w:rsid w:val="00FB06FC"/>
    <w:rsid w:val="00FB08E1"/>
    <w:rsid w:val="00FB0C41"/>
    <w:rsid w:val="00FB202E"/>
    <w:rsid w:val="00FB2722"/>
    <w:rsid w:val="00FB4F04"/>
    <w:rsid w:val="00FB74F2"/>
    <w:rsid w:val="00FC32F0"/>
    <w:rsid w:val="00FC5AD0"/>
    <w:rsid w:val="00FC6C88"/>
    <w:rsid w:val="00FC7B78"/>
    <w:rsid w:val="00FD1CE9"/>
    <w:rsid w:val="00FD21CF"/>
    <w:rsid w:val="00FD4B87"/>
    <w:rsid w:val="00FD4EB5"/>
    <w:rsid w:val="00FD6D9A"/>
    <w:rsid w:val="00FD7941"/>
    <w:rsid w:val="00FE018E"/>
    <w:rsid w:val="00FE69CF"/>
    <w:rsid w:val="00FF0CB0"/>
    <w:rsid w:val="00FF0D85"/>
    <w:rsid w:val="00FF1419"/>
    <w:rsid w:val="00FF19EF"/>
    <w:rsid w:val="00FF4070"/>
    <w:rsid w:val="00FF4FA9"/>
    <w:rsid w:val="00FF5BD8"/>
    <w:rsid w:val="00FF6B1F"/>
    <w:rsid w:val="00FF711F"/>
    <w:rsid w:val="00FF79B8"/>
    <w:rsid w:val="0383D86F"/>
    <w:rsid w:val="1A81C2DC"/>
    <w:rsid w:val="23F3A115"/>
    <w:rsid w:val="245E3BE8"/>
    <w:rsid w:val="2B42173F"/>
    <w:rsid w:val="34A8CBE9"/>
    <w:rsid w:val="352B50CB"/>
    <w:rsid w:val="3A7767D3"/>
    <w:rsid w:val="43017B39"/>
    <w:rsid w:val="46E9407E"/>
    <w:rsid w:val="478CD7CA"/>
    <w:rsid w:val="5F1D9930"/>
    <w:rsid w:val="608D95C0"/>
    <w:rsid w:val="6B7EA587"/>
    <w:rsid w:val="6BB7A595"/>
    <w:rsid w:val="79C4009C"/>
    <w:rsid w:val="7B9A72F9"/>
    <w:rsid w:val="7C369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5D9EA"/>
  <w15:chartTrackingRefBased/>
  <w15:docId w15:val="{D268D4B2-0D20-4075-9938-5FC1DE237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8CA"/>
    <w:pPr>
      <w:spacing w:after="0" w:line="360" w:lineRule="auto"/>
    </w:pPr>
    <w:rPr>
      <w:rFonts w:ascii="Calibri" w:eastAsia="Times New Roman" w:hAnsi="Calibri" w:cs="Times New Roman"/>
      <w:kern w:val="0"/>
      <w:sz w:val="24"/>
      <w:szCs w:val="24"/>
      <w:lang w:val="en-GB" w:eastAsia="en-GB"/>
      <w14:ligatures w14:val="none"/>
    </w:rPr>
  </w:style>
  <w:style w:type="paragraph" w:styleId="Heading1">
    <w:name w:val="heading 1"/>
    <w:basedOn w:val="Normal"/>
    <w:link w:val="Heading1Char"/>
    <w:uiPriority w:val="9"/>
    <w:qFormat/>
    <w:rsid w:val="00BF6084"/>
    <w:pPr>
      <w:spacing w:before="100" w:beforeAutospacing="1" w:after="100" w:afterAutospacing="1"/>
      <w:outlineLvl w:val="0"/>
    </w:pPr>
    <w:rPr>
      <w:rFonts w:asciiTheme="minorHAnsi" w:hAnsiTheme="minorHAnsi"/>
      <w:b/>
      <w:bCs/>
      <w:kern w:val="36"/>
      <w:szCs w:val="48"/>
    </w:rPr>
  </w:style>
  <w:style w:type="paragraph" w:styleId="Heading2">
    <w:name w:val="heading 2"/>
    <w:basedOn w:val="Normal"/>
    <w:next w:val="Normal"/>
    <w:link w:val="Heading2Char"/>
    <w:uiPriority w:val="9"/>
    <w:unhideWhenUsed/>
    <w:qFormat/>
    <w:rsid w:val="00C02FC5"/>
    <w:pPr>
      <w:keepNext/>
      <w:keepLines/>
      <w:spacing w:before="40"/>
      <w:outlineLvl w:val="1"/>
    </w:pPr>
    <w:rPr>
      <w:rFonts w:asciiTheme="minorHAnsi" w:eastAsiaTheme="majorEastAsia" w:hAnsiTheme="minorHAnsi" w:cstheme="majorBidi"/>
      <w:b/>
      <w:szCs w:val="26"/>
    </w:rPr>
  </w:style>
  <w:style w:type="paragraph" w:styleId="Heading3">
    <w:name w:val="heading 3"/>
    <w:basedOn w:val="Normal"/>
    <w:next w:val="Normal"/>
    <w:link w:val="Heading3Char"/>
    <w:uiPriority w:val="9"/>
    <w:unhideWhenUsed/>
    <w:qFormat/>
    <w:rsid w:val="00380D0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6084"/>
    <w:rPr>
      <w:rFonts w:eastAsia="Times New Roman" w:cs="Times New Roman"/>
      <w:b/>
      <w:bCs/>
      <w:kern w:val="36"/>
      <w:sz w:val="24"/>
      <w:szCs w:val="48"/>
      <w:lang w:val="en-GB" w:eastAsia="en-GB"/>
      <w14:ligatures w14:val="none"/>
    </w:rPr>
  </w:style>
  <w:style w:type="character" w:customStyle="1" w:styleId="Heading2Char">
    <w:name w:val="Heading 2 Char"/>
    <w:basedOn w:val="DefaultParagraphFont"/>
    <w:link w:val="Heading2"/>
    <w:uiPriority w:val="9"/>
    <w:rsid w:val="00C02FC5"/>
    <w:rPr>
      <w:rFonts w:eastAsiaTheme="majorEastAsia" w:cstheme="majorBidi"/>
      <w:b/>
      <w:kern w:val="0"/>
      <w:sz w:val="24"/>
      <w:szCs w:val="26"/>
      <w:lang w:val="en-GB" w:eastAsia="en-GB"/>
      <w14:ligatures w14:val="none"/>
    </w:rPr>
  </w:style>
  <w:style w:type="paragraph" w:customStyle="1" w:styleId="Default">
    <w:name w:val="Default"/>
    <w:rsid w:val="00EE4FE3"/>
    <w:pPr>
      <w:autoSpaceDE w:val="0"/>
      <w:autoSpaceDN w:val="0"/>
      <w:adjustRightInd w:val="0"/>
      <w:spacing w:after="0" w:line="240" w:lineRule="auto"/>
    </w:pPr>
    <w:rPr>
      <w:rFonts w:ascii="Calibri" w:eastAsia="Calibri" w:hAnsi="Calibri" w:cs="Calibri"/>
      <w:color w:val="000000"/>
      <w:kern w:val="0"/>
      <w:sz w:val="24"/>
      <w:szCs w:val="24"/>
      <w:lang w:val="en-GB" w:eastAsia="en-ZA"/>
      <w14:ligatures w14:val="none"/>
    </w:rPr>
  </w:style>
  <w:style w:type="paragraph" w:styleId="ListParagraph">
    <w:name w:val="List Paragraph"/>
    <w:aliases w:val="Lista viñetas,Akapit z listą,Elenco a colori - Colore 11,Bullet List,Listenabsatz 2,Παράγραφος λίστας1,Bullet point,Light List - Accent 51,Lista 1,body 2,lp1,lp11,Viñetas (Inicio Parrafo),3 Txt tabla"/>
    <w:basedOn w:val="Normal"/>
    <w:link w:val="ListParagraphChar"/>
    <w:uiPriority w:val="34"/>
    <w:qFormat/>
    <w:rsid w:val="00EE4FE3"/>
    <w:pPr>
      <w:ind w:left="720"/>
      <w:contextualSpacing/>
    </w:pPr>
  </w:style>
  <w:style w:type="character" w:styleId="CommentReference">
    <w:name w:val="annotation reference"/>
    <w:basedOn w:val="DefaultParagraphFont"/>
    <w:uiPriority w:val="99"/>
    <w:semiHidden/>
    <w:unhideWhenUsed/>
    <w:rsid w:val="00EE4FE3"/>
    <w:rPr>
      <w:sz w:val="16"/>
      <w:szCs w:val="16"/>
    </w:rPr>
  </w:style>
  <w:style w:type="paragraph" w:styleId="CommentText">
    <w:name w:val="annotation text"/>
    <w:basedOn w:val="Normal"/>
    <w:link w:val="CommentTextChar"/>
    <w:uiPriority w:val="99"/>
    <w:unhideWhenUsed/>
    <w:rsid w:val="00EE4FE3"/>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EE4FE3"/>
    <w:rPr>
      <w:kern w:val="0"/>
      <w:sz w:val="20"/>
      <w:szCs w:val="20"/>
      <w:lang w:val="en-US"/>
      <w14:ligatures w14:val="none"/>
    </w:rPr>
  </w:style>
  <w:style w:type="paragraph" w:customStyle="1" w:styleId="Directionssub">
    <w:name w:val="Directions (sub)"/>
    <w:basedOn w:val="Normal"/>
    <w:qFormat/>
    <w:rsid w:val="00EE4FE3"/>
    <w:pPr>
      <w:autoSpaceDE w:val="0"/>
      <w:autoSpaceDN w:val="0"/>
      <w:adjustRightInd w:val="0"/>
      <w:spacing w:before="200" w:after="200"/>
      <w:ind w:left="360"/>
      <w:jc w:val="both"/>
    </w:pPr>
    <w:rPr>
      <w:rFonts w:cs="Arial"/>
      <w:i/>
      <w:color w:val="595959"/>
      <w:lang w:val="en-CA" w:eastAsia="en-CA"/>
    </w:rPr>
  </w:style>
  <w:style w:type="paragraph" w:styleId="CommentSubject">
    <w:name w:val="annotation subject"/>
    <w:basedOn w:val="CommentText"/>
    <w:next w:val="CommentText"/>
    <w:link w:val="CommentSubjectChar"/>
    <w:uiPriority w:val="99"/>
    <w:semiHidden/>
    <w:unhideWhenUsed/>
    <w:rsid w:val="00266F82"/>
    <w:pPr>
      <w:spacing w:after="0"/>
    </w:pPr>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uiPriority w:val="99"/>
    <w:semiHidden/>
    <w:rsid w:val="00266F82"/>
    <w:rPr>
      <w:rFonts w:ascii="Times New Roman" w:eastAsia="Times New Roman" w:hAnsi="Times New Roman" w:cs="Times New Roman"/>
      <w:b/>
      <w:bCs/>
      <w:kern w:val="0"/>
      <w:sz w:val="20"/>
      <w:szCs w:val="20"/>
      <w:lang w:val="en-GB" w:eastAsia="en-GB"/>
      <w14:ligatures w14:val="none"/>
    </w:rPr>
  </w:style>
  <w:style w:type="paragraph" w:styleId="Revision">
    <w:name w:val="Revision"/>
    <w:hidden/>
    <w:uiPriority w:val="99"/>
    <w:semiHidden/>
    <w:rsid w:val="00302D31"/>
    <w:pPr>
      <w:spacing w:after="0" w:line="240" w:lineRule="auto"/>
    </w:pPr>
    <w:rPr>
      <w:rFonts w:ascii="Times New Roman" w:eastAsia="Times New Roman" w:hAnsi="Times New Roman" w:cs="Times New Roman"/>
      <w:kern w:val="0"/>
      <w:sz w:val="24"/>
      <w:szCs w:val="24"/>
      <w:lang w:val="en-GB" w:eastAsia="en-GB"/>
      <w14:ligatures w14:val="none"/>
    </w:rPr>
  </w:style>
  <w:style w:type="paragraph" w:styleId="TOCHeading">
    <w:name w:val="TOC Heading"/>
    <w:basedOn w:val="Heading1"/>
    <w:next w:val="Normal"/>
    <w:uiPriority w:val="39"/>
    <w:unhideWhenUsed/>
    <w:qFormat/>
    <w:rsid w:val="00AC66A3"/>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4A4C78"/>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44474D"/>
    <w:pPr>
      <w:spacing w:before="120"/>
      <w:ind w:left="240"/>
    </w:pPr>
    <w:rPr>
      <w:rFonts w:asciiTheme="minorHAnsi" w:hAnsiTheme="minorHAnsi" w:cstheme="minorHAnsi"/>
      <w:b/>
      <w:bCs/>
      <w:sz w:val="22"/>
      <w:szCs w:val="22"/>
    </w:rPr>
  </w:style>
  <w:style w:type="character" w:styleId="Hyperlink">
    <w:name w:val="Hyperlink"/>
    <w:basedOn w:val="DefaultParagraphFont"/>
    <w:uiPriority w:val="99"/>
    <w:unhideWhenUsed/>
    <w:rsid w:val="00AC66A3"/>
    <w:rPr>
      <w:color w:val="0563C1" w:themeColor="hyperlink"/>
      <w:u w:val="single"/>
    </w:rPr>
  </w:style>
  <w:style w:type="paragraph" w:customStyle="1" w:styleId="pf0">
    <w:name w:val="pf0"/>
    <w:basedOn w:val="Normal"/>
    <w:rsid w:val="002227D6"/>
    <w:pPr>
      <w:spacing w:before="100" w:beforeAutospacing="1" w:after="100" w:afterAutospacing="1"/>
    </w:pPr>
  </w:style>
  <w:style w:type="character" w:customStyle="1" w:styleId="cf01">
    <w:name w:val="cf01"/>
    <w:basedOn w:val="DefaultParagraphFont"/>
    <w:rsid w:val="002227D6"/>
    <w:rPr>
      <w:rFonts w:ascii="Segoe UI" w:hAnsi="Segoe UI" w:cs="Segoe UI" w:hint="default"/>
      <w:sz w:val="18"/>
      <w:szCs w:val="18"/>
    </w:rPr>
  </w:style>
  <w:style w:type="character" w:styleId="Mention">
    <w:name w:val="Mention"/>
    <w:basedOn w:val="DefaultParagraphFont"/>
    <w:uiPriority w:val="99"/>
    <w:unhideWhenUsed/>
    <w:rsid w:val="002227D6"/>
    <w:rPr>
      <w:color w:val="2B579A"/>
      <w:shd w:val="clear" w:color="auto" w:fill="E1DFDD"/>
    </w:rPr>
  </w:style>
  <w:style w:type="paragraph" w:styleId="TOC3">
    <w:name w:val="toc 3"/>
    <w:basedOn w:val="Normal"/>
    <w:next w:val="Normal"/>
    <w:autoRedefine/>
    <w:uiPriority w:val="39"/>
    <w:unhideWhenUsed/>
    <w:rsid w:val="00FC32F0"/>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2947F9"/>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2947F9"/>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2947F9"/>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2947F9"/>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2947F9"/>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2947F9"/>
    <w:pPr>
      <w:ind w:left="1920"/>
    </w:pPr>
    <w:rPr>
      <w:rFonts w:asciiTheme="minorHAnsi" w:hAnsiTheme="minorHAnsi" w:cstheme="minorHAnsi"/>
      <w:sz w:val="20"/>
      <w:szCs w:val="20"/>
    </w:rPr>
  </w:style>
  <w:style w:type="character" w:customStyle="1" w:styleId="cf11">
    <w:name w:val="cf11"/>
    <w:basedOn w:val="DefaultParagraphFont"/>
    <w:rsid w:val="00AD1D85"/>
    <w:rPr>
      <w:rFonts w:ascii="Segoe UI" w:hAnsi="Segoe UI" w:cs="Segoe UI" w:hint="default"/>
      <w:b/>
      <w:bCs/>
      <w:sz w:val="18"/>
      <w:szCs w:val="18"/>
    </w:rPr>
  </w:style>
  <w:style w:type="character" w:customStyle="1" w:styleId="Heading3Char">
    <w:name w:val="Heading 3 Char"/>
    <w:basedOn w:val="DefaultParagraphFont"/>
    <w:link w:val="Heading3"/>
    <w:uiPriority w:val="9"/>
    <w:rsid w:val="00380D04"/>
    <w:rPr>
      <w:rFonts w:asciiTheme="majorHAnsi" w:eastAsiaTheme="majorEastAsia" w:hAnsiTheme="majorHAnsi" w:cstheme="majorBidi"/>
      <w:color w:val="1F3763" w:themeColor="accent1" w:themeShade="7F"/>
      <w:kern w:val="0"/>
      <w:sz w:val="24"/>
      <w:szCs w:val="24"/>
      <w:lang w:val="en-GB" w:eastAsia="en-GB"/>
      <w14:ligatures w14:val="none"/>
    </w:rPr>
  </w:style>
  <w:style w:type="paragraph" w:styleId="BodyText">
    <w:name w:val="Body Text"/>
    <w:basedOn w:val="Normal"/>
    <w:link w:val="BodyTextChar"/>
    <w:uiPriority w:val="1"/>
    <w:qFormat/>
    <w:rsid w:val="00380D04"/>
    <w:pPr>
      <w:widowControl w:val="0"/>
      <w:autoSpaceDE w:val="0"/>
      <w:autoSpaceDN w:val="0"/>
      <w:spacing w:line="240" w:lineRule="auto"/>
      <w:jc w:val="both"/>
    </w:pPr>
    <w:rPr>
      <w:rFonts w:eastAsia="Verdana" w:cs="Verdana"/>
      <w:sz w:val="23"/>
      <w:szCs w:val="23"/>
      <w:lang w:val="en-US" w:eastAsia="en-US"/>
    </w:rPr>
  </w:style>
  <w:style w:type="character" w:customStyle="1" w:styleId="BodyTextChar">
    <w:name w:val="Body Text Char"/>
    <w:basedOn w:val="DefaultParagraphFont"/>
    <w:link w:val="BodyText"/>
    <w:uiPriority w:val="1"/>
    <w:rsid w:val="00380D04"/>
    <w:rPr>
      <w:rFonts w:ascii="Calibri" w:eastAsia="Verdana" w:hAnsi="Calibri" w:cs="Verdana"/>
      <w:kern w:val="0"/>
      <w:sz w:val="23"/>
      <w:szCs w:val="23"/>
      <w14:ligatures w14:val="none"/>
    </w:rPr>
  </w:style>
  <w:style w:type="paragraph" w:styleId="Title">
    <w:name w:val="Title"/>
    <w:basedOn w:val="Normal"/>
    <w:link w:val="TitleChar"/>
    <w:uiPriority w:val="10"/>
    <w:qFormat/>
    <w:rsid w:val="00380D04"/>
    <w:pPr>
      <w:widowControl w:val="0"/>
      <w:autoSpaceDE w:val="0"/>
      <w:autoSpaceDN w:val="0"/>
      <w:spacing w:before="257" w:line="240" w:lineRule="auto"/>
      <w:ind w:left="232"/>
      <w:jc w:val="both"/>
    </w:pPr>
    <w:rPr>
      <w:rFonts w:ascii="Georgia" w:eastAsia="Georgia" w:hAnsi="Georgia" w:cs="Georgia"/>
      <w:sz w:val="52"/>
      <w:szCs w:val="52"/>
      <w:lang w:val="en-US" w:eastAsia="en-US"/>
    </w:rPr>
  </w:style>
  <w:style w:type="character" w:customStyle="1" w:styleId="TitleChar">
    <w:name w:val="Title Char"/>
    <w:basedOn w:val="DefaultParagraphFont"/>
    <w:link w:val="Title"/>
    <w:uiPriority w:val="10"/>
    <w:rsid w:val="00380D04"/>
    <w:rPr>
      <w:rFonts w:ascii="Georgia" w:eastAsia="Georgia" w:hAnsi="Georgia" w:cs="Georgia"/>
      <w:kern w:val="0"/>
      <w:sz w:val="52"/>
      <w:szCs w:val="52"/>
      <w14:ligatures w14:val="none"/>
    </w:rPr>
  </w:style>
  <w:style w:type="paragraph" w:customStyle="1" w:styleId="TableParagraph">
    <w:name w:val="Table Paragraph"/>
    <w:basedOn w:val="Normal"/>
    <w:uiPriority w:val="1"/>
    <w:qFormat/>
    <w:rsid w:val="00380D04"/>
    <w:pPr>
      <w:widowControl w:val="0"/>
      <w:autoSpaceDE w:val="0"/>
      <w:autoSpaceDN w:val="0"/>
      <w:spacing w:before="119" w:line="240" w:lineRule="auto"/>
      <w:ind w:left="110"/>
      <w:jc w:val="both"/>
    </w:pPr>
    <w:rPr>
      <w:rFonts w:eastAsia="Verdana" w:cs="Verdana"/>
      <w:szCs w:val="22"/>
      <w:lang w:val="en-US" w:eastAsia="en-US"/>
    </w:rPr>
  </w:style>
  <w:style w:type="paragraph" w:styleId="Header">
    <w:name w:val="header"/>
    <w:basedOn w:val="Normal"/>
    <w:link w:val="HeaderChar"/>
    <w:uiPriority w:val="99"/>
    <w:unhideWhenUsed/>
    <w:rsid w:val="00380D04"/>
    <w:pPr>
      <w:widowControl w:val="0"/>
      <w:tabs>
        <w:tab w:val="center" w:pos="4513"/>
        <w:tab w:val="right" w:pos="9026"/>
      </w:tabs>
      <w:autoSpaceDE w:val="0"/>
      <w:autoSpaceDN w:val="0"/>
      <w:spacing w:line="240" w:lineRule="auto"/>
      <w:jc w:val="both"/>
    </w:pPr>
    <w:rPr>
      <w:rFonts w:eastAsia="Verdana" w:cs="Verdana"/>
      <w:szCs w:val="22"/>
      <w:lang w:val="en-US" w:eastAsia="en-US"/>
    </w:rPr>
  </w:style>
  <w:style w:type="character" w:customStyle="1" w:styleId="HeaderChar">
    <w:name w:val="Header Char"/>
    <w:basedOn w:val="DefaultParagraphFont"/>
    <w:link w:val="Header"/>
    <w:uiPriority w:val="99"/>
    <w:rsid w:val="00380D04"/>
    <w:rPr>
      <w:rFonts w:ascii="Calibri" w:eastAsia="Verdana" w:hAnsi="Calibri" w:cs="Verdana"/>
      <w:kern w:val="0"/>
      <w:sz w:val="24"/>
      <w14:ligatures w14:val="none"/>
    </w:rPr>
  </w:style>
  <w:style w:type="paragraph" w:styleId="Footer">
    <w:name w:val="footer"/>
    <w:basedOn w:val="Normal"/>
    <w:link w:val="FooterChar"/>
    <w:uiPriority w:val="99"/>
    <w:unhideWhenUsed/>
    <w:rsid w:val="00380D04"/>
    <w:pPr>
      <w:widowControl w:val="0"/>
      <w:tabs>
        <w:tab w:val="center" w:pos="4513"/>
        <w:tab w:val="right" w:pos="9026"/>
      </w:tabs>
      <w:autoSpaceDE w:val="0"/>
      <w:autoSpaceDN w:val="0"/>
      <w:spacing w:line="240" w:lineRule="auto"/>
      <w:jc w:val="both"/>
    </w:pPr>
    <w:rPr>
      <w:rFonts w:eastAsia="Verdana" w:cs="Verdana"/>
      <w:szCs w:val="22"/>
      <w:lang w:val="en-US" w:eastAsia="en-US"/>
    </w:rPr>
  </w:style>
  <w:style w:type="character" w:customStyle="1" w:styleId="FooterChar">
    <w:name w:val="Footer Char"/>
    <w:basedOn w:val="DefaultParagraphFont"/>
    <w:link w:val="Footer"/>
    <w:uiPriority w:val="99"/>
    <w:rsid w:val="00380D04"/>
    <w:rPr>
      <w:rFonts w:ascii="Calibri" w:eastAsia="Verdana" w:hAnsi="Calibri" w:cs="Verdana"/>
      <w:kern w:val="0"/>
      <w:sz w:val="24"/>
      <w14:ligatures w14:val="none"/>
    </w:rPr>
  </w:style>
  <w:style w:type="table" w:styleId="TableGrid">
    <w:name w:val="Table Grid"/>
    <w:basedOn w:val="TableNormal"/>
    <w:uiPriority w:val="39"/>
    <w:qFormat/>
    <w:rsid w:val="00380D04"/>
    <w:pPr>
      <w:spacing w:after="0" w:line="240" w:lineRule="auto"/>
    </w:pPr>
    <w:rPr>
      <w:rFonts w:ascii="Times New Roman" w:eastAsia="Times New Roman" w:hAnsi="Times New Roman" w:cs="Times New Roman"/>
      <w:kern w:val="0"/>
      <w:sz w:val="20"/>
      <w:szCs w:val="20"/>
      <w:lang w:val="en-ZW" w:eastAsia="en-ZW"/>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80D04"/>
    <w:rPr>
      <w:color w:val="605E5C"/>
      <w:shd w:val="clear" w:color="auto" w:fill="E1DFDD"/>
    </w:rPr>
  </w:style>
  <w:style w:type="character" w:customStyle="1" w:styleId="ListParagraphChar">
    <w:name w:val="List Paragraph Char"/>
    <w:aliases w:val="Lista viñetas Char,Akapit z listą Char,Elenco a colori - Colore 11 Char,Bullet List Char,Listenabsatz 2 Char,Παράγραφος λίστας1 Char,Bullet point Char,Light List - Accent 51 Char,Lista 1 Char,body 2 Char,lp1 Char,lp11 Char"/>
    <w:basedOn w:val="DefaultParagraphFont"/>
    <w:link w:val="ListParagraph"/>
    <w:uiPriority w:val="34"/>
    <w:qFormat/>
    <w:rsid w:val="00380D04"/>
    <w:rPr>
      <w:rFonts w:ascii="Calibri" w:eastAsia="Times New Roman" w:hAnsi="Calibri" w:cs="Times New Roman"/>
      <w:kern w:val="0"/>
      <w:sz w:val="24"/>
      <w:szCs w:val="24"/>
      <w:lang w:val="en-GB" w:eastAsia="en-GB"/>
      <w14:ligatures w14:val="none"/>
    </w:rPr>
  </w:style>
  <w:style w:type="table" w:styleId="PlainTable3">
    <w:name w:val="Plain Table 3"/>
    <w:basedOn w:val="TableNormal"/>
    <w:uiPriority w:val="43"/>
    <w:rsid w:val="00380D04"/>
    <w:pPr>
      <w:widowControl w:val="0"/>
      <w:autoSpaceDE w:val="0"/>
      <w:autoSpaceDN w:val="0"/>
      <w:spacing w:after="0" w:line="240" w:lineRule="auto"/>
    </w:pPr>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380D04"/>
    <w:pPr>
      <w:widowControl w:val="0"/>
      <w:autoSpaceDE w:val="0"/>
      <w:autoSpaceDN w:val="0"/>
      <w:spacing w:after="0" w:line="240" w:lineRule="auto"/>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9D446A"/>
    <w:rPr>
      <w:color w:val="954F72" w:themeColor="followedHyperlink"/>
      <w:u w:val="single"/>
    </w:rPr>
  </w:style>
  <w:style w:type="paragraph" w:customStyle="1" w:styleId="Sublevel">
    <w:name w:val="Sublevel"/>
    <w:basedOn w:val="Normal"/>
    <w:qFormat/>
    <w:rsid w:val="00FD4B87"/>
    <w:pPr>
      <w:tabs>
        <w:tab w:val="left" w:pos="567"/>
        <w:tab w:val="left" w:pos="851"/>
        <w:tab w:val="left" w:pos="1134"/>
        <w:tab w:val="left" w:pos="1418"/>
        <w:tab w:val="left" w:pos="1701"/>
        <w:tab w:val="left" w:pos="1985"/>
        <w:tab w:val="left" w:pos="2268"/>
        <w:tab w:val="left" w:pos="2552"/>
      </w:tabs>
      <w:spacing w:before="120" w:after="120"/>
      <w:jc w:val="both"/>
    </w:pPr>
    <w:rPr>
      <w:rFonts w:ascii="Arial" w:eastAsia="Calibri" w:hAnsi="Arial"/>
      <w:sz w:val="20"/>
      <w:szCs w:val="20"/>
      <w:lang w:val="en-ZA" w:eastAsia="en-ZA"/>
    </w:rPr>
  </w:style>
  <w:style w:type="character" w:styleId="PlaceholderText">
    <w:name w:val="Placeholder Text"/>
    <w:basedOn w:val="DefaultParagraphFont"/>
    <w:uiPriority w:val="99"/>
    <w:semiHidden/>
    <w:rsid w:val="00963F25"/>
    <w:rPr>
      <w:color w:val="808080"/>
    </w:rPr>
  </w:style>
  <w:style w:type="table" w:customStyle="1" w:styleId="TableGrid1">
    <w:name w:val="Table Grid1"/>
    <w:basedOn w:val="TableNormal"/>
    <w:next w:val="TableGrid"/>
    <w:uiPriority w:val="39"/>
    <w:rsid w:val="00963F25"/>
    <w:pPr>
      <w:spacing w:after="0" w:line="240" w:lineRule="auto"/>
    </w:pPr>
    <w:rPr>
      <w:rFonts w:ascii="Arial" w:hAnsi="Arial"/>
      <w:kern w:val="0"/>
      <w:sz w:val="20"/>
      <w:szCs w:val="2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8892265">
      <w:bodyDiv w:val="1"/>
      <w:marLeft w:val="0"/>
      <w:marRight w:val="0"/>
      <w:marTop w:val="0"/>
      <w:marBottom w:val="0"/>
      <w:divBdr>
        <w:top w:val="none" w:sz="0" w:space="0" w:color="auto"/>
        <w:left w:val="none" w:sz="0" w:space="0" w:color="auto"/>
        <w:bottom w:val="none" w:sz="0" w:space="0" w:color="auto"/>
        <w:right w:val="none" w:sz="0" w:space="0" w:color="auto"/>
      </w:divBdr>
    </w:div>
    <w:div w:id="803619614">
      <w:bodyDiv w:val="1"/>
      <w:marLeft w:val="0"/>
      <w:marRight w:val="0"/>
      <w:marTop w:val="0"/>
      <w:marBottom w:val="0"/>
      <w:divBdr>
        <w:top w:val="none" w:sz="0" w:space="0" w:color="auto"/>
        <w:left w:val="none" w:sz="0" w:space="0" w:color="auto"/>
        <w:bottom w:val="none" w:sz="0" w:space="0" w:color="auto"/>
        <w:right w:val="none" w:sz="0" w:space="0" w:color="auto"/>
      </w:divBdr>
    </w:div>
    <w:div w:id="194742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o@letshego.com"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8d6e3ee-3456-4116-8974-172302ff41e2" xsi:nil="true"/>
    <lcf76f155ced4ddcb4097134ff3c332f xmlns="ea3fbbc4-3bb8-49d6-a012-9f24af6925b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5D0058B22CD84BB36E44FF4C8C7903" ma:contentTypeVersion="14" ma:contentTypeDescription="Create a new document." ma:contentTypeScope="" ma:versionID="532d2ebae31ccbb52598dfe62c78b116">
  <xsd:schema xmlns:xsd="http://www.w3.org/2001/XMLSchema" xmlns:xs="http://www.w3.org/2001/XMLSchema" xmlns:p="http://schemas.microsoft.com/office/2006/metadata/properties" xmlns:ns2="ea3fbbc4-3bb8-49d6-a012-9f24af6925b2" xmlns:ns3="08d6e3ee-3456-4116-8974-172302ff41e2" targetNamespace="http://schemas.microsoft.com/office/2006/metadata/properties" ma:root="true" ma:fieldsID="6e5d793685bb19dd0c01eede24ccdb59" ns2:_="" ns3:_="">
    <xsd:import namespace="ea3fbbc4-3bb8-49d6-a012-9f24af6925b2"/>
    <xsd:import namespace="08d6e3ee-3456-4116-8974-172302ff41e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3fbbc4-3bb8-49d6-a012-9f24af6925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e3aa313-13b2-43cc-9296-9a96884ecf2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6e3ee-3456-4116-8974-172302ff41e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6833795-7dce-4907-a77e-059d38b6ee5e}" ma:internalName="TaxCatchAll" ma:showField="CatchAllData" ma:web="08d6e3ee-3456-4116-8974-172302ff41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881F6-460B-4BC8-8E90-C7399AB36FCA}">
  <ds:schemaRefs>
    <ds:schemaRef ds:uri="http://schemas.microsoft.com/office/2006/metadata/properties"/>
    <ds:schemaRef ds:uri="http://schemas.microsoft.com/office/infopath/2007/PartnerControls"/>
    <ds:schemaRef ds:uri="08d6e3ee-3456-4116-8974-172302ff41e2"/>
    <ds:schemaRef ds:uri="ea3fbbc4-3bb8-49d6-a012-9f24af6925b2"/>
  </ds:schemaRefs>
</ds:datastoreItem>
</file>

<file path=customXml/itemProps2.xml><?xml version="1.0" encoding="utf-8"?>
<ds:datastoreItem xmlns:ds="http://schemas.openxmlformats.org/officeDocument/2006/customXml" ds:itemID="{71501EC6-5947-47F7-805A-931BCE265501}">
  <ds:schemaRefs>
    <ds:schemaRef ds:uri="http://schemas.microsoft.com/sharepoint/v3/contenttype/forms"/>
  </ds:schemaRefs>
</ds:datastoreItem>
</file>

<file path=customXml/itemProps3.xml><?xml version="1.0" encoding="utf-8"?>
<ds:datastoreItem xmlns:ds="http://schemas.openxmlformats.org/officeDocument/2006/customXml" ds:itemID="{381A19C7-5B30-4701-BD9F-8EC7BE886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3fbbc4-3bb8-49d6-a012-9f24af6925b2"/>
    <ds:schemaRef ds:uri="08d6e3ee-3456-4116-8974-172302ff4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EFC8F8-8748-4447-AD07-001D5C7044D4}">
  <ds:schemaRefs>
    <ds:schemaRef ds:uri="http://schemas.openxmlformats.org/officeDocument/2006/bibliography"/>
  </ds:schemaRefs>
</ds:datastoreItem>
</file>

<file path=docMetadata/LabelInfo.xml><?xml version="1.0" encoding="utf-8"?>
<clbl:labelList xmlns:clbl="http://schemas.microsoft.com/office/2020/mipLabelMetadata">
  <clbl:label id="{2f03436d-45af-4de9-86d8-2b058049c321}" enabled="0" method="" siteId="{2f03436d-45af-4de9-86d8-2b058049c321}" removed="1"/>
</clbl:labelList>
</file>

<file path=docProps/app.xml><?xml version="1.0" encoding="utf-8"?>
<Properties xmlns="http://schemas.openxmlformats.org/officeDocument/2006/extended-properties" xmlns:vt="http://schemas.openxmlformats.org/officeDocument/2006/docPropsVTypes">
  <Template>Normal</Template>
  <TotalTime>52</TotalTime>
  <Pages>1</Pages>
  <Words>177</Words>
  <Characters>1181</Characters>
  <Application>Microsoft Office Word</Application>
  <DocSecurity>0</DocSecurity>
  <Lines>84</Lines>
  <Paragraphs>32</Paragraphs>
  <ScaleCrop>false</ScaleCrop>
  <Company/>
  <LinksUpToDate>false</LinksUpToDate>
  <CharactersWithSpaces>1326</CharactersWithSpaces>
  <SharedDoc>false</SharedDoc>
  <HLinks>
    <vt:vector size="6" baseType="variant">
      <vt:variant>
        <vt:i4>4128773</vt:i4>
      </vt:variant>
      <vt:variant>
        <vt:i4>0</vt:i4>
      </vt:variant>
      <vt:variant>
        <vt:i4>0</vt:i4>
      </vt:variant>
      <vt:variant>
        <vt:i4>5</vt:i4>
      </vt:variant>
      <vt:variant>
        <vt:lpwstr>mailto:dpo@letsheg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ni Gooradoo</dc:creator>
  <cp:keywords/>
  <dc:description/>
  <cp:lastModifiedBy>Jacob W. Mosweu</cp:lastModifiedBy>
  <cp:revision>29</cp:revision>
  <dcterms:created xsi:type="dcterms:W3CDTF">2025-10-24T13:52:00Z</dcterms:created>
  <dcterms:modified xsi:type="dcterms:W3CDTF">2026-04-2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5D0058B22CD84BB36E44FF4C8C7903</vt:lpwstr>
  </property>
  <property fmtid="{D5CDD505-2E9C-101B-9397-08002B2CF9AE}" pid="3" name="MediaServiceImageTags">
    <vt:lpwstr/>
  </property>
</Properties>
</file>